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A9B38" w14:textId="36F21BF3" w:rsidR="003F7D55" w:rsidRPr="003862FE" w:rsidRDefault="001929CF" w:rsidP="005D25AD">
      <w:pPr>
        <w:jc w:val="center"/>
        <w:rPr>
          <w:rFonts w:ascii="Arial" w:hAnsi="Arial" w:cs="Arial"/>
          <w:b/>
          <w:sz w:val="36"/>
        </w:rPr>
      </w:pPr>
      <w:r w:rsidRPr="003862FE">
        <w:rPr>
          <w:rFonts w:ascii="Arial" w:hAnsi="Arial" w:cs="Arial"/>
          <w:noProof/>
        </w:rPr>
        <w:drawing>
          <wp:anchor distT="0" distB="0" distL="114300" distR="114300" simplePos="0" relativeHeight="251658240" behindDoc="1" locked="0" layoutInCell="1" allowOverlap="1" wp14:anchorId="6AE07246" wp14:editId="1CB68103">
            <wp:simplePos x="0" y="0"/>
            <wp:positionH relativeFrom="margin">
              <wp:align>left</wp:align>
            </wp:positionH>
            <wp:positionV relativeFrom="margin">
              <wp:posOffset>-200025</wp:posOffset>
            </wp:positionV>
            <wp:extent cx="1219200" cy="1113155"/>
            <wp:effectExtent l="0" t="0" r="0" b="0"/>
            <wp:wrapSquare wrapText="bothSides"/>
            <wp:docPr id="1" name="Picture 1" descr="A picture containing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bubble char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113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5643" w:rsidRPr="003862FE">
        <w:rPr>
          <w:rFonts w:ascii="Arial" w:hAnsi="Arial" w:cs="Arial"/>
          <w:b/>
          <w:bCs/>
          <w:sz w:val="36"/>
          <w:szCs w:val="36"/>
        </w:rPr>
        <w:t>HEAL</w:t>
      </w:r>
      <w:r w:rsidR="008C0130" w:rsidRPr="003862FE">
        <w:rPr>
          <w:rFonts w:ascii="Arial" w:hAnsi="Arial" w:cs="Arial"/>
          <w:b/>
          <w:bCs/>
          <w:sz w:val="36"/>
          <w:szCs w:val="36"/>
        </w:rPr>
        <w:t xml:space="preserve"> </w:t>
      </w:r>
      <w:r w:rsidR="00F462EE" w:rsidRPr="003862FE">
        <w:rPr>
          <w:rFonts w:ascii="Arial" w:hAnsi="Arial" w:cs="Arial"/>
          <w:b/>
          <w:bCs/>
          <w:sz w:val="36"/>
          <w:szCs w:val="36"/>
        </w:rPr>
        <w:t>PRIORITY ACTION TEAM</w:t>
      </w:r>
      <w:r w:rsidR="00410AC6">
        <w:rPr>
          <w:rFonts w:ascii="Arial" w:hAnsi="Arial" w:cs="Arial"/>
          <w:b/>
          <w:bCs/>
          <w:sz w:val="36"/>
          <w:szCs w:val="36"/>
        </w:rPr>
        <w:t xml:space="preserve"> MINUTES</w:t>
      </w:r>
    </w:p>
    <w:p w14:paraId="5E425582" w14:textId="643E8E3A" w:rsidR="00F462EE" w:rsidRPr="003862FE" w:rsidRDefault="00203CC8" w:rsidP="005D25AD">
      <w:pPr>
        <w:jc w:val="center"/>
        <w:rPr>
          <w:rFonts w:ascii="Arial" w:hAnsi="Arial" w:cs="Arial"/>
          <w:noProof/>
        </w:rPr>
      </w:pPr>
      <w:r w:rsidRPr="003862FE">
        <w:rPr>
          <w:rFonts w:ascii="Arial" w:hAnsi="Arial" w:cs="Arial"/>
          <w:noProof/>
        </w:rPr>
        <w:t xml:space="preserve">Date: </w:t>
      </w:r>
      <w:r w:rsidR="00505643" w:rsidRPr="003862FE">
        <w:rPr>
          <w:rFonts w:ascii="Arial" w:hAnsi="Arial" w:cs="Arial"/>
          <w:noProof/>
        </w:rPr>
        <w:t xml:space="preserve">Thursday, </w:t>
      </w:r>
      <w:r w:rsidR="00532E83">
        <w:rPr>
          <w:rFonts w:ascii="Arial" w:hAnsi="Arial" w:cs="Arial"/>
          <w:noProof/>
        </w:rPr>
        <w:t>May 11</w:t>
      </w:r>
      <w:r w:rsidR="00935B85" w:rsidRPr="003862FE">
        <w:rPr>
          <w:rFonts w:ascii="Arial" w:hAnsi="Arial" w:cs="Arial"/>
          <w:noProof/>
        </w:rPr>
        <w:t>, 2023</w:t>
      </w:r>
    </w:p>
    <w:p w14:paraId="2AC01F24" w14:textId="290C34EB" w:rsidR="00F462EE" w:rsidRPr="003862FE" w:rsidRDefault="003F7D55" w:rsidP="005D25AD">
      <w:pPr>
        <w:jc w:val="center"/>
        <w:rPr>
          <w:rFonts w:ascii="Arial" w:hAnsi="Arial" w:cs="Arial"/>
        </w:rPr>
      </w:pPr>
      <w:r w:rsidRPr="003862FE">
        <w:rPr>
          <w:rFonts w:ascii="Arial" w:hAnsi="Arial" w:cs="Arial"/>
        </w:rPr>
        <w:t>Time:</w:t>
      </w:r>
      <w:r w:rsidR="00FA65A6" w:rsidRPr="003862FE">
        <w:rPr>
          <w:rFonts w:ascii="Arial" w:hAnsi="Arial" w:cs="Arial"/>
          <w:sz w:val="32"/>
          <w:szCs w:val="32"/>
        </w:rPr>
        <w:t xml:space="preserve"> </w:t>
      </w:r>
      <w:r w:rsidR="00505643" w:rsidRPr="003862FE">
        <w:rPr>
          <w:rFonts w:ascii="Arial" w:hAnsi="Arial" w:cs="Arial"/>
        </w:rPr>
        <w:t>2:00 to 3:30 pm</w:t>
      </w:r>
    </w:p>
    <w:p w14:paraId="3F92707A" w14:textId="01270868" w:rsidR="003F7D55" w:rsidRPr="003862FE" w:rsidRDefault="003F7D55" w:rsidP="005D25AD">
      <w:pPr>
        <w:jc w:val="center"/>
        <w:rPr>
          <w:rFonts w:ascii="Arial" w:hAnsi="Arial" w:cs="Arial"/>
        </w:rPr>
      </w:pPr>
      <w:r w:rsidRPr="003862FE">
        <w:rPr>
          <w:rFonts w:ascii="Arial" w:hAnsi="Arial" w:cs="Arial"/>
        </w:rPr>
        <w:t xml:space="preserve">Location: </w:t>
      </w:r>
      <w:r w:rsidR="005D25AD" w:rsidRPr="003862FE">
        <w:rPr>
          <w:rFonts w:ascii="Arial" w:hAnsi="Arial" w:cs="Arial"/>
        </w:rPr>
        <w:t>Zoom</w:t>
      </w:r>
    </w:p>
    <w:p w14:paraId="573292B9" w14:textId="0983F5A8" w:rsidR="00505643" w:rsidRPr="003862FE" w:rsidRDefault="00505643" w:rsidP="0A8B44D3">
      <w:pPr>
        <w:jc w:val="both"/>
        <w:rPr>
          <w:rFonts w:ascii="Arial" w:hAnsi="Arial" w:cs="Arial"/>
          <w:sz w:val="20"/>
          <w:szCs w:val="20"/>
        </w:rPr>
      </w:pPr>
    </w:p>
    <w:p w14:paraId="30BA63DF" w14:textId="799640F1" w:rsidR="00715689" w:rsidRPr="003862FE" w:rsidRDefault="00715689" w:rsidP="005D25AD">
      <w:pPr>
        <w:ind w:right="-576"/>
        <w:jc w:val="both"/>
        <w:rPr>
          <w:rFonts w:ascii="Arial" w:hAnsi="Arial" w:cs="Arial"/>
          <w:sz w:val="28"/>
          <w:szCs w:val="28"/>
        </w:rPr>
      </w:pPr>
    </w:p>
    <w:p w14:paraId="442C9AA4" w14:textId="77777777" w:rsidR="00160029" w:rsidRPr="00D90262" w:rsidRDefault="00715689" w:rsidP="00A467C7">
      <w:pPr>
        <w:pStyle w:val="ListParagraph"/>
        <w:numPr>
          <w:ilvl w:val="0"/>
          <w:numId w:val="25"/>
        </w:numPr>
        <w:ind w:right="-576"/>
        <w:rPr>
          <w:rFonts w:ascii="Arial" w:hAnsi="Arial" w:cs="Arial"/>
          <w:b/>
          <w:bCs/>
          <w:sz w:val="24"/>
          <w:szCs w:val="24"/>
          <w:u w:val="single"/>
        </w:rPr>
      </w:pPr>
      <w:r w:rsidRPr="00D90262">
        <w:rPr>
          <w:rFonts w:ascii="Arial" w:hAnsi="Arial" w:cs="Arial"/>
          <w:b/>
          <w:bCs/>
          <w:sz w:val="24"/>
          <w:szCs w:val="24"/>
          <w:u w:val="single"/>
        </w:rPr>
        <w:t>Welcome/Introductions</w:t>
      </w:r>
    </w:p>
    <w:p w14:paraId="60DAADE1" w14:textId="5342BF26" w:rsidR="005222C7" w:rsidRPr="00D90262" w:rsidRDefault="00E4351B" w:rsidP="00A467C7">
      <w:pPr>
        <w:pStyle w:val="ListParagraph"/>
        <w:ind w:left="360" w:right="-576"/>
        <w:rPr>
          <w:rFonts w:ascii="Arial" w:hAnsi="Arial" w:cs="Arial"/>
          <w:b/>
          <w:bCs/>
          <w:sz w:val="24"/>
          <w:szCs w:val="24"/>
          <w:u w:val="single"/>
        </w:rPr>
      </w:pPr>
      <w:r w:rsidRPr="00D90262">
        <w:rPr>
          <w:rFonts w:ascii="Arial" w:hAnsi="Arial" w:cs="Arial"/>
          <w:b/>
          <w:bCs/>
          <w:sz w:val="24"/>
          <w:szCs w:val="24"/>
          <w:u w:val="single"/>
        </w:rPr>
        <w:t>In attendance</w:t>
      </w:r>
      <w:r w:rsidR="00D90262" w:rsidRPr="00D90262">
        <w:rPr>
          <w:rFonts w:ascii="Arial" w:hAnsi="Arial" w:cs="Arial"/>
          <w:b/>
          <w:bCs/>
          <w:sz w:val="24"/>
          <w:szCs w:val="24"/>
          <w:u w:val="single"/>
        </w:rPr>
        <w:t xml:space="preserve"> – and Announcements</w:t>
      </w:r>
      <w:r w:rsidRPr="00D90262">
        <w:rPr>
          <w:rFonts w:ascii="Arial" w:hAnsi="Arial" w:cs="Arial"/>
          <w:b/>
          <w:bCs/>
          <w:sz w:val="24"/>
          <w:szCs w:val="24"/>
          <w:u w:val="single"/>
        </w:rPr>
        <w:t xml:space="preserve">: </w:t>
      </w:r>
    </w:p>
    <w:p w14:paraId="391C3F2F" w14:textId="5EB78761" w:rsidR="00D34EB8" w:rsidRPr="007763B2" w:rsidRDefault="00D34EB8" w:rsidP="00A467C7">
      <w:pPr>
        <w:pStyle w:val="ListParagraph"/>
        <w:numPr>
          <w:ilvl w:val="0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becca</w:t>
      </w:r>
      <w:r w:rsidR="00F0755D">
        <w:rPr>
          <w:rFonts w:ascii="Arial" w:hAnsi="Arial" w:cs="Arial"/>
          <w:sz w:val="24"/>
          <w:szCs w:val="24"/>
        </w:rPr>
        <w:t xml:space="preserve"> </w:t>
      </w:r>
      <w:r w:rsidR="002D77FE">
        <w:rPr>
          <w:rFonts w:ascii="Arial" w:hAnsi="Arial" w:cs="Arial"/>
          <w:sz w:val="24"/>
          <w:szCs w:val="24"/>
        </w:rPr>
        <w:t xml:space="preserve">Crumrine, U of I SNAP ed </w:t>
      </w:r>
      <w:r w:rsidR="00F0755D">
        <w:rPr>
          <w:rFonts w:ascii="Arial" w:hAnsi="Arial" w:cs="Arial"/>
          <w:sz w:val="24"/>
          <w:szCs w:val="24"/>
        </w:rPr>
        <w:t>– Webinar on May 17, SNAP-Ed</w:t>
      </w:r>
      <w:r w:rsidR="007763B2">
        <w:rPr>
          <w:rFonts w:ascii="Arial" w:hAnsi="Arial" w:cs="Arial"/>
          <w:sz w:val="24"/>
          <w:szCs w:val="24"/>
        </w:rPr>
        <w:t xml:space="preserve">: </w:t>
      </w:r>
      <w:r w:rsidR="007763B2" w:rsidRPr="007763B2">
        <w:rPr>
          <w:rFonts w:ascii="SourceSansPro-Bold" w:eastAsia="Calibri" w:hAnsi="SourceSansPro-Bold" w:cs="SourceSansPro-Bold"/>
          <w:b/>
          <w:bCs/>
          <w:sz w:val="28"/>
          <w:szCs w:val="28"/>
        </w:rPr>
        <w:t>go.illinois.edu/ILSNAPEd-ImpactsWebinar</w:t>
      </w:r>
    </w:p>
    <w:p w14:paraId="55E5DA15" w14:textId="58547F76" w:rsidR="00D34EB8" w:rsidRDefault="00D34EB8" w:rsidP="00A467C7">
      <w:pPr>
        <w:pStyle w:val="ListParagraph"/>
        <w:numPr>
          <w:ilvl w:val="0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hanita</w:t>
      </w:r>
      <w:r w:rsidR="002D77FE">
        <w:rPr>
          <w:rFonts w:ascii="Arial" w:hAnsi="Arial" w:cs="Arial"/>
          <w:sz w:val="24"/>
          <w:szCs w:val="24"/>
        </w:rPr>
        <w:t xml:space="preserve"> Wallace, TCHD</w:t>
      </w:r>
    </w:p>
    <w:p w14:paraId="3722EE58" w14:textId="1BEDAAAB" w:rsidR="00D34EB8" w:rsidRDefault="00D34EB8" w:rsidP="00A467C7">
      <w:pPr>
        <w:pStyle w:val="ListParagraph"/>
        <w:numPr>
          <w:ilvl w:val="0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illary</w:t>
      </w:r>
      <w:r w:rsidR="00481716">
        <w:rPr>
          <w:rFonts w:ascii="Arial" w:hAnsi="Arial" w:cs="Arial"/>
          <w:sz w:val="24"/>
          <w:szCs w:val="24"/>
        </w:rPr>
        <w:t xml:space="preserve"> Aggertt, WCHD</w:t>
      </w:r>
    </w:p>
    <w:p w14:paraId="292C5C17" w14:textId="14D48941" w:rsidR="00D34EB8" w:rsidRDefault="00D34EB8" w:rsidP="00A467C7">
      <w:pPr>
        <w:pStyle w:val="ListParagraph"/>
        <w:numPr>
          <w:ilvl w:val="0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im</w:t>
      </w:r>
      <w:r w:rsidR="00481716">
        <w:rPr>
          <w:rFonts w:ascii="Arial" w:hAnsi="Arial" w:cs="Arial"/>
          <w:sz w:val="24"/>
          <w:szCs w:val="24"/>
        </w:rPr>
        <w:t xml:space="preserve"> Litwiller, TCHD</w:t>
      </w:r>
    </w:p>
    <w:p w14:paraId="207C91B9" w14:textId="77777777" w:rsidR="00407792" w:rsidRDefault="00407792" w:rsidP="00A467C7">
      <w:pPr>
        <w:pStyle w:val="ListParagraph"/>
        <w:numPr>
          <w:ilvl w:val="0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my Fox, TCHD</w:t>
      </w:r>
    </w:p>
    <w:p w14:paraId="3327E99F" w14:textId="702F08A9" w:rsidR="0056668F" w:rsidRPr="003862FE" w:rsidRDefault="0056668F" w:rsidP="00A467C7">
      <w:pPr>
        <w:pStyle w:val="ListParagraph"/>
        <w:numPr>
          <w:ilvl w:val="0"/>
          <w:numId w:val="29"/>
        </w:numPr>
        <w:ind w:right="-576"/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>Michel</w:t>
      </w:r>
      <w:r w:rsidR="007763B2">
        <w:rPr>
          <w:rFonts w:ascii="Arial" w:hAnsi="Arial" w:cs="Arial"/>
          <w:sz w:val="24"/>
          <w:szCs w:val="24"/>
        </w:rPr>
        <w:t>l</w:t>
      </w:r>
      <w:r w:rsidRPr="7FB93BB8">
        <w:rPr>
          <w:rFonts w:ascii="Arial" w:hAnsi="Arial" w:cs="Arial"/>
          <w:sz w:val="24"/>
          <w:szCs w:val="24"/>
        </w:rPr>
        <w:t>e Compto</w:t>
      </w:r>
      <w:r w:rsidR="24DC8700" w:rsidRPr="7FB93BB8">
        <w:rPr>
          <w:rFonts w:ascii="Arial" w:hAnsi="Arial" w:cs="Arial"/>
          <w:sz w:val="24"/>
          <w:szCs w:val="24"/>
        </w:rPr>
        <w:t>n</w:t>
      </w:r>
      <w:r w:rsidRPr="7FB93BB8">
        <w:rPr>
          <w:rFonts w:ascii="Arial" w:hAnsi="Arial" w:cs="Arial"/>
          <w:sz w:val="24"/>
          <w:szCs w:val="24"/>
        </w:rPr>
        <w:t>, PCCHD</w:t>
      </w:r>
    </w:p>
    <w:p w14:paraId="451F61F6" w14:textId="77777777" w:rsidR="0056668F" w:rsidRDefault="0056668F" w:rsidP="00A467C7">
      <w:pPr>
        <w:pStyle w:val="ListParagraph"/>
        <w:numPr>
          <w:ilvl w:val="0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th Noland, PCCHD</w:t>
      </w:r>
    </w:p>
    <w:p w14:paraId="411F0975" w14:textId="16EF8BC1" w:rsidR="00407792" w:rsidRDefault="0056668F" w:rsidP="00A467C7">
      <w:pPr>
        <w:pStyle w:val="ListParagraph"/>
        <w:numPr>
          <w:ilvl w:val="0"/>
          <w:numId w:val="29"/>
        </w:numPr>
        <w:ind w:right="-576"/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>Raquel Herron, PPD – Park</w:t>
      </w:r>
      <w:r w:rsidR="5542F1A2" w:rsidRPr="7FB93BB8">
        <w:rPr>
          <w:rFonts w:ascii="Arial" w:hAnsi="Arial" w:cs="Arial"/>
          <w:sz w:val="24"/>
          <w:szCs w:val="24"/>
        </w:rPr>
        <w:t>-</w:t>
      </w:r>
      <w:r w:rsidRPr="7FB93BB8">
        <w:rPr>
          <w:rFonts w:ascii="Arial" w:hAnsi="Arial" w:cs="Arial"/>
          <w:sz w:val="24"/>
          <w:szCs w:val="24"/>
        </w:rPr>
        <w:t>a</w:t>
      </w:r>
      <w:r w:rsidR="5542F1A2" w:rsidRPr="7FB93BB8">
        <w:rPr>
          <w:rFonts w:ascii="Arial" w:hAnsi="Arial" w:cs="Arial"/>
          <w:sz w:val="24"/>
          <w:szCs w:val="24"/>
        </w:rPr>
        <w:t>-</w:t>
      </w:r>
      <w:r w:rsidRPr="7FB93BB8">
        <w:rPr>
          <w:rFonts w:ascii="Arial" w:hAnsi="Arial" w:cs="Arial"/>
          <w:sz w:val="24"/>
          <w:szCs w:val="24"/>
        </w:rPr>
        <w:t>pa</w:t>
      </w:r>
      <w:r w:rsidR="2D34CD5D" w:rsidRPr="7FB93BB8">
        <w:rPr>
          <w:rFonts w:ascii="Arial" w:hAnsi="Arial" w:cs="Arial"/>
          <w:sz w:val="24"/>
          <w:szCs w:val="24"/>
        </w:rPr>
        <w:t>l</w:t>
      </w:r>
      <w:r w:rsidRPr="7FB93BB8">
        <w:rPr>
          <w:rFonts w:ascii="Arial" w:hAnsi="Arial" w:cs="Arial"/>
          <w:sz w:val="24"/>
          <w:szCs w:val="24"/>
        </w:rPr>
        <w:t>ooza</w:t>
      </w:r>
      <w:r w:rsidR="00C40AA9">
        <w:rPr>
          <w:rFonts w:ascii="Arial" w:hAnsi="Arial" w:cs="Arial"/>
          <w:sz w:val="24"/>
          <w:szCs w:val="24"/>
        </w:rPr>
        <w:t xml:space="preserve"> June 8-10: </w:t>
      </w:r>
      <w:hyperlink r:id="rId12" w:history="1">
        <w:r w:rsidR="00C40AA9">
          <w:rPr>
            <w:rStyle w:val="Hyperlink"/>
          </w:rPr>
          <w:t>Park-A-Palooza - Peoria Park District (peoriaparks.org)</w:t>
        </w:r>
      </w:hyperlink>
    </w:p>
    <w:p w14:paraId="794805C0" w14:textId="72945F75" w:rsidR="0001373E" w:rsidRDefault="0001373E" w:rsidP="00A467C7">
      <w:pPr>
        <w:pStyle w:val="ListParagraph"/>
        <w:numPr>
          <w:ilvl w:val="0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ate MacIntyre, PCCHD</w:t>
      </w:r>
    </w:p>
    <w:p w14:paraId="72CB45EE" w14:textId="712914F5" w:rsidR="00D34EB8" w:rsidRDefault="00D34EB8" w:rsidP="00A467C7">
      <w:pPr>
        <w:pStyle w:val="ListParagraph"/>
        <w:numPr>
          <w:ilvl w:val="0"/>
          <w:numId w:val="29"/>
        </w:numPr>
        <w:ind w:right="-576"/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>Laher</w:t>
      </w:r>
      <w:r w:rsidR="004D64FD" w:rsidRPr="7FB93BB8">
        <w:rPr>
          <w:rFonts w:ascii="Arial" w:hAnsi="Arial" w:cs="Arial"/>
          <w:sz w:val="24"/>
          <w:szCs w:val="24"/>
        </w:rPr>
        <w:t xml:space="preserve"> Oberoi, </w:t>
      </w:r>
      <w:r w:rsidR="00481716" w:rsidRPr="7FB93BB8">
        <w:rPr>
          <w:rFonts w:ascii="Arial" w:hAnsi="Arial" w:cs="Arial"/>
          <w:sz w:val="24"/>
          <w:szCs w:val="24"/>
        </w:rPr>
        <w:t xml:space="preserve">PCCHD - </w:t>
      </w:r>
      <w:r w:rsidR="004D64FD" w:rsidRPr="7FB93BB8">
        <w:rPr>
          <w:rFonts w:ascii="Arial" w:hAnsi="Arial" w:cs="Arial"/>
          <w:sz w:val="24"/>
          <w:szCs w:val="24"/>
        </w:rPr>
        <w:t xml:space="preserve">last day </w:t>
      </w:r>
      <w:r w:rsidR="4CBD4ED1" w:rsidRPr="7FB93BB8">
        <w:rPr>
          <w:rFonts w:ascii="Arial" w:hAnsi="Arial" w:cs="Arial"/>
          <w:sz w:val="24"/>
          <w:szCs w:val="24"/>
        </w:rPr>
        <w:t>Fr</w:t>
      </w:r>
      <w:r w:rsidR="004D64FD" w:rsidRPr="7FB93BB8">
        <w:rPr>
          <w:rFonts w:ascii="Arial" w:hAnsi="Arial" w:cs="Arial"/>
          <w:sz w:val="24"/>
          <w:szCs w:val="24"/>
        </w:rPr>
        <w:t>iday</w:t>
      </w:r>
      <w:r w:rsidR="0C3A1951" w:rsidRPr="7FB93BB8">
        <w:rPr>
          <w:rFonts w:ascii="Arial" w:hAnsi="Arial" w:cs="Arial"/>
          <w:sz w:val="24"/>
          <w:szCs w:val="24"/>
        </w:rPr>
        <w:t xml:space="preserve"> May 19!</w:t>
      </w:r>
    </w:p>
    <w:p w14:paraId="1090DCFA" w14:textId="0AFFC3F1" w:rsidR="00D34EB8" w:rsidRDefault="00D34EB8" w:rsidP="00A467C7">
      <w:pPr>
        <w:pStyle w:val="ListParagraph"/>
        <w:numPr>
          <w:ilvl w:val="0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ke Brooks</w:t>
      </w:r>
      <w:r w:rsidR="00A9212D">
        <w:rPr>
          <w:rFonts w:ascii="Arial" w:hAnsi="Arial" w:cs="Arial"/>
          <w:sz w:val="24"/>
          <w:szCs w:val="24"/>
        </w:rPr>
        <w:t>, OSF Garden of Hope</w:t>
      </w:r>
    </w:p>
    <w:p w14:paraId="108E638B" w14:textId="1537A285" w:rsidR="00D34EB8" w:rsidRDefault="00D34EB8" w:rsidP="00A467C7">
      <w:pPr>
        <w:pStyle w:val="ListParagraph"/>
        <w:numPr>
          <w:ilvl w:val="0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ally Gambacorta</w:t>
      </w:r>
      <w:r w:rsidR="0049070D">
        <w:rPr>
          <w:rFonts w:ascii="Arial" w:hAnsi="Arial" w:cs="Arial"/>
          <w:sz w:val="24"/>
          <w:szCs w:val="24"/>
        </w:rPr>
        <w:t>, Carle Eureka</w:t>
      </w:r>
    </w:p>
    <w:p w14:paraId="082D6AD8" w14:textId="25556DA9" w:rsidR="00D34EB8" w:rsidRDefault="00CE0CD8" w:rsidP="00A467C7">
      <w:pPr>
        <w:pStyle w:val="ListParagraph"/>
        <w:numPr>
          <w:ilvl w:val="0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mily Kelly, WCHD, WIC</w:t>
      </w:r>
    </w:p>
    <w:p w14:paraId="5381C7C2" w14:textId="12737D6D" w:rsidR="00CE0CD8" w:rsidRDefault="00CE0CD8" w:rsidP="00A467C7">
      <w:pPr>
        <w:pStyle w:val="ListParagraph"/>
        <w:numPr>
          <w:ilvl w:val="0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udrey Kamm, Midwest Foodbank</w:t>
      </w:r>
    </w:p>
    <w:p w14:paraId="5F09712F" w14:textId="0DF71B63" w:rsidR="00B95C2F" w:rsidRDefault="00F30EB9" w:rsidP="00A467C7">
      <w:pPr>
        <w:pStyle w:val="ListParagraph"/>
        <w:numPr>
          <w:ilvl w:val="0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ordan Rahn</w:t>
      </w:r>
      <w:r w:rsidR="00410AC6">
        <w:rPr>
          <w:rFonts w:ascii="Arial" w:hAnsi="Arial" w:cs="Arial"/>
          <w:sz w:val="24"/>
          <w:szCs w:val="24"/>
        </w:rPr>
        <w:t>, CHOI</w:t>
      </w:r>
    </w:p>
    <w:p w14:paraId="4449B910" w14:textId="1B0B96C4" w:rsidR="00F30EB9" w:rsidRDefault="00F30EB9" w:rsidP="00A467C7">
      <w:pPr>
        <w:pStyle w:val="ListParagraph"/>
        <w:numPr>
          <w:ilvl w:val="0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nee Wieland</w:t>
      </w:r>
      <w:r w:rsidR="00410AC6">
        <w:rPr>
          <w:rFonts w:ascii="Arial" w:hAnsi="Arial" w:cs="Arial"/>
          <w:sz w:val="24"/>
          <w:szCs w:val="24"/>
        </w:rPr>
        <w:t xml:space="preserve">, OSF </w:t>
      </w:r>
    </w:p>
    <w:p w14:paraId="592D7C54" w14:textId="3251B63E" w:rsidR="00F30EB9" w:rsidRDefault="000C061F" w:rsidP="00A467C7">
      <w:pPr>
        <w:pStyle w:val="ListParagraph"/>
        <w:numPr>
          <w:ilvl w:val="0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my Christianson</w:t>
      </w:r>
      <w:r w:rsidR="00410AC6">
        <w:rPr>
          <w:rFonts w:ascii="Arial" w:hAnsi="Arial" w:cs="Arial"/>
          <w:sz w:val="24"/>
          <w:szCs w:val="24"/>
        </w:rPr>
        <w:t>, UICOMP</w:t>
      </w:r>
    </w:p>
    <w:p w14:paraId="586AC790" w14:textId="77777777" w:rsidR="00D90262" w:rsidRDefault="00D90262" w:rsidP="00A467C7">
      <w:pPr>
        <w:pStyle w:val="ListParagraph"/>
        <w:ind w:left="1080" w:right="-576"/>
        <w:rPr>
          <w:rFonts w:ascii="Arial" w:hAnsi="Arial" w:cs="Arial"/>
          <w:sz w:val="24"/>
          <w:szCs w:val="24"/>
        </w:rPr>
      </w:pPr>
    </w:p>
    <w:p w14:paraId="3E755CC4" w14:textId="77777777" w:rsidR="001775E2" w:rsidRPr="00E85C9F" w:rsidRDefault="0022708B" w:rsidP="00A467C7">
      <w:pPr>
        <w:pStyle w:val="ListParagraph"/>
        <w:numPr>
          <w:ilvl w:val="0"/>
          <w:numId w:val="25"/>
        </w:numPr>
        <w:ind w:right="-576"/>
        <w:rPr>
          <w:rFonts w:ascii="Arial" w:hAnsi="Arial" w:cs="Arial"/>
          <w:b/>
          <w:bCs/>
          <w:sz w:val="24"/>
          <w:szCs w:val="24"/>
          <w:u w:val="single"/>
        </w:rPr>
      </w:pPr>
      <w:r w:rsidRPr="00E85C9F">
        <w:rPr>
          <w:rFonts w:ascii="Arial" w:hAnsi="Arial" w:cs="Arial"/>
          <w:b/>
          <w:bCs/>
          <w:sz w:val="24"/>
          <w:szCs w:val="24"/>
          <w:u w:val="single"/>
        </w:rPr>
        <w:t xml:space="preserve">PFHC </w:t>
      </w:r>
      <w:r w:rsidR="00715689" w:rsidRPr="00E85C9F">
        <w:rPr>
          <w:rFonts w:ascii="Arial" w:hAnsi="Arial" w:cs="Arial"/>
          <w:b/>
          <w:bCs/>
          <w:sz w:val="24"/>
          <w:szCs w:val="24"/>
          <w:u w:val="single"/>
        </w:rPr>
        <w:t>Board/Chair Announcements</w:t>
      </w:r>
    </w:p>
    <w:p w14:paraId="71EF9F96" w14:textId="1A2ED337" w:rsidR="005222C7" w:rsidRDefault="00CB223B" w:rsidP="00A467C7">
      <w:pPr>
        <w:pStyle w:val="ListParagraph"/>
        <w:numPr>
          <w:ilvl w:val="0"/>
          <w:numId w:val="30"/>
        </w:numPr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>Hillary</w:t>
      </w:r>
      <w:r w:rsidR="7EFF11F0" w:rsidRPr="7FB93BB8">
        <w:rPr>
          <w:rFonts w:ascii="Arial" w:hAnsi="Arial" w:cs="Arial"/>
          <w:sz w:val="24"/>
          <w:szCs w:val="24"/>
        </w:rPr>
        <w:t>:</w:t>
      </w:r>
      <w:r w:rsidRPr="7FB93BB8">
        <w:rPr>
          <w:rFonts w:ascii="Arial" w:hAnsi="Arial" w:cs="Arial"/>
          <w:sz w:val="24"/>
          <w:szCs w:val="24"/>
        </w:rPr>
        <w:t xml:space="preserve"> Board </w:t>
      </w:r>
      <w:r w:rsidR="49F0E5BE" w:rsidRPr="7FB93BB8">
        <w:rPr>
          <w:rFonts w:ascii="Arial" w:hAnsi="Arial" w:cs="Arial"/>
          <w:sz w:val="24"/>
          <w:szCs w:val="24"/>
        </w:rPr>
        <w:t xml:space="preserve">update – </w:t>
      </w:r>
      <w:r w:rsidRPr="7FB93BB8">
        <w:rPr>
          <w:rFonts w:ascii="Arial" w:hAnsi="Arial" w:cs="Arial"/>
          <w:sz w:val="24"/>
          <w:szCs w:val="24"/>
        </w:rPr>
        <w:t>onboarding packet</w:t>
      </w:r>
      <w:r w:rsidR="4FCF560A" w:rsidRPr="7FB93BB8">
        <w:rPr>
          <w:rFonts w:ascii="Arial" w:hAnsi="Arial" w:cs="Arial"/>
          <w:sz w:val="24"/>
          <w:szCs w:val="24"/>
        </w:rPr>
        <w:t>s</w:t>
      </w:r>
      <w:r w:rsidRPr="7FB93BB8">
        <w:rPr>
          <w:rFonts w:ascii="Arial" w:hAnsi="Arial" w:cs="Arial"/>
          <w:sz w:val="24"/>
          <w:szCs w:val="24"/>
        </w:rPr>
        <w:t xml:space="preserve"> for </w:t>
      </w:r>
      <w:r w:rsidR="4F25FA1E" w:rsidRPr="7FB93BB8">
        <w:rPr>
          <w:rFonts w:ascii="Arial" w:hAnsi="Arial" w:cs="Arial"/>
          <w:sz w:val="24"/>
          <w:szCs w:val="24"/>
        </w:rPr>
        <w:t xml:space="preserve">new partners </w:t>
      </w:r>
      <w:r w:rsidRPr="7FB93BB8">
        <w:rPr>
          <w:rFonts w:ascii="Arial" w:hAnsi="Arial" w:cs="Arial"/>
          <w:sz w:val="24"/>
          <w:szCs w:val="24"/>
        </w:rPr>
        <w:t>join</w:t>
      </w:r>
      <w:r w:rsidR="067BD924" w:rsidRPr="7FB93BB8">
        <w:rPr>
          <w:rFonts w:ascii="Arial" w:hAnsi="Arial" w:cs="Arial"/>
          <w:sz w:val="24"/>
          <w:szCs w:val="24"/>
        </w:rPr>
        <w:t>ing</w:t>
      </w:r>
    </w:p>
    <w:p w14:paraId="78B61E01" w14:textId="5B66D782" w:rsidR="00CB223B" w:rsidRDefault="067BD924" w:rsidP="00A467C7">
      <w:pPr>
        <w:pStyle w:val="ListParagraph"/>
        <w:numPr>
          <w:ilvl w:val="0"/>
          <w:numId w:val="30"/>
        </w:numPr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 xml:space="preserve">Shanita: </w:t>
      </w:r>
      <w:r w:rsidR="0056145A" w:rsidRPr="7FB93BB8">
        <w:rPr>
          <w:rFonts w:ascii="Arial" w:hAnsi="Arial" w:cs="Arial"/>
          <w:sz w:val="24"/>
          <w:szCs w:val="24"/>
        </w:rPr>
        <w:t>HEAL orientation</w:t>
      </w:r>
      <w:r w:rsidR="00E27C9E" w:rsidRPr="7FB93BB8">
        <w:rPr>
          <w:rFonts w:ascii="Arial" w:hAnsi="Arial" w:cs="Arial"/>
          <w:sz w:val="24"/>
          <w:szCs w:val="24"/>
        </w:rPr>
        <w:t xml:space="preserve"> powerpoint for new folks joining HEAL for 2023-2025</w:t>
      </w:r>
      <w:r w:rsidR="00A96CAB" w:rsidRPr="7FB93BB8">
        <w:rPr>
          <w:rFonts w:ascii="Arial" w:hAnsi="Arial" w:cs="Arial"/>
          <w:sz w:val="24"/>
          <w:szCs w:val="24"/>
        </w:rPr>
        <w:t xml:space="preserve"> will go for logo approval, </w:t>
      </w:r>
      <w:r w:rsidR="001979DA" w:rsidRPr="7FB93BB8">
        <w:rPr>
          <w:rFonts w:ascii="Arial" w:hAnsi="Arial" w:cs="Arial"/>
          <w:sz w:val="24"/>
          <w:szCs w:val="24"/>
        </w:rPr>
        <w:t>will send out to everyone</w:t>
      </w:r>
      <w:r w:rsidR="003F67BA" w:rsidRPr="7FB93BB8">
        <w:rPr>
          <w:rFonts w:ascii="Arial" w:hAnsi="Arial" w:cs="Arial"/>
          <w:sz w:val="24"/>
          <w:szCs w:val="24"/>
        </w:rPr>
        <w:t xml:space="preserve"> with minutes  </w:t>
      </w:r>
    </w:p>
    <w:p w14:paraId="4887596E" w14:textId="51F58447" w:rsidR="002452C7" w:rsidRPr="005222C7" w:rsidRDefault="2B78983A" w:rsidP="00A467C7">
      <w:pPr>
        <w:pStyle w:val="ListParagraph"/>
        <w:numPr>
          <w:ilvl w:val="0"/>
          <w:numId w:val="30"/>
        </w:numPr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>Becca: Chairs m</w:t>
      </w:r>
      <w:r w:rsidR="002452C7" w:rsidRPr="7FB93BB8">
        <w:rPr>
          <w:rFonts w:ascii="Arial" w:hAnsi="Arial" w:cs="Arial"/>
          <w:sz w:val="24"/>
          <w:szCs w:val="24"/>
        </w:rPr>
        <w:t>eeting monthly with other leads for each priority team</w:t>
      </w:r>
    </w:p>
    <w:p w14:paraId="38494E2A" w14:textId="77777777" w:rsidR="00E85C9F" w:rsidRDefault="00E85C9F" w:rsidP="00A467C7">
      <w:pPr>
        <w:pStyle w:val="ListParagraph"/>
        <w:ind w:left="360" w:right="-576"/>
        <w:rPr>
          <w:rFonts w:ascii="Arial" w:hAnsi="Arial" w:cs="Arial"/>
          <w:sz w:val="24"/>
          <w:szCs w:val="24"/>
        </w:rPr>
      </w:pPr>
    </w:p>
    <w:p w14:paraId="792301D8" w14:textId="4BCDFBFF" w:rsidR="00D0284E" w:rsidRPr="00E85C9F" w:rsidRDefault="00D0284E" w:rsidP="00A467C7">
      <w:pPr>
        <w:pStyle w:val="ListParagraph"/>
        <w:numPr>
          <w:ilvl w:val="0"/>
          <w:numId w:val="25"/>
        </w:numPr>
        <w:ind w:right="-576"/>
        <w:rPr>
          <w:rFonts w:ascii="Arial" w:hAnsi="Arial" w:cs="Arial"/>
          <w:b/>
          <w:bCs/>
          <w:sz w:val="24"/>
          <w:szCs w:val="24"/>
          <w:u w:val="single"/>
        </w:rPr>
      </w:pPr>
      <w:r w:rsidRPr="00E85C9F">
        <w:rPr>
          <w:rFonts w:ascii="Arial" w:hAnsi="Arial" w:cs="Arial"/>
          <w:b/>
          <w:bCs/>
          <w:sz w:val="24"/>
          <w:szCs w:val="24"/>
          <w:u w:val="single"/>
        </w:rPr>
        <w:t>Data Report – Dr. Kelly</w:t>
      </w:r>
    </w:p>
    <w:p w14:paraId="0A4A06FA" w14:textId="1DD37420" w:rsidR="005222C7" w:rsidRPr="005222C7" w:rsidRDefault="617DB32E" w:rsidP="7FB93BB8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>Dr Kelly n</w:t>
      </w:r>
      <w:r w:rsidR="007B3833" w:rsidRPr="7FB93BB8">
        <w:rPr>
          <w:rFonts w:ascii="Arial" w:hAnsi="Arial" w:cs="Arial"/>
          <w:sz w:val="24"/>
          <w:szCs w:val="24"/>
        </w:rPr>
        <w:t>ot available today</w:t>
      </w:r>
      <w:r w:rsidR="29C39683" w:rsidRPr="7FB93BB8">
        <w:rPr>
          <w:rFonts w:ascii="Arial" w:hAnsi="Arial" w:cs="Arial"/>
          <w:sz w:val="24"/>
          <w:szCs w:val="24"/>
        </w:rPr>
        <w:t xml:space="preserve">, </w:t>
      </w:r>
      <w:r w:rsidR="007B3833" w:rsidRPr="7FB93BB8">
        <w:rPr>
          <w:rFonts w:ascii="Arial" w:hAnsi="Arial" w:cs="Arial"/>
          <w:sz w:val="24"/>
          <w:szCs w:val="24"/>
        </w:rPr>
        <w:t>Shanita</w:t>
      </w:r>
      <w:r w:rsidR="6771429D" w:rsidRPr="7FB93BB8">
        <w:rPr>
          <w:rFonts w:ascii="Arial" w:hAnsi="Arial" w:cs="Arial"/>
          <w:sz w:val="24"/>
          <w:szCs w:val="24"/>
        </w:rPr>
        <w:t xml:space="preserve"> provided an update</w:t>
      </w:r>
    </w:p>
    <w:p w14:paraId="3F095AF6" w14:textId="259DA847" w:rsidR="005222C7" w:rsidRPr="005222C7" w:rsidRDefault="007B3833" w:rsidP="7FB93BB8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>P</w:t>
      </w:r>
      <w:r w:rsidR="4AF4BE1D" w:rsidRPr="7FB93BB8">
        <w:rPr>
          <w:rFonts w:ascii="Arial" w:hAnsi="Arial" w:cs="Arial"/>
          <w:sz w:val="24"/>
          <w:szCs w:val="24"/>
        </w:rPr>
        <w:t xml:space="preserve">hysical </w:t>
      </w:r>
      <w:r w:rsidRPr="7FB93BB8">
        <w:rPr>
          <w:rFonts w:ascii="Arial" w:hAnsi="Arial" w:cs="Arial"/>
          <w:sz w:val="24"/>
          <w:szCs w:val="24"/>
        </w:rPr>
        <w:t>A</w:t>
      </w:r>
      <w:r w:rsidR="34179491" w:rsidRPr="7FB93BB8">
        <w:rPr>
          <w:rFonts w:ascii="Arial" w:hAnsi="Arial" w:cs="Arial"/>
          <w:sz w:val="24"/>
          <w:szCs w:val="24"/>
        </w:rPr>
        <w:t>ctivity</w:t>
      </w:r>
      <w:r w:rsidRPr="7FB93BB8">
        <w:rPr>
          <w:rFonts w:ascii="Arial" w:hAnsi="Arial" w:cs="Arial"/>
          <w:sz w:val="24"/>
          <w:szCs w:val="24"/>
        </w:rPr>
        <w:t xml:space="preserve"> objectives</w:t>
      </w:r>
      <w:r w:rsidR="702F85F4" w:rsidRPr="7FB93BB8">
        <w:rPr>
          <w:rFonts w:ascii="Arial" w:hAnsi="Arial" w:cs="Arial"/>
          <w:sz w:val="24"/>
          <w:szCs w:val="24"/>
        </w:rPr>
        <w:t>:</w:t>
      </w:r>
    </w:p>
    <w:p w14:paraId="38E4B128" w14:textId="56AC8F10" w:rsidR="005222C7" w:rsidRPr="005222C7" w:rsidRDefault="00410AC6" w:rsidP="7FB93BB8">
      <w:pPr>
        <w:pStyle w:val="ListParagraph"/>
        <w:numPr>
          <w:ilvl w:val="2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9</w:t>
      </w:r>
      <w:r w:rsidR="6DCDDE32" w:rsidRPr="7FB93BB8">
        <w:rPr>
          <w:rFonts w:ascii="Arial" w:hAnsi="Arial" w:cs="Arial"/>
          <w:sz w:val="24"/>
          <w:szCs w:val="24"/>
        </w:rPr>
        <w:t xml:space="preserve"> asset partners, goal to increase by 6 in last cycle</w:t>
      </w:r>
    </w:p>
    <w:p w14:paraId="0ECC9FB1" w14:textId="33EC996E" w:rsidR="005222C7" w:rsidRPr="005222C7" w:rsidRDefault="00410AC6" w:rsidP="7FB93BB8">
      <w:pPr>
        <w:pStyle w:val="ListParagraph"/>
        <w:numPr>
          <w:ilvl w:val="2"/>
          <w:numId w:val="2"/>
        </w:numPr>
      </w:pPr>
      <w:r>
        <w:rPr>
          <w:rFonts w:ascii="Arial" w:hAnsi="Arial" w:cs="Arial"/>
          <w:sz w:val="24"/>
          <w:szCs w:val="24"/>
        </w:rPr>
        <w:t xml:space="preserve">1 </w:t>
      </w:r>
      <w:r w:rsidR="6DCDDE32" w:rsidRPr="7FB93BB8">
        <w:rPr>
          <w:rFonts w:ascii="Arial" w:hAnsi="Arial" w:cs="Arial"/>
          <w:sz w:val="24"/>
          <w:szCs w:val="24"/>
        </w:rPr>
        <w:t>Campaign: Move it Monday</w:t>
      </w:r>
    </w:p>
    <w:p w14:paraId="1A4B289F" w14:textId="1CE950EB" w:rsidR="005222C7" w:rsidRPr="005222C7" w:rsidRDefault="6DCDDE32" w:rsidP="7FB93BB8">
      <w:pPr>
        <w:pStyle w:val="ListParagraph"/>
        <w:numPr>
          <w:ilvl w:val="2"/>
          <w:numId w:val="2"/>
        </w:numPr>
      </w:pPr>
      <w:r w:rsidRPr="7FB93BB8">
        <w:rPr>
          <w:rFonts w:ascii="Arial" w:hAnsi="Arial" w:cs="Arial"/>
          <w:sz w:val="24"/>
          <w:szCs w:val="24"/>
        </w:rPr>
        <w:lastRenderedPageBreak/>
        <w:t>4 social events: Hunger Walk, Diabetes programs, hope to increase during this cycle</w:t>
      </w:r>
    </w:p>
    <w:p w14:paraId="1182CAA9" w14:textId="77777777" w:rsidR="00621E56" w:rsidRPr="00621E56" w:rsidRDefault="00621E56" w:rsidP="00621E56">
      <w:pPr>
        <w:pStyle w:val="ListParagraph"/>
        <w:ind w:left="1440"/>
      </w:pPr>
    </w:p>
    <w:p w14:paraId="25191DA1" w14:textId="77777777" w:rsidR="00621E56" w:rsidRPr="00621E56" w:rsidRDefault="00621E56" w:rsidP="00621E56">
      <w:pPr>
        <w:pStyle w:val="ListParagraph"/>
        <w:ind w:left="1440"/>
      </w:pPr>
    </w:p>
    <w:p w14:paraId="270D57BE" w14:textId="61A57F7F" w:rsidR="005222C7" w:rsidRPr="005222C7" w:rsidRDefault="58E5194F" w:rsidP="7FB93BB8">
      <w:pPr>
        <w:pStyle w:val="ListParagraph"/>
        <w:numPr>
          <w:ilvl w:val="1"/>
          <w:numId w:val="2"/>
        </w:numPr>
      </w:pPr>
      <w:r w:rsidRPr="7FB93BB8">
        <w:rPr>
          <w:rFonts w:ascii="Arial" w:hAnsi="Arial" w:cs="Arial"/>
          <w:sz w:val="24"/>
          <w:szCs w:val="24"/>
        </w:rPr>
        <w:t>Healthy Eating objectives:</w:t>
      </w:r>
    </w:p>
    <w:p w14:paraId="05331965" w14:textId="70987446" w:rsidR="005222C7" w:rsidRPr="005222C7" w:rsidRDefault="1789FE81" w:rsidP="7FB93BB8">
      <w:pPr>
        <w:pStyle w:val="ListParagraph"/>
        <w:numPr>
          <w:ilvl w:val="2"/>
          <w:numId w:val="2"/>
        </w:numPr>
      </w:pPr>
      <w:r w:rsidRPr="7FB93BB8">
        <w:rPr>
          <w:rFonts w:ascii="Arial" w:hAnsi="Arial" w:cs="Arial"/>
          <w:sz w:val="24"/>
          <w:szCs w:val="24"/>
        </w:rPr>
        <w:t>Inventory number of</w:t>
      </w:r>
      <w:r w:rsidR="00890F68" w:rsidRPr="7FB93BB8">
        <w:rPr>
          <w:rFonts w:ascii="Arial" w:hAnsi="Arial" w:cs="Arial"/>
          <w:sz w:val="24"/>
          <w:szCs w:val="24"/>
        </w:rPr>
        <w:t xml:space="preserve"> </w:t>
      </w:r>
      <w:r w:rsidR="25909061" w:rsidRPr="7FB93BB8">
        <w:rPr>
          <w:rFonts w:ascii="Arial" w:hAnsi="Arial" w:cs="Arial"/>
          <w:sz w:val="24"/>
          <w:szCs w:val="24"/>
        </w:rPr>
        <w:t xml:space="preserve">community </w:t>
      </w:r>
      <w:r w:rsidR="00890F68" w:rsidRPr="7FB93BB8">
        <w:rPr>
          <w:rFonts w:ascii="Arial" w:hAnsi="Arial" w:cs="Arial"/>
          <w:sz w:val="24"/>
          <w:szCs w:val="24"/>
        </w:rPr>
        <w:t>gardens</w:t>
      </w:r>
      <w:r w:rsidR="38BBBE0A" w:rsidRPr="7FB93BB8">
        <w:rPr>
          <w:rFonts w:ascii="Arial" w:hAnsi="Arial" w:cs="Arial"/>
          <w:sz w:val="24"/>
          <w:szCs w:val="24"/>
        </w:rPr>
        <w:t xml:space="preserve"> in </w:t>
      </w:r>
      <w:r w:rsidR="00890F68" w:rsidRPr="7FB93BB8">
        <w:rPr>
          <w:rFonts w:ascii="Arial" w:hAnsi="Arial" w:cs="Arial"/>
          <w:sz w:val="24"/>
          <w:szCs w:val="24"/>
        </w:rPr>
        <w:t>all 3 counties</w:t>
      </w:r>
      <w:r w:rsidR="636FD1AB" w:rsidRPr="7FB93BB8">
        <w:rPr>
          <w:rFonts w:ascii="Arial" w:hAnsi="Arial" w:cs="Arial"/>
          <w:sz w:val="24"/>
          <w:szCs w:val="24"/>
        </w:rPr>
        <w:t>,</w:t>
      </w:r>
      <w:r w:rsidR="00890F68" w:rsidRPr="7FB93BB8">
        <w:rPr>
          <w:rFonts w:ascii="Arial" w:hAnsi="Arial" w:cs="Arial"/>
          <w:sz w:val="24"/>
          <w:szCs w:val="24"/>
        </w:rPr>
        <w:t xml:space="preserve"> hope to update GIS mapping </w:t>
      </w:r>
      <w:r w:rsidR="00EF4D6B" w:rsidRPr="7FB93BB8">
        <w:rPr>
          <w:rFonts w:ascii="Arial" w:hAnsi="Arial" w:cs="Arial"/>
          <w:sz w:val="24"/>
          <w:szCs w:val="24"/>
        </w:rPr>
        <w:t>–</w:t>
      </w:r>
      <w:r w:rsidR="00890F68" w:rsidRPr="7FB93BB8">
        <w:rPr>
          <w:rFonts w:ascii="Arial" w:hAnsi="Arial" w:cs="Arial"/>
          <w:sz w:val="24"/>
          <w:szCs w:val="24"/>
        </w:rPr>
        <w:t xml:space="preserve"> </w:t>
      </w:r>
      <w:r w:rsidR="00EF4D6B" w:rsidRPr="7FB93BB8">
        <w:rPr>
          <w:rFonts w:ascii="Arial" w:hAnsi="Arial" w:cs="Arial"/>
          <w:sz w:val="24"/>
          <w:szCs w:val="24"/>
        </w:rPr>
        <w:t>can this be updated?</w:t>
      </w:r>
    </w:p>
    <w:p w14:paraId="627A7B39" w14:textId="2FA4D468" w:rsidR="005222C7" w:rsidRPr="005222C7" w:rsidRDefault="6C1DC8A9" w:rsidP="7FB93BB8">
      <w:pPr>
        <w:pStyle w:val="ListParagraph"/>
        <w:numPr>
          <w:ilvl w:val="2"/>
          <w:numId w:val="2"/>
        </w:numPr>
      </w:pPr>
      <w:r w:rsidRPr="7FB93BB8">
        <w:rPr>
          <w:rFonts w:ascii="Arial" w:hAnsi="Arial" w:cs="Arial"/>
          <w:b/>
          <w:bCs/>
          <w:color w:val="FF0000"/>
          <w:sz w:val="24"/>
          <w:szCs w:val="24"/>
        </w:rPr>
        <w:t xml:space="preserve">Task </w:t>
      </w:r>
      <w:r w:rsidR="00EF4D6B" w:rsidRPr="7FB93BB8">
        <w:rPr>
          <w:rFonts w:ascii="Arial" w:hAnsi="Arial" w:cs="Arial"/>
          <w:b/>
          <w:bCs/>
          <w:color w:val="FF0000"/>
          <w:sz w:val="24"/>
          <w:szCs w:val="24"/>
        </w:rPr>
        <w:t>Amy</w:t>
      </w:r>
      <w:r w:rsidR="00EF4D6B" w:rsidRPr="7FB93BB8">
        <w:rPr>
          <w:rFonts w:ascii="Arial" w:hAnsi="Arial" w:cs="Arial"/>
          <w:sz w:val="24"/>
          <w:szCs w:val="24"/>
        </w:rPr>
        <w:t xml:space="preserve"> will follow up on this </w:t>
      </w:r>
      <w:r w:rsidR="180E30A3" w:rsidRPr="7FB93BB8">
        <w:rPr>
          <w:rFonts w:ascii="Arial" w:hAnsi="Arial" w:cs="Arial"/>
          <w:sz w:val="24"/>
          <w:szCs w:val="24"/>
        </w:rPr>
        <w:t xml:space="preserve">with </w:t>
      </w:r>
      <w:r w:rsidR="00EF4D6B" w:rsidRPr="7FB93BB8">
        <w:rPr>
          <w:rFonts w:ascii="Arial" w:hAnsi="Arial" w:cs="Arial"/>
          <w:sz w:val="24"/>
          <w:szCs w:val="24"/>
        </w:rPr>
        <w:t>Tazewell GIS department</w:t>
      </w:r>
    </w:p>
    <w:p w14:paraId="5EB73429" w14:textId="4884BC69" w:rsidR="005222C7" w:rsidRPr="005222C7" w:rsidRDefault="00422A4E" w:rsidP="7FB93BB8">
      <w:pPr>
        <w:pStyle w:val="ListParagraph"/>
        <w:numPr>
          <w:ilvl w:val="2"/>
          <w:numId w:val="2"/>
        </w:numPr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>Becca has started a spreadsheet</w:t>
      </w:r>
      <w:r w:rsidR="25F2B2A3" w:rsidRPr="7FB93BB8">
        <w:rPr>
          <w:rFonts w:ascii="Arial" w:hAnsi="Arial" w:cs="Arial"/>
          <w:sz w:val="24"/>
          <w:szCs w:val="24"/>
        </w:rPr>
        <w:t xml:space="preserve"> to </w:t>
      </w:r>
      <w:r w:rsidRPr="7FB93BB8">
        <w:rPr>
          <w:rFonts w:ascii="Arial" w:hAnsi="Arial" w:cs="Arial"/>
          <w:sz w:val="24"/>
          <w:szCs w:val="24"/>
        </w:rPr>
        <w:t xml:space="preserve">identify </w:t>
      </w:r>
      <w:r w:rsidR="47EBC2C3" w:rsidRPr="7FB93BB8">
        <w:rPr>
          <w:rFonts w:ascii="Arial" w:hAnsi="Arial" w:cs="Arial"/>
          <w:sz w:val="24"/>
          <w:szCs w:val="24"/>
        </w:rPr>
        <w:t xml:space="preserve">garden </w:t>
      </w:r>
      <w:r w:rsidRPr="7FB93BB8">
        <w:rPr>
          <w:rFonts w:ascii="Arial" w:hAnsi="Arial" w:cs="Arial"/>
          <w:sz w:val="24"/>
          <w:szCs w:val="24"/>
        </w:rPr>
        <w:t xml:space="preserve">contacts and </w:t>
      </w:r>
      <w:r w:rsidR="7760A33B" w:rsidRPr="7FB93BB8">
        <w:rPr>
          <w:rFonts w:ascii="Arial" w:hAnsi="Arial" w:cs="Arial"/>
          <w:sz w:val="24"/>
          <w:szCs w:val="24"/>
        </w:rPr>
        <w:t>reach out to gather info on number of people</w:t>
      </w:r>
      <w:r w:rsidRPr="7FB93BB8">
        <w:rPr>
          <w:rFonts w:ascii="Arial" w:hAnsi="Arial" w:cs="Arial"/>
          <w:sz w:val="24"/>
          <w:szCs w:val="24"/>
        </w:rPr>
        <w:t xml:space="preserve"> accessing gardens</w:t>
      </w:r>
      <w:r w:rsidR="56B315D4" w:rsidRPr="7FB93BB8">
        <w:rPr>
          <w:rFonts w:ascii="Arial" w:hAnsi="Arial" w:cs="Arial"/>
          <w:sz w:val="24"/>
          <w:szCs w:val="24"/>
        </w:rPr>
        <w:t xml:space="preserve"> - </w:t>
      </w:r>
      <w:r w:rsidRPr="7FB93BB8">
        <w:rPr>
          <w:rFonts w:ascii="Arial" w:hAnsi="Arial" w:cs="Arial"/>
          <w:sz w:val="24"/>
          <w:szCs w:val="24"/>
        </w:rPr>
        <w:t xml:space="preserve">want to increase this </w:t>
      </w:r>
      <w:r w:rsidR="2AF87492" w:rsidRPr="7FB93BB8">
        <w:rPr>
          <w:rFonts w:ascii="Arial" w:hAnsi="Arial" w:cs="Arial"/>
          <w:sz w:val="24"/>
          <w:szCs w:val="24"/>
        </w:rPr>
        <w:t>number</w:t>
      </w:r>
      <w:r w:rsidRPr="7FB93BB8">
        <w:rPr>
          <w:rFonts w:ascii="Arial" w:hAnsi="Arial" w:cs="Arial"/>
          <w:sz w:val="24"/>
          <w:szCs w:val="24"/>
        </w:rPr>
        <w:t xml:space="preserve"> </w:t>
      </w:r>
    </w:p>
    <w:p w14:paraId="68010BBA" w14:textId="77777777" w:rsidR="00E85C9F" w:rsidRDefault="00E85C9F" w:rsidP="00A467C7">
      <w:pPr>
        <w:pStyle w:val="ListParagraph"/>
        <w:ind w:left="360" w:right="-576"/>
        <w:rPr>
          <w:rFonts w:ascii="Arial" w:hAnsi="Arial" w:cs="Arial"/>
          <w:sz w:val="24"/>
          <w:szCs w:val="24"/>
        </w:rPr>
      </w:pPr>
    </w:p>
    <w:p w14:paraId="1284C6A2" w14:textId="104FFF47" w:rsidR="008749D2" w:rsidRPr="00E85C9F" w:rsidRDefault="00FC5AEA" w:rsidP="00A467C7">
      <w:pPr>
        <w:pStyle w:val="ListParagraph"/>
        <w:numPr>
          <w:ilvl w:val="0"/>
          <w:numId w:val="25"/>
        </w:numPr>
        <w:ind w:right="-576"/>
        <w:rPr>
          <w:rFonts w:ascii="Arial" w:hAnsi="Arial" w:cs="Arial"/>
          <w:b/>
          <w:bCs/>
          <w:sz w:val="24"/>
          <w:szCs w:val="24"/>
          <w:u w:val="single"/>
        </w:rPr>
      </w:pPr>
      <w:r w:rsidRPr="00E85C9F">
        <w:rPr>
          <w:rFonts w:ascii="Arial" w:hAnsi="Arial" w:cs="Arial"/>
          <w:b/>
          <w:bCs/>
          <w:sz w:val="24"/>
          <w:szCs w:val="24"/>
          <w:u w:val="single"/>
        </w:rPr>
        <w:t>Subcommittee</w:t>
      </w:r>
      <w:r w:rsidR="00923B6A" w:rsidRPr="00E85C9F">
        <w:rPr>
          <w:rFonts w:ascii="Arial" w:hAnsi="Arial" w:cs="Arial"/>
          <w:b/>
          <w:bCs/>
          <w:sz w:val="24"/>
          <w:szCs w:val="24"/>
          <w:u w:val="single"/>
        </w:rPr>
        <w:t xml:space="preserve"> Updates</w:t>
      </w:r>
      <w:r w:rsidR="009F4651" w:rsidRPr="00E85C9F">
        <w:rPr>
          <w:rFonts w:ascii="Arial" w:hAnsi="Arial" w:cs="Arial"/>
          <w:b/>
          <w:bCs/>
          <w:sz w:val="24"/>
          <w:szCs w:val="24"/>
          <w:u w:val="single"/>
        </w:rPr>
        <w:t>:</w:t>
      </w:r>
    </w:p>
    <w:p w14:paraId="35FC5CA0" w14:textId="77777777" w:rsidR="00BB13AF" w:rsidRPr="00E85C9F" w:rsidRDefault="00BB13AF" w:rsidP="00A467C7">
      <w:pPr>
        <w:ind w:right="-576"/>
        <w:rPr>
          <w:rFonts w:ascii="Arial" w:hAnsi="Arial" w:cs="Arial"/>
          <w:b/>
          <w:bCs/>
        </w:rPr>
      </w:pPr>
      <w:r w:rsidRPr="7FB93BB8">
        <w:rPr>
          <w:rFonts w:ascii="Arial" w:hAnsi="Arial" w:cs="Arial"/>
          <w:b/>
          <w:bCs/>
        </w:rPr>
        <w:t>Built Environment – Complete Streets</w:t>
      </w:r>
    </w:p>
    <w:p w14:paraId="56E3B4CD" w14:textId="0CBD6BB5" w:rsidR="13A860EA" w:rsidRDefault="13A860EA" w:rsidP="7FB93BB8">
      <w:pPr>
        <w:pStyle w:val="ListParagraph"/>
        <w:numPr>
          <w:ilvl w:val="0"/>
          <w:numId w:val="26"/>
        </w:numPr>
        <w:ind w:right="-576"/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>Leslie not available today</w:t>
      </w:r>
    </w:p>
    <w:p w14:paraId="3485C268" w14:textId="64EC984E" w:rsidR="5EBEB93A" w:rsidRDefault="5EBEB93A" w:rsidP="7FB93BB8">
      <w:pPr>
        <w:pStyle w:val="ListParagraph"/>
        <w:numPr>
          <w:ilvl w:val="0"/>
          <w:numId w:val="26"/>
        </w:numPr>
        <w:ind w:right="-576"/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>Leslie emailed the Complete Streets Pop-up Demo promotional flyer</w:t>
      </w:r>
    </w:p>
    <w:p w14:paraId="3CBCF554" w14:textId="32DC9F1E" w:rsidR="74821CC7" w:rsidRDefault="74821CC7" w:rsidP="7FB93BB8">
      <w:pPr>
        <w:pStyle w:val="ListParagraph"/>
        <w:numPr>
          <w:ilvl w:val="0"/>
          <w:numId w:val="26"/>
        </w:numPr>
        <w:ind w:right="-576"/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>Thurs Apr 27: Social Determinants of Health External Stakeholder Retreat</w:t>
      </w:r>
    </w:p>
    <w:p w14:paraId="1E85D665" w14:textId="009127E9" w:rsidR="13A860EA" w:rsidRDefault="13A860EA" w:rsidP="7FB93BB8">
      <w:pPr>
        <w:pStyle w:val="ListParagraph"/>
        <w:numPr>
          <w:ilvl w:val="0"/>
          <w:numId w:val="26"/>
        </w:numPr>
        <w:ind w:right="-576"/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 xml:space="preserve">Tues May 16 (5-7:30pm): </w:t>
      </w:r>
      <w:r w:rsidR="24E7F564" w:rsidRPr="7FB93BB8">
        <w:rPr>
          <w:rFonts w:ascii="Arial" w:hAnsi="Arial" w:cs="Arial"/>
          <w:sz w:val="24"/>
          <w:szCs w:val="24"/>
        </w:rPr>
        <w:t xml:space="preserve">Kick-off Event – Walk Audit with Mark Fenton </w:t>
      </w:r>
    </w:p>
    <w:p w14:paraId="3AD10727" w14:textId="74D4FF05" w:rsidR="00ED3946" w:rsidRPr="00E85C9F" w:rsidRDefault="00923B6A" w:rsidP="00A467C7">
      <w:pPr>
        <w:ind w:right="-576"/>
        <w:rPr>
          <w:rFonts w:ascii="Arial" w:hAnsi="Arial" w:cs="Arial"/>
          <w:b/>
          <w:bCs/>
        </w:rPr>
      </w:pPr>
      <w:r w:rsidRPr="00E85C9F">
        <w:rPr>
          <w:rFonts w:ascii="Arial" w:hAnsi="Arial" w:cs="Arial"/>
          <w:b/>
          <w:bCs/>
        </w:rPr>
        <w:t>WIC/Farmers Market</w:t>
      </w:r>
    </w:p>
    <w:p w14:paraId="5745369C" w14:textId="01F87BF7" w:rsidR="00EB4274" w:rsidRDefault="00062D31" w:rsidP="00A467C7">
      <w:pPr>
        <w:pStyle w:val="ListParagraph"/>
        <w:numPr>
          <w:ilvl w:val="0"/>
          <w:numId w:val="26"/>
        </w:numPr>
        <w:ind w:right="-576"/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 xml:space="preserve">Tool kit is edited, hope to have </w:t>
      </w:r>
      <w:r w:rsidR="0C4770E7" w:rsidRPr="7FB93BB8">
        <w:rPr>
          <w:rFonts w:ascii="Arial" w:hAnsi="Arial" w:cs="Arial"/>
          <w:sz w:val="24"/>
          <w:szCs w:val="24"/>
        </w:rPr>
        <w:t>T</w:t>
      </w:r>
      <w:r w:rsidRPr="7FB93BB8">
        <w:rPr>
          <w:rFonts w:ascii="Arial" w:hAnsi="Arial" w:cs="Arial"/>
          <w:sz w:val="24"/>
          <w:szCs w:val="24"/>
        </w:rPr>
        <w:t xml:space="preserve">ri </w:t>
      </w:r>
      <w:r w:rsidR="24B8F3CC" w:rsidRPr="7FB93BB8">
        <w:rPr>
          <w:rFonts w:ascii="Arial" w:hAnsi="Arial" w:cs="Arial"/>
          <w:sz w:val="24"/>
          <w:szCs w:val="24"/>
        </w:rPr>
        <w:t>C</w:t>
      </w:r>
      <w:r w:rsidRPr="7FB93BB8">
        <w:rPr>
          <w:rFonts w:ascii="Arial" w:hAnsi="Arial" w:cs="Arial"/>
          <w:sz w:val="24"/>
          <w:szCs w:val="24"/>
        </w:rPr>
        <w:t>ounty WIC logo, will share when ready</w:t>
      </w:r>
    </w:p>
    <w:p w14:paraId="0C6D3CAF" w14:textId="52868B3B" w:rsidR="00EB4274" w:rsidRDefault="18B38245" w:rsidP="00A467C7">
      <w:pPr>
        <w:pStyle w:val="ListParagraph"/>
        <w:numPr>
          <w:ilvl w:val="0"/>
          <w:numId w:val="26"/>
        </w:numPr>
        <w:ind w:right="-576"/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>V</w:t>
      </w:r>
      <w:r w:rsidR="00062D31" w:rsidRPr="7FB93BB8">
        <w:rPr>
          <w:rFonts w:ascii="Arial" w:hAnsi="Arial" w:cs="Arial"/>
          <w:sz w:val="24"/>
          <w:szCs w:val="24"/>
        </w:rPr>
        <w:t>oucher redemption</w:t>
      </w:r>
      <w:r w:rsidR="002608E2" w:rsidRPr="7FB93BB8">
        <w:rPr>
          <w:rFonts w:ascii="Arial" w:hAnsi="Arial" w:cs="Arial"/>
          <w:sz w:val="24"/>
          <w:szCs w:val="24"/>
        </w:rPr>
        <w:t xml:space="preserve"> days are in kit start</w:t>
      </w:r>
      <w:r w:rsidR="448CF3A9" w:rsidRPr="7FB93BB8">
        <w:rPr>
          <w:rFonts w:ascii="Arial" w:hAnsi="Arial" w:cs="Arial"/>
          <w:sz w:val="24"/>
          <w:szCs w:val="24"/>
        </w:rPr>
        <w:t>ing</w:t>
      </w:r>
      <w:r w:rsidR="002608E2" w:rsidRPr="7FB93BB8">
        <w:rPr>
          <w:rFonts w:ascii="Arial" w:hAnsi="Arial" w:cs="Arial"/>
          <w:sz w:val="24"/>
          <w:szCs w:val="24"/>
        </w:rPr>
        <w:t xml:space="preserve"> July 1</w:t>
      </w:r>
    </w:p>
    <w:p w14:paraId="00A642D0" w14:textId="3CAC2A40" w:rsidR="00EB4274" w:rsidRDefault="5EDC3FD1" w:rsidP="00A467C7">
      <w:pPr>
        <w:pStyle w:val="ListParagraph"/>
        <w:numPr>
          <w:ilvl w:val="0"/>
          <w:numId w:val="26"/>
        </w:numPr>
        <w:ind w:right="-576"/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>K</w:t>
      </w:r>
      <w:r w:rsidR="002608E2" w:rsidRPr="7FB93BB8">
        <w:rPr>
          <w:rFonts w:ascii="Arial" w:hAnsi="Arial" w:cs="Arial"/>
          <w:sz w:val="24"/>
          <w:szCs w:val="24"/>
        </w:rPr>
        <w:t>ick off meeting has not yet happened</w:t>
      </w:r>
    </w:p>
    <w:p w14:paraId="2FD2C1C9" w14:textId="1CE19B2A" w:rsidR="00EB4274" w:rsidRDefault="6B99E37F" w:rsidP="00A467C7">
      <w:pPr>
        <w:pStyle w:val="ListParagraph"/>
        <w:numPr>
          <w:ilvl w:val="0"/>
          <w:numId w:val="26"/>
        </w:numPr>
        <w:ind w:right="-576"/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>Becca:</w:t>
      </w:r>
      <w:r w:rsidR="00713654" w:rsidRPr="7FB93BB8">
        <w:rPr>
          <w:rFonts w:ascii="Arial" w:hAnsi="Arial" w:cs="Arial"/>
          <w:sz w:val="24"/>
          <w:szCs w:val="24"/>
        </w:rPr>
        <w:t xml:space="preserve"> do we have senior market vouchers? </w:t>
      </w:r>
      <w:r w:rsidR="673BD4C9" w:rsidRPr="7FB93BB8">
        <w:rPr>
          <w:rFonts w:ascii="Arial" w:hAnsi="Arial" w:cs="Arial"/>
          <w:sz w:val="24"/>
          <w:szCs w:val="24"/>
        </w:rPr>
        <w:t xml:space="preserve">Does </w:t>
      </w:r>
      <w:r w:rsidR="00713654" w:rsidRPr="7FB93BB8">
        <w:rPr>
          <w:rFonts w:ascii="Arial" w:hAnsi="Arial" w:cs="Arial"/>
          <w:sz w:val="24"/>
          <w:szCs w:val="24"/>
        </w:rPr>
        <w:t xml:space="preserve">Agency on </w:t>
      </w:r>
      <w:r w:rsidR="0A926F30" w:rsidRPr="7FB93BB8">
        <w:rPr>
          <w:rFonts w:ascii="Arial" w:hAnsi="Arial" w:cs="Arial"/>
          <w:sz w:val="24"/>
          <w:szCs w:val="24"/>
        </w:rPr>
        <w:t>A</w:t>
      </w:r>
      <w:r w:rsidR="00713654" w:rsidRPr="7FB93BB8">
        <w:rPr>
          <w:rFonts w:ascii="Arial" w:hAnsi="Arial" w:cs="Arial"/>
          <w:sz w:val="24"/>
          <w:szCs w:val="24"/>
        </w:rPr>
        <w:t>g</w:t>
      </w:r>
      <w:r w:rsidR="000841D9" w:rsidRPr="7FB93BB8">
        <w:rPr>
          <w:rFonts w:ascii="Arial" w:hAnsi="Arial" w:cs="Arial"/>
          <w:sz w:val="24"/>
          <w:szCs w:val="24"/>
        </w:rPr>
        <w:t>ing</w:t>
      </w:r>
      <w:r w:rsidR="00713654" w:rsidRPr="7FB93BB8">
        <w:rPr>
          <w:rFonts w:ascii="Arial" w:hAnsi="Arial" w:cs="Arial"/>
          <w:sz w:val="24"/>
          <w:szCs w:val="24"/>
        </w:rPr>
        <w:t xml:space="preserve"> have those?</w:t>
      </w:r>
    </w:p>
    <w:p w14:paraId="41806E27" w14:textId="2237653D" w:rsidR="00EB4274" w:rsidRDefault="3D62E133" w:rsidP="00A467C7">
      <w:pPr>
        <w:pStyle w:val="ListParagraph"/>
        <w:numPr>
          <w:ilvl w:val="0"/>
          <w:numId w:val="26"/>
        </w:numPr>
        <w:ind w:right="-576"/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b/>
          <w:bCs/>
          <w:color w:val="FF0000"/>
          <w:sz w:val="24"/>
          <w:szCs w:val="24"/>
        </w:rPr>
        <w:t xml:space="preserve">Task </w:t>
      </w:r>
      <w:r w:rsidR="000841D9" w:rsidRPr="7FB93BB8">
        <w:rPr>
          <w:rFonts w:ascii="Arial" w:hAnsi="Arial" w:cs="Arial"/>
          <w:b/>
          <w:bCs/>
          <w:color w:val="FF0000"/>
          <w:sz w:val="24"/>
          <w:szCs w:val="24"/>
        </w:rPr>
        <w:t>Hillary</w:t>
      </w:r>
      <w:r w:rsidR="390FF7EC" w:rsidRPr="7FB93BB8">
        <w:rPr>
          <w:rFonts w:ascii="Arial" w:hAnsi="Arial" w:cs="Arial"/>
          <w:sz w:val="24"/>
          <w:szCs w:val="24"/>
        </w:rPr>
        <w:t>:</w:t>
      </w:r>
      <w:r w:rsidR="000841D9" w:rsidRPr="7FB93BB8">
        <w:rPr>
          <w:rFonts w:ascii="Arial" w:hAnsi="Arial" w:cs="Arial"/>
          <w:sz w:val="24"/>
          <w:szCs w:val="24"/>
        </w:rPr>
        <w:t xml:space="preserve"> will email market to find a contact name, Becca s</w:t>
      </w:r>
      <w:r w:rsidR="2A3EC8B1" w:rsidRPr="7FB93BB8">
        <w:rPr>
          <w:rFonts w:ascii="Arial" w:hAnsi="Arial" w:cs="Arial"/>
          <w:sz w:val="24"/>
          <w:szCs w:val="24"/>
        </w:rPr>
        <w:t xml:space="preserve">uggested </w:t>
      </w:r>
      <w:r w:rsidR="000841D9" w:rsidRPr="7FB93BB8">
        <w:rPr>
          <w:rFonts w:ascii="Arial" w:hAnsi="Arial" w:cs="Arial"/>
          <w:sz w:val="24"/>
          <w:szCs w:val="24"/>
        </w:rPr>
        <w:t>th</w:t>
      </w:r>
      <w:r w:rsidR="6C4196B8" w:rsidRPr="7FB93BB8">
        <w:rPr>
          <w:rFonts w:ascii="Arial" w:hAnsi="Arial" w:cs="Arial"/>
          <w:sz w:val="24"/>
          <w:szCs w:val="24"/>
        </w:rPr>
        <w:t>ese</w:t>
      </w:r>
      <w:r w:rsidR="000841D9" w:rsidRPr="7FB93BB8">
        <w:rPr>
          <w:rFonts w:ascii="Arial" w:hAnsi="Arial" w:cs="Arial"/>
          <w:sz w:val="24"/>
          <w:szCs w:val="24"/>
        </w:rPr>
        <w:t xml:space="preserve"> can be added to took kit</w:t>
      </w:r>
    </w:p>
    <w:p w14:paraId="2882C7B2" w14:textId="57D97B77" w:rsidR="00FC5AEA" w:rsidRPr="00E85C9F" w:rsidRDefault="00ED3946" w:rsidP="00A467C7">
      <w:pPr>
        <w:ind w:right="-576"/>
        <w:rPr>
          <w:rFonts w:ascii="Arial" w:hAnsi="Arial" w:cs="Arial"/>
          <w:b/>
          <w:bCs/>
        </w:rPr>
      </w:pPr>
      <w:r w:rsidRPr="00E85C9F">
        <w:rPr>
          <w:rFonts w:ascii="Arial" w:hAnsi="Arial" w:cs="Arial"/>
          <w:b/>
          <w:bCs/>
        </w:rPr>
        <w:t>HEAL F</w:t>
      </w:r>
      <w:r w:rsidR="00065A49" w:rsidRPr="00E85C9F">
        <w:rPr>
          <w:rFonts w:ascii="Arial" w:hAnsi="Arial" w:cs="Arial"/>
          <w:b/>
          <w:bCs/>
        </w:rPr>
        <w:t xml:space="preserve">ood </w:t>
      </w:r>
      <w:r w:rsidRPr="00E85C9F">
        <w:rPr>
          <w:rFonts w:ascii="Arial" w:hAnsi="Arial" w:cs="Arial"/>
          <w:b/>
          <w:bCs/>
        </w:rPr>
        <w:t>S</w:t>
      </w:r>
      <w:r w:rsidR="00065A49" w:rsidRPr="00E85C9F">
        <w:rPr>
          <w:rFonts w:ascii="Arial" w:hAnsi="Arial" w:cs="Arial"/>
          <w:b/>
          <w:bCs/>
        </w:rPr>
        <w:t xml:space="preserve">ystem </w:t>
      </w:r>
      <w:r w:rsidRPr="00E85C9F">
        <w:rPr>
          <w:rFonts w:ascii="Arial" w:hAnsi="Arial" w:cs="Arial"/>
          <w:b/>
          <w:bCs/>
        </w:rPr>
        <w:t>P</w:t>
      </w:r>
      <w:r w:rsidR="00065A49" w:rsidRPr="00E85C9F">
        <w:rPr>
          <w:rFonts w:ascii="Arial" w:hAnsi="Arial" w:cs="Arial"/>
          <w:b/>
          <w:bCs/>
        </w:rPr>
        <w:t>artners</w:t>
      </w:r>
    </w:p>
    <w:p w14:paraId="0290CBA3" w14:textId="31265DE9" w:rsidR="00EB4274" w:rsidRPr="003862FE" w:rsidRDefault="09913B4A" w:rsidP="00A467C7">
      <w:pPr>
        <w:pStyle w:val="ListParagraph"/>
        <w:numPr>
          <w:ilvl w:val="0"/>
          <w:numId w:val="26"/>
        </w:numPr>
        <w:ind w:right="-576"/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 xml:space="preserve">June 26 8:30-12: </w:t>
      </w:r>
      <w:r w:rsidR="00065A49" w:rsidRPr="7FB93BB8">
        <w:rPr>
          <w:rFonts w:ascii="Arial" w:hAnsi="Arial" w:cs="Arial"/>
          <w:sz w:val="24"/>
          <w:szCs w:val="24"/>
        </w:rPr>
        <w:t xml:space="preserve">Upcoming retreat </w:t>
      </w:r>
      <w:r w:rsidR="1C40CC54" w:rsidRPr="7FB93BB8">
        <w:rPr>
          <w:rFonts w:ascii="Arial" w:hAnsi="Arial" w:cs="Arial"/>
          <w:sz w:val="24"/>
          <w:szCs w:val="24"/>
        </w:rPr>
        <w:t xml:space="preserve">for </w:t>
      </w:r>
      <w:r w:rsidR="00065A49" w:rsidRPr="7FB93BB8">
        <w:rPr>
          <w:rFonts w:ascii="Arial" w:hAnsi="Arial" w:cs="Arial"/>
          <w:sz w:val="24"/>
          <w:szCs w:val="24"/>
        </w:rPr>
        <w:t xml:space="preserve">all members </w:t>
      </w:r>
      <w:r w:rsidR="00F4000C" w:rsidRPr="7FB93BB8">
        <w:rPr>
          <w:rFonts w:ascii="Arial" w:hAnsi="Arial" w:cs="Arial"/>
          <w:sz w:val="24"/>
          <w:szCs w:val="24"/>
        </w:rPr>
        <w:t>at Community Foundation</w:t>
      </w:r>
    </w:p>
    <w:p w14:paraId="69F60A70" w14:textId="3E4C7FB1" w:rsidR="00EB4274" w:rsidRPr="003862FE" w:rsidRDefault="00F4000C" w:rsidP="00A467C7">
      <w:pPr>
        <w:pStyle w:val="ListParagraph"/>
        <w:numPr>
          <w:ilvl w:val="0"/>
          <w:numId w:val="26"/>
        </w:numPr>
        <w:ind w:right="-576"/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>networking and lunch at 12</w:t>
      </w:r>
    </w:p>
    <w:p w14:paraId="744D9BBA" w14:textId="6F7CCA54" w:rsidR="00EB4274" w:rsidRPr="003862FE" w:rsidRDefault="00F4000C" w:rsidP="00A467C7">
      <w:pPr>
        <w:pStyle w:val="ListParagraph"/>
        <w:numPr>
          <w:ilvl w:val="0"/>
          <w:numId w:val="26"/>
        </w:numPr>
        <w:ind w:right="-576"/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 xml:space="preserve">looking at family past success, envisioning work for </w:t>
      </w:r>
      <w:r w:rsidR="009C6EF9" w:rsidRPr="7FB93BB8">
        <w:rPr>
          <w:rFonts w:ascii="Arial" w:hAnsi="Arial" w:cs="Arial"/>
          <w:sz w:val="24"/>
          <w:szCs w:val="24"/>
        </w:rPr>
        <w:t>year 5 into year 6</w:t>
      </w:r>
    </w:p>
    <w:p w14:paraId="098F380C" w14:textId="47BCE729" w:rsidR="00EB4274" w:rsidRPr="003862FE" w:rsidRDefault="009C6EF9" w:rsidP="00A467C7">
      <w:pPr>
        <w:pStyle w:val="ListParagraph"/>
        <w:numPr>
          <w:ilvl w:val="0"/>
          <w:numId w:val="26"/>
        </w:numPr>
        <w:ind w:right="-576"/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>just received year 5 funding, last year for ending hunger, hope to continue</w:t>
      </w:r>
    </w:p>
    <w:p w14:paraId="063AB0A8" w14:textId="74E24389" w:rsidR="003862FE" w:rsidRPr="00C900EB" w:rsidRDefault="003862FE" w:rsidP="00A467C7">
      <w:pPr>
        <w:ind w:right="-576"/>
        <w:rPr>
          <w:rFonts w:ascii="Arial" w:hAnsi="Arial" w:cs="Arial"/>
          <w:b/>
          <w:bCs/>
        </w:rPr>
      </w:pPr>
      <w:r w:rsidRPr="00C900EB">
        <w:rPr>
          <w:rFonts w:ascii="Arial" w:hAnsi="Arial" w:cs="Arial"/>
          <w:b/>
          <w:bCs/>
        </w:rPr>
        <w:t>Pekin Committee for Active Transportation</w:t>
      </w:r>
    </w:p>
    <w:p w14:paraId="1C77BA05" w14:textId="43D96591" w:rsidR="00EB4274" w:rsidRPr="003862FE" w:rsidRDefault="00111D19" w:rsidP="00A467C7">
      <w:pPr>
        <w:pStyle w:val="ListParagraph"/>
        <w:numPr>
          <w:ilvl w:val="0"/>
          <w:numId w:val="26"/>
        </w:numPr>
        <w:ind w:right="-576"/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>Amy will have updates</w:t>
      </w:r>
      <w:r w:rsidR="630149A0" w:rsidRPr="7FB93BB8">
        <w:rPr>
          <w:rFonts w:ascii="Arial" w:hAnsi="Arial" w:cs="Arial"/>
          <w:sz w:val="24"/>
          <w:szCs w:val="24"/>
        </w:rPr>
        <w:t xml:space="preserve"> at next meeting</w:t>
      </w:r>
    </w:p>
    <w:p w14:paraId="7D8C2390" w14:textId="77777777" w:rsidR="00C900EB" w:rsidRDefault="00C900EB" w:rsidP="00A467C7">
      <w:pPr>
        <w:pStyle w:val="ListParagraph"/>
        <w:ind w:left="360" w:right="-576"/>
        <w:rPr>
          <w:rFonts w:ascii="Arial" w:hAnsi="Arial" w:cs="Arial"/>
          <w:sz w:val="24"/>
          <w:szCs w:val="24"/>
        </w:rPr>
      </w:pPr>
    </w:p>
    <w:p w14:paraId="603DFFEB" w14:textId="05EA0345" w:rsidR="009F4651" w:rsidRPr="00C900EB" w:rsidRDefault="009F4651" w:rsidP="00A467C7">
      <w:pPr>
        <w:pStyle w:val="ListParagraph"/>
        <w:numPr>
          <w:ilvl w:val="0"/>
          <w:numId w:val="25"/>
        </w:numPr>
        <w:ind w:right="-576"/>
        <w:rPr>
          <w:rFonts w:ascii="Arial" w:hAnsi="Arial" w:cs="Arial"/>
          <w:b/>
          <w:bCs/>
          <w:sz w:val="24"/>
          <w:szCs w:val="24"/>
          <w:u w:val="single"/>
        </w:rPr>
      </w:pPr>
      <w:r w:rsidRPr="00C900EB">
        <w:rPr>
          <w:rFonts w:ascii="Arial" w:hAnsi="Arial" w:cs="Arial"/>
          <w:b/>
          <w:bCs/>
          <w:sz w:val="24"/>
          <w:szCs w:val="24"/>
          <w:u w:val="single"/>
        </w:rPr>
        <w:t>Breakout session for workgroups</w:t>
      </w:r>
    </w:p>
    <w:p w14:paraId="744E49AC" w14:textId="2BEB804A" w:rsidR="00EB4274" w:rsidRPr="00FC58B3" w:rsidRDefault="00A25C43" w:rsidP="00A467C7">
      <w:pPr>
        <w:ind w:right="-576"/>
        <w:rPr>
          <w:rFonts w:ascii="Arial" w:hAnsi="Arial" w:cs="Arial"/>
        </w:rPr>
      </w:pPr>
      <w:r w:rsidRPr="001902BA">
        <w:rPr>
          <w:rFonts w:ascii="Arial" w:hAnsi="Arial" w:cs="Arial"/>
          <w:b/>
          <w:bCs/>
        </w:rPr>
        <w:t>P</w:t>
      </w:r>
      <w:r w:rsidR="00FC58B3" w:rsidRPr="001902BA">
        <w:rPr>
          <w:rFonts w:ascii="Arial" w:hAnsi="Arial" w:cs="Arial"/>
          <w:b/>
          <w:bCs/>
        </w:rPr>
        <w:t xml:space="preserve">hysical </w:t>
      </w:r>
      <w:r w:rsidRPr="001902BA">
        <w:rPr>
          <w:rFonts w:ascii="Arial" w:hAnsi="Arial" w:cs="Arial"/>
          <w:b/>
          <w:bCs/>
        </w:rPr>
        <w:t>A</w:t>
      </w:r>
      <w:r w:rsidR="00FC58B3" w:rsidRPr="001902BA">
        <w:rPr>
          <w:rFonts w:ascii="Arial" w:hAnsi="Arial" w:cs="Arial"/>
          <w:b/>
          <w:bCs/>
        </w:rPr>
        <w:t>ctivity G</w:t>
      </w:r>
      <w:r w:rsidRPr="001902BA">
        <w:rPr>
          <w:rFonts w:ascii="Arial" w:hAnsi="Arial" w:cs="Arial"/>
          <w:b/>
          <w:bCs/>
        </w:rPr>
        <w:t>roup</w:t>
      </w:r>
      <w:r w:rsidR="00FC58B3">
        <w:rPr>
          <w:rFonts w:ascii="Arial" w:hAnsi="Arial" w:cs="Arial"/>
        </w:rPr>
        <w:t>:</w:t>
      </w:r>
      <w:r w:rsidRPr="00FC58B3">
        <w:rPr>
          <w:rFonts w:ascii="Arial" w:hAnsi="Arial" w:cs="Arial"/>
        </w:rPr>
        <w:t xml:space="preserve"> </w:t>
      </w:r>
      <w:r w:rsidR="00C043C4">
        <w:rPr>
          <w:rFonts w:ascii="Arial" w:hAnsi="Arial" w:cs="Arial"/>
        </w:rPr>
        <w:t xml:space="preserve">Kim, Hillary, </w:t>
      </w:r>
      <w:r w:rsidRPr="00FC58B3">
        <w:rPr>
          <w:rFonts w:ascii="Arial" w:hAnsi="Arial" w:cs="Arial"/>
        </w:rPr>
        <w:t>Kate, Seth Raquel</w:t>
      </w:r>
    </w:p>
    <w:p w14:paraId="3BD69D53" w14:textId="1EB85DB4" w:rsidR="004431FA" w:rsidRDefault="75766F71" w:rsidP="7FB93BB8">
      <w:pPr>
        <w:pStyle w:val="ListParagraph"/>
        <w:numPr>
          <w:ilvl w:val="0"/>
          <w:numId w:val="31"/>
        </w:numPr>
        <w:ind w:right="-576"/>
        <w:rPr>
          <w:rFonts w:ascii="Arial" w:hAnsi="Arial" w:cs="Arial"/>
          <w:b/>
          <w:bCs/>
          <w:sz w:val="24"/>
          <w:szCs w:val="24"/>
        </w:rPr>
      </w:pPr>
      <w:r w:rsidRPr="7FB93BB8">
        <w:rPr>
          <w:rFonts w:ascii="Arial" w:hAnsi="Arial" w:cs="Arial"/>
          <w:b/>
          <w:bCs/>
          <w:sz w:val="24"/>
          <w:szCs w:val="24"/>
        </w:rPr>
        <w:t>PA1: increase establishments</w:t>
      </w:r>
    </w:p>
    <w:p w14:paraId="22A6B8B4" w14:textId="4CDE4DE7" w:rsidR="004431FA" w:rsidRDefault="75766F71" w:rsidP="7FB93BB8">
      <w:pPr>
        <w:pStyle w:val="ListParagraph"/>
        <w:numPr>
          <w:ilvl w:val="1"/>
          <w:numId w:val="31"/>
        </w:numPr>
        <w:ind w:right="-576"/>
      </w:pPr>
      <w:r w:rsidRPr="7FB93BB8">
        <w:rPr>
          <w:rFonts w:ascii="Arial" w:hAnsi="Arial" w:cs="Arial"/>
          <w:sz w:val="24"/>
          <w:szCs w:val="24"/>
        </w:rPr>
        <w:lastRenderedPageBreak/>
        <w:t>Find partners to work on Focus groups – establishments that offer Physical Activity that can help capture data</w:t>
      </w:r>
    </w:p>
    <w:p w14:paraId="3E56165F" w14:textId="728FB7A3" w:rsidR="004431FA" w:rsidRDefault="75766F71" w:rsidP="7FB93BB8">
      <w:pPr>
        <w:pStyle w:val="ListParagraph"/>
        <w:numPr>
          <w:ilvl w:val="1"/>
          <w:numId w:val="31"/>
        </w:numPr>
        <w:ind w:right="-576"/>
      </w:pPr>
      <w:r w:rsidRPr="7FB93BB8">
        <w:rPr>
          <w:rFonts w:ascii="Arial" w:hAnsi="Arial" w:cs="Arial"/>
          <w:sz w:val="24"/>
          <w:szCs w:val="24"/>
        </w:rPr>
        <w:t>Focus group – questions coming by June or July or August?</w:t>
      </w:r>
    </w:p>
    <w:p w14:paraId="430A36CC" w14:textId="1DB93758" w:rsidR="004431FA" w:rsidRDefault="75766F71" w:rsidP="7FB93BB8">
      <w:pPr>
        <w:pStyle w:val="ListParagraph"/>
        <w:numPr>
          <w:ilvl w:val="0"/>
          <w:numId w:val="31"/>
        </w:numPr>
        <w:ind w:right="-576"/>
        <w:rPr>
          <w:b/>
          <w:bCs/>
        </w:rPr>
      </w:pPr>
      <w:r w:rsidRPr="7FB93BB8">
        <w:rPr>
          <w:rFonts w:ascii="Arial" w:hAnsi="Arial" w:cs="Arial"/>
          <w:b/>
          <w:bCs/>
          <w:sz w:val="24"/>
          <w:szCs w:val="24"/>
        </w:rPr>
        <w:t>PA2: increase partners</w:t>
      </w:r>
    </w:p>
    <w:p w14:paraId="3AAD1F65" w14:textId="14E84526" w:rsidR="004431FA" w:rsidRDefault="75766F71" w:rsidP="7FB93BB8">
      <w:pPr>
        <w:pStyle w:val="ListParagraph"/>
        <w:numPr>
          <w:ilvl w:val="1"/>
          <w:numId w:val="31"/>
        </w:numPr>
        <w:ind w:right="-576"/>
      </w:pPr>
      <w:r w:rsidRPr="7FB93BB8">
        <w:rPr>
          <w:rFonts w:ascii="Arial" w:hAnsi="Arial" w:cs="Arial"/>
          <w:sz w:val="24"/>
          <w:szCs w:val="24"/>
        </w:rPr>
        <w:t>Shanita is working on this</w:t>
      </w:r>
    </w:p>
    <w:p w14:paraId="367AB84E" w14:textId="6C7280A9" w:rsidR="004431FA" w:rsidRDefault="75766F71" w:rsidP="7FB93BB8">
      <w:pPr>
        <w:pStyle w:val="ListParagraph"/>
        <w:numPr>
          <w:ilvl w:val="0"/>
          <w:numId w:val="31"/>
        </w:numPr>
        <w:ind w:right="-576"/>
        <w:rPr>
          <w:b/>
          <w:bCs/>
        </w:rPr>
      </w:pPr>
      <w:r w:rsidRPr="7FB93BB8">
        <w:rPr>
          <w:rFonts w:ascii="Arial" w:hAnsi="Arial" w:cs="Arial"/>
          <w:b/>
          <w:bCs/>
          <w:sz w:val="24"/>
          <w:szCs w:val="24"/>
        </w:rPr>
        <w:t>PA3: increase campaigns</w:t>
      </w:r>
    </w:p>
    <w:p w14:paraId="6C374C5E" w14:textId="1964228B" w:rsidR="004431FA" w:rsidRDefault="75766F71" w:rsidP="7FB93BB8">
      <w:pPr>
        <w:pStyle w:val="ListParagraph"/>
        <w:numPr>
          <w:ilvl w:val="1"/>
          <w:numId w:val="31"/>
        </w:numPr>
        <w:ind w:right="-576"/>
      </w:pPr>
      <w:r w:rsidRPr="7FB93BB8">
        <w:rPr>
          <w:rFonts w:ascii="Arial" w:hAnsi="Arial" w:cs="Arial"/>
          <w:sz w:val="24"/>
          <w:szCs w:val="24"/>
        </w:rPr>
        <w:t>Hunger Walk Education group is spotlighting Hunger education</w:t>
      </w:r>
    </w:p>
    <w:p w14:paraId="47A71D88" w14:textId="3609C952" w:rsidR="004431FA" w:rsidRDefault="75766F71" w:rsidP="7FB93BB8">
      <w:pPr>
        <w:pStyle w:val="ListParagraph"/>
        <w:numPr>
          <w:ilvl w:val="1"/>
          <w:numId w:val="31"/>
        </w:numPr>
        <w:ind w:right="-576"/>
      </w:pPr>
      <w:r w:rsidRPr="7FB93BB8">
        <w:rPr>
          <w:rFonts w:ascii="Arial" w:hAnsi="Arial" w:cs="Arial"/>
          <w:sz w:val="24"/>
          <w:szCs w:val="24"/>
        </w:rPr>
        <w:t>Hillary: tracking app with Bradley U – discussions still continue</w:t>
      </w:r>
    </w:p>
    <w:p w14:paraId="639CB1B4" w14:textId="7AA67C0D" w:rsidR="004431FA" w:rsidRDefault="75766F71" w:rsidP="7FB93BB8">
      <w:pPr>
        <w:pStyle w:val="ListParagraph"/>
        <w:numPr>
          <w:ilvl w:val="0"/>
          <w:numId w:val="31"/>
        </w:numPr>
        <w:ind w:right="-576"/>
        <w:rPr>
          <w:b/>
          <w:bCs/>
        </w:rPr>
      </w:pPr>
      <w:r w:rsidRPr="7FB93BB8">
        <w:rPr>
          <w:rFonts w:ascii="Arial" w:hAnsi="Arial" w:cs="Arial"/>
          <w:b/>
          <w:bCs/>
          <w:sz w:val="24"/>
          <w:szCs w:val="24"/>
        </w:rPr>
        <w:t>PA4: increase participation at events</w:t>
      </w:r>
    </w:p>
    <w:p w14:paraId="14C3B798" w14:textId="74A9D64A" w:rsidR="004431FA" w:rsidRDefault="75766F71" w:rsidP="7FB93BB8">
      <w:pPr>
        <w:pStyle w:val="ListParagraph"/>
        <w:numPr>
          <w:ilvl w:val="1"/>
          <w:numId w:val="31"/>
        </w:numPr>
        <w:ind w:right="-576"/>
      </w:pPr>
      <w:r w:rsidRPr="7FB93BB8">
        <w:rPr>
          <w:rFonts w:ascii="Arial" w:hAnsi="Arial" w:cs="Arial"/>
          <w:sz w:val="24"/>
          <w:szCs w:val="24"/>
        </w:rPr>
        <w:t xml:space="preserve">Hunger Walk is being coordinated </w:t>
      </w:r>
    </w:p>
    <w:p w14:paraId="26F70B56" w14:textId="61906871" w:rsidR="004431FA" w:rsidRDefault="4C638306" w:rsidP="00A467C7">
      <w:pPr>
        <w:pStyle w:val="ListParagraph"/>
        <w:numPr>
          <w:ilvl w:val="0"/>
          <w:numId w:val="31"/>
        </w:numPr>
        <w:ind w:right="-576"/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>Previous meeting</w:t>
      </w:r>
      <w:r w:rsidR="007A72E2" w:rsidRPr="7FB93BB8">
        <w:rPr>
          <w:rFonts w:ascii="Arial" w:hAnsi="Arial" w:cs="Arial"/>
          <w:sz w:val="24"/>
          <w:szCs w:val="24"/>
        </w:rPr>
        <w:t xml:space="preserve"> was suggested to try a </w:t>
      </w:r>
      <w:r w:rsidR="004431FA" w:rsidRPr="7FB93BB8">
        <w:rPr>
          <w:rFonts w:ascii="Arial" w:hAnsi="Arial" w:cs="Arial"/>
          <w:sz w:val="24"/>
          <w:szCs w:val="24"/>
        </w:rPr>
        <w:t>H</w:t>
      </w:r>
      <w:r w:rsidR="007A72E2" w:rsidRPr="7FB93BB8">
        <w:rPr>
          <w:rFonts w:ascii="Arial" w:hAnsi="Arial" w:cs="Arial"/>
          <w:sz w:val="24"/>
          <w:szCs w:val="24"/>
        </w:rPr>
        <w:t xml:space="preserve">unger </w:t>
      </w:r>
      <w:r w:rsidR="004431FA" w:rsidRPr="7FB93BB8">
        <w:rPr>
          <w:rFonts w:ascii="Arial" w:hAnsi="Arial" w:cs="Arial"/>
          <w:sz w:val="24"/>
          <w:szCs w:val="24"/>
        </w:rPr>
        <w:t>W</w:t>
      </w:r>
      <w:r w:rsidR="007A72E2" w:rsidRPr="7FB93BB8">
        <w:rPr>
          <w:rFonts w:ascii="Arial" w:hAnsi="Arial" w:cs="Arial"/>
          <w:sz w:val="24"/>
          <w:szCs w:val="24"/>
        </w:rPr>
        <w:t>alk</w:t>
      </w:r>
      <w:r w:rsidR="004431FA" w:rsidRPr="7FB93BB8">
        <w:rPr>
          <w:rFonts w:ascii="Arial" w:hAnsi="Arial" w:cs="Arial"/>
          <w:sz w:val="24"/>
          <w:szCs w:val="24"/>
        </w:rPr>
        <w:t xml:space="preserve"> </w:t>
      </w:r>
      <w:r w:rsidR="00F11159" w:rsidRPr="7FB93BB8">
        <w:rPr>
          <w:rFonts w:ascii="Arial" w:hAnsi="Arial" w:cs="Arial"/>
          <w:sz w:val="24"/>
          <w:szCs w:val="24"/>
        </w:rPr>
        <w:t xml:space="preserve">5k </w:t>
      </w:r>
      <w:r w:rsidR="004431FA" w:rsidRPr="7FB93BB8">
        <w:rPr>
          <w:rFonts w:ascii="Arial" w:hAnsi="Arial" w:cs="Arial"/>
          <w:sz w:val="24"/>
          <w:szCs w:val="24"/>
        </w:rPr>
        <w:t xml:space="preserve">walk/run </w:t>
      </w:r>
      <w:r w:rsidR="55034D43" w:rsidRPr="7FB93BB8">
        <w:rPr>
          <w:rFonts w:ascii="Arial" w:hAnsi="Arial" w:cs="Arial"/>
          <w:sz w:val="24"/>
          <w:szCs w:val="24"/>
        </w:rPr>
        <w:t>at</w:t>
      </w:r>
      <w:r w:rsidR="007A72E2" w:rsidRPr="7FB93BB8">
        <w:rPr>
          <w:rFonts w:ascii="Arial" w:hAnsi="Arial" w:cs="Arial"/>
          <w:sz w:val="24"/>
          <w:szCs w:val="24"/>
        </w:rPr>
        <w:t xml:space="preserve"> </w:t>
      </w:r>
      <w:r w:rsidR="004431FA" w:rsidRPr="7FB93BB8">
        <w:rPr>
          <w:rFonts w:ascii="Arial" w:hAnsi="Arial" w:cs="Arial"/>
          <w:sz w:val="24"/>
          <w:szCs w:val="24"/>
        </w:rPr>
        <w:t>one location</w:t>
      </w:r>
    </w:p>
    <w:p w14:paraId="315FE1E4" w14:textId="67624A20" w:rsidR="00AF2A35" w:rsidRDefault="00A231A0" w:rsidP="00A467C7">
      <w:pPr>
        <w:pStyle w:val="ListParagraph"/>
        <w:numPr>
          <w:ilvl w:val="0"/>
          <w:numId w:val="31"/>
        </w:numPr>
        <w:ind w:right="-576"/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>Kim suggested m</w:t>
      </w:r>
      <w:r w:rsidR="00AF2A35" w:rsidRPr="7FB93BB8">
        <w:rPr>
          <w:rFonts w:ascii="Arial" w:hAnsi="Arial" w:cs="Arial"/>
          <w:sz w:val="24"/>
          <w:szCs w:val="24"/>
        </w:rPr>
        <w:t xml:space="preserve">aybe we can </w:t>
      </w:r>
      <w:r w:rsidRPr="7FB93BB8">
        <w:rPr>
          <w:rFonts w:ascii="Arial" w:hAnsi="Arial" w:cs="Arial"/>
          <w:sz w:val="24"/>
          <w:szCs w:val="24"/>
        </w:rPr>
        <w:t>build up to</w:t>
      </w:r>
      <w:r w:rsidR="00AF2A35" w:rsidRPr="7FB93BB8">
        <w:rPr>
          <w:rFonts w:ascii="Arial" w:hAnsi="Arial" w:cs="Arial"/>
          <w:sz w:val="24"/>
          <w:szCs w:val="24"/>
        </w:rPr>
        <w:t xml:space="preserve"> a 5k on year 5 rather than </w:t>
      </w:r>
      <w:r w:rsidR="09C1F398" w:rsidRPr="7FB93BB8">
        <w:rPr>
          <w:rFonts w:ascii="Arial" w:hAnsi="Arial" w:cs="Arial"/>
          <w:sz w:val="24"/>
          <w:szCs w:val="24"/>
        </w:rPr>
        <w:t>this year</w:t>
      </w:r>
      <w:r w:rsidR="00AF2A35" w:rsidRPr="7FB93BB8">
        <w:rPr>
          <w:rFonts w:ascii="Arial" w:hAnsi="Arial" w:cs="Arial"/>
          <w:sz w:val="24"/>
          <w:szCs w:val="24"/>
        </w:rPr>
        <w:t>?</w:t>
      </w:r>
    </w:p>
    <w:p w14:paraId="0C600A6B" w14:textId="7678A1BC" w:rsidR="005D7BD7" w:rsidRPr="00A231A0" w:rsidRDefault="0CE030AC" w:rsidP="00A467C7">
      <w:pPr>
        <w:pStyle w:val="ListParagraph"/>
        <w:numPr>
          <w:ilvl w:val="0"/>
          <w:numId w:val="31"/>
        </w:numPr>
        <w:ind w:right="-576"/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>We n</w:t>
      </w:r>
      <w:r w:rsidR="00B34809" w:rsidRPr="7FB93BB8">
        <w:rPr>
          <w:rFonts w:ascii="Arial" w:hAnsi="Arial" w:cs="Arial"/>
          <w:sz w:val="24"/>
          <w:szCs w:val="24"/>
        </w:rPr>
        <w:t xml:space="preserve">eed to build a reputation </w:t>
      </w:r>
      <w:r w:rsidR="432A7196" w:rsidRPr="7FB93BB8">
        <w:rPr>
          <w:rFonts w:ascii="Arial" w:hAnsi="Arial" w:cs="Arial"/>
          <w:sz w:val="24"/>
          <w:szCs w:val="24"/>
        </w:rPr>
        <w:t xml:space="preserve">and </w:t>
      </w:r>
      <w:r w:rsidR="005D7BD7" w:rsidRPr="7FB93BB8">
        <w:rPr>
          <w:rFonts w:ascii="Arial" w:hAnsi="Arial" w:cs="Arial"/>
          <w:sz w:val="24"/>
          <w:szCs w:val="24"/>
        </w:rPr>
        <w:t>g</w:t>
      </w:r>
      <w:r w:rsidR="662D7845" w:rsidRPr="7FB93BB8">
        <w:rPr>
          <w:rFonts w:ascii="Arial" w:hAnsi="Arial" w:cs="Arial"/>
          <w:sz w:val="24"/>
          <w:szCs w:val="24"/>
        </w:rPr>
        <w:t>ain</w:t>
      </w:r>
      <w:r w:rsidR="005D7BD7" w:rsidRPr="7FB93BB8">
        <w:rPr>
          <w:rFonts w:ascii="Arial" w:hAnsi="Arial" w:cs="Arial"/>
          <w:sz w:val="24"/>
          <w:szCs w:val="24"/>
        </w:rPr>
        <w:t xml:space="preserve"> </w:t>
      </w:r>
      <w:r w:rsidR="00D95189" w:rsidRPr="7FB93BB8">
        <w:rPr>
          <w:rFonts w:ascii="Arial" w:hAnsi="Arial" w:cs="Arial"/>
          <w:sz w:val="24"/>
          <w:szCs w:val="24"/>
        </w:rPr>
        <w:t xml:space="preserve">some </w:t>
      </w:r>
      <w:r w:rsidR="005D7BD7" w:rsidRPr="7FB93BB8">
        <w:rPr>
          <w:rFonts w:ascii="Arial" w:hAnsi="Arial" w:cs="Arial"/>
          <w:sz w:val="24"/>
          <w:szCs w:val="24"/>
        </w:rPr>
        <w:t>notoriety first</w:t>
      </w:r>
    </w:p>
    <w:p w14:paraId="13143E0A" w14:textId="6ABD8F19" w:rsidR="005D7BD7" w:rsidRDefault="00CA40D8" w:rsidP="00A467C7">
      <w:pPr>
        <w:pStyle w:val="ListParagraph"/>
        <w:numPr>
          <w:ilvl w:val="0"/>
          <w:numId w:val="31"/>
        </w:numPr>
        <w:ind w:right="-576"/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 xml:space="preserve">Everyone </w:t>
      </w:r>
      <w:r w:rsidR="00D95189" w:rsidRPr="7FB93BB8">
        <w:rPr>
          <w:rFonts w:ascii="Arial" w:hAnsi="Arial" w:cs="Arial"/>
          <w:sz w:val="24"/>
          <w:szCs w:val="24"/>
        </w:rPr>
        <w:t xml:space="preserve">in </w:t>
      </w:r>
      <w:r w:rsidRPr="7FB93BB8">
        <w:rPr>
          <w:rFonts w:ascii="Arial" w:hAnsi="Arial" w:cs="Arial"/>
          <w:sz w:val="24"/>
          <w:szCs w:val="24"/>
        </w:rPr>
        <w:t>agree</w:t>
      </w:r>
      <w:r w:rsidR="00D95189" w:rsidRPr="7FB93BB8">
        <w:rPr>
          <w:rFonts w:ascii="Arial" w:hAnsi="Arial" w:cs="Arial"/>
          <w:sz w:val="24"/>
          <w:szCs w:val="24"/>
        </w:rPr>
        <w:t>ment!</w:t>
      </w:r>
    </w:p>
    <w:p w14:paraId="0D485412" w14:textId="257A9E2B" w:rsidR="0008003E" w:rsidRDefault="7B52DC85" w:rsidP="00A467C7">
      <w:pPr>
        <w:pStyle w:val="ListParagraph"/>
        <w:numPr>
          <w:ilvl w:val="0"/>
          <w:numId w:val="31"/>
        </w:numPr>
        <w:ind w:right="-576"/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>We will d</w:t>
      </w:r>
      <w:r w:rsidR="003854D2" w:rsidRPr="7FB93BB8">
        <w:rPr>
          <w:rFonts w:ascii="Arial" w:hAnsi="Arial" w:cs="Arial"/>
          <w:sz w:val="24"/>
          <w:szCs w:val="24"/>
        </w:rPr>
        <w:t>rop 5k for now</w:t>
      </w:r>
      <w:r w:rsidR="52F14D2C" w:rsidRPr="7FB93BB8">
        <w:rPr>
          <w:rFonts w:ascii="Arial" w:hAnsi="Arial" w:cs="Arial"/>
          <w:sz w:val="24"/>
          <w:szCs w:val="24"/>
        </w:rPr>
        <w:t>, will organize a walk at</w:t>
      </w:r>
      <w:r w:rsidR="003854D2" w:rsidRPr="7FB93BB8">
        <w:rPr>
          <w:rFonts w:ascii="Arial" w:hAnsi="Arial" w:cs="Arial"/>
          <w:sz w:val="24"/>
          <w:szCs w:val="24"/>
        </w:rPr>
        <w:t xml:space="preserve"> one location walk</w:t>
      </w:r>
      <w:r w:rsidR="00B83CAA" w:rsidRPr="7FB93BB8">
        <w:rPr>
          <w:rFonts w:ascii="Arial" w:hAnsi="Arial" w:cs="Arial"/>
          <w:sz w:val="24"/>
          <w:szCs w:val="24"/>
        </w:rPr>
        <w:t xml:space="preserve"> – </w:t>
      </w:r>
      <w:r w:rsidR="001F2F2F" w:rsidRPr="7FB93BB8">
        <w:rPr>
          <w:rFonts w:ascii="Arial" w:hAnsi="Arial" w:cs="Arial"/>
          <w:sz w:val="24"/>
          <w:szCs w:val="24"/>
        </w:rPr>
        <w:t>maybe</w:t>
      </w:r>
      <w:r w:rsidR="00B83CAA" w:rsidRPr="7FB93BB8">
        <w:rPr>
          <w:rFonts w:ascii="Arial" w:hAnsi="Arial" w:cs="Arial"/>
          <w:sz w:val="24"/>
          <w:szCs w:val="24"/>
        </w:rPr>
        <w:t xml:space="preserve"> change date </w:t>
      </w:r>
      <w:r w:rsidR="13A83275" w:rsidRPr="7FB93BB8">
        <w:rPr>
          <w:rFonts w:ascii="Arial" w:hAnsi="Arial" w:cs="Arial"/>
          <w:sz w:val="24"/>
          <w:szCs w:val="24"/>
        </w:rPr>
        <w:t>depending on</w:t>
      </w:r>
      <w:r w:rsidR="00B83CAA" w:rsidRPr="7FB93BB8">
        <w:rPr>
          <w:rFonts w:ascii="Arial" w:hAnsi="Arial" w:cs="Arial"/>
          <w:sz w:val="24"/>
          <w:szCs w:val="24"/>
        </w:rPr>
        <w:t xml:space="preserve"> available staff</w:t>
      </w:r>
      <w:r w:rsidR="00FF1A7D" w:rsidRPr="7FB93BB8">
        <w:rPr>
          <w:rFonts w:ascii="Arial" w:hAnsi="Arial" w:cs="Arial"/>
          <w:sz w:val="24"/>
          <w:szCs w:val="24"/>
        </w:rPr>
        <w:t>?</w:t>
      </w:r>
    </w:p>
    <w:p w14:paraId="286F07A4" w14:textId="3C796239" w:rsidR="00B83CAA" w:rsidRDefault="0EC7B587" w:rsidP="00A467C7">
      <w:pPr>
        <w:pStyle w:val="ListParagraph"/>
        <w:numPr>
          <w:ilvl w:val="0"/>
          <w:numId w:val="31"/>
        </w:numPr>
        <w:ind w:right="-576"/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>Hope to organize a walk at</w:t>
      </w:r>
      <w:r w:rsidR="00462445" w:rsidRPr="7FB93BB8">
        <w:rPr>
          <w:rFonts w:ascii="Arial" w:hAnsi="Arial" w:cs="Arial"/>
          <w:sz w:val="24"/>
          <w:szCs w:val="24"/>
        </w:rPr>
        <w:t xml:space="preserve"> 1 location </w:t>
      </w:r>
      <w:r w:rsidR="447C24DF" w:rsidRPr="7FB93BB8">
        <w:rPr>
          <w:rFonts w:ascii="Arial" w:hAnsi="Arial" w:cs="Arial"/>
          <w:sz w:val="24"/>
          <w:szCs w:val="24"/>
        </w:rPr>
        <w:t>with</w:t>
      </w:r>
      <w:r w:rsidR="00462445" w:rsidRPr="7FB93BB8">
        <w:rPr>
          <w:rFonts w:ascii="Arial" w:hAnsi="Arial" w:cs="Arial"/>
          <w:sz w:val="24"/>
          <w:szCs w:val="24"/>
        </w:rPr>
        <w:t>in each of 3 counties for the next 3 years</w:t>
      </w:r>
    </w:p>
    <w:p w14:paraId="1489AD84" w14:textId="142E0A1B" w:rsidR="72FAA50D" w:rsidRDefault="72FAA50D" w:rsidP="7FB93BB8">
      <w:pPr>
        <w:pStyle w:val="ListParagraph"/>
        <w:numPr>
          <w:ilvl w:val="1"/>
          <w:numId w:val="31"/>
        </w:numPr>
        <w:ind w:right="-576"/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>2022 – inaugural Hunger Walks in TriCounty</w:t>
      </w:r>
    </w:p>
    <w:p w14:paraId="64E6E5B6" w14:textId="52C4276E" w:rsidR="72FAA50D" w:rsidRDefault="72FAA50D" w:rsidP="7FB93BB8">
      <w:pPr>
        <w:pStyle w:val="ListParagraph"/>
        <w:numPr>
          <w:ilvl w:val="1"/>
          <w:numId w:val="31"/>
        </w:numPr>
        <w:ind w:right="-576"/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>2023 – Peoria County</w:t>
      </w:r>
    </w:p>
    <w:p w14:paraId="437EDB83" w14:textId="3348DBC2" w:rsidR="72FAA50D" w:rsidRDefault="72FAA50D" w:rsidP="7FB93BB8">
      <w:pPr>
        <w:pStyle w:val="ListParagraph"/>
        <w:numPr>
          <w:ilvl w:val="1"/>
          <w:numId w:val="31"/>
        </w:numPr>
        <w:ind w:right="-576"/>
      </w:pPr>
      <w:r w:rsidRPr="7FB93BB8">
        <w:rPr>
          <w:rFonts w:ascii="Arial" w:hAnsi="Arial" w:cs="Arial"/>
          <w:sz w:val="24"/>
          <w:szCs w:val="24"/>
        </w:rPr>
        <w:t>2024 – Tazewell County</w:t>
      </w:r>
    </w:p>
    <w:p w14:paraId="62C2B7E9" w14:textId="7B40B9C1" w:rsidR="72FAA50D" w:rsidRDefault="72FAA50D" w:rsidP="7FB93BB8">
      <w:pPr>
        <w:pStyle w:val="ListParagraph"/>
        <w:numPr>
          <w:ilvl w:val="1"/>
          <w:numId w:val="31"/>
        </w:numPr>
        <w:ind w:right="-576"/>
      </w:pPr>
      <w:r w:rsidRPr="7FB93BB8">
        <w:rPr>
          <w:rFonts w:ascii="Arial" w:hAnsi="Arial" w:cs="Arial"/>
          <w:sz w:val="24"/>
          <w:szCs w:val="24"/>
        </w:rPr>
        <w:t>2025 – Woodford County</w:t>
      </w:r>
    </w:p>
    <w:p w14:paraId="5733BA6D" w14:textId="45043BEE" w:rsidR="72FAA50D" w:rsidRDefault="72FAA50D" w:rsidP="7FB93BB8">
      <w:pPr>
        <w:pStyle w:val="ListParagraph"/>
        <w:numPr>
          <w:ilvl w:val="1"/>
          <w:numId w:val="31"/>
        </w:numPr>
        <w:ind w:right="-576"/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 xml:space="preserve">2026 – 5 K for </w:t>
      </w:r>
      <w:r w:rsidR="49A644AD" w:rsidRPr="7FB93BB8">
        <w:rPr>
          <w:rFonts w:ascii="Arial" w:hAnsi="Arial" w:cs="Arial"/>
          <w:sz w:val="24"/>
          <w:szCs w:val="24"/>
        </w:rPr>
        <w:t>5</w:t>
      </w:r>
      <w:r w:rsidR="49A644AD" w:rsidRPr="7FB93BB8">
        <w:rPr>
          <w:rFonts w:ascii="Arial" w:hAnsi="Arial" w:cs="Arial"/>
          <w:sz w:val="24"/>
          <w:szCs w:val="24"/>
          <w:vertAlign w:val="superscript"/>
        </w:rPr>
        <w:t>th</w:t>
      </w:r>
      <w:r w:rsidR="49A644AD" w:rsidRPr="7FB93BB8">
        <w:rPr>
          <w:rFonts w:ascii="Arial" w:hAnsi="Arial" w:cs="Arial"/>
          <w:sz w:val="24"/>
          <w:szCs w:val="24"/>
        </w:rPr>
        <w:t xml:space="preserve"> year of Hunger Walk in </w:t>
      </w:r>
      <w:r w:rsidRPr="7FB93BB8">
        <w:rPr>
          <w:rFonts w:ascii="Arial" w:hAnsi="Arial" w:cs="Arial"/>
          <w:sz w:val="24"/>
          <w:szCs w:val="24"/>
        </w:rPr>
        <w:t xml:space="preserve">TriCounty </w:t>
      </w:r>
    </w:p>
    <w:p w14:paraId="030E3BA9" w14:textId="075AC876" w:rsidR="004406AD" w:rsidRDefault="5ADEA8C9" w:rsidP="7FB93BB8">
      <w:pPr>
        <w:pStyle w:val="ListParagraph"/>
        <w:numPr>
          <w:ilvl w:val="0"/>
          <w:numId w:val="31"/>
        </w:numPr>
        <w:ind w:right="-576"/>
        <w:rPr>
          <w:rFonts w:ascii="Arial" w:hAnsi="Arial" w:cs="Arial"/>
          <w:b/>
          <w:bCs/>
          <w:sz w:val="24"/>
          <w:szCs w:val="24"/>
        </w:rPr>
      </w:pPr>
      <w:r w:rsidRPr="7FB93BB8">
        <w:rPr>
          <w:rFonts w:ascii="Arial" w:hAnsi="Arial" w:cs="Arial"/>
          <w:b/>
          <w:bCs/>
          <w:sz w:val="24"/>
          <w:szCs w:val="24"/>
        </w:rPr>
        <w:t>D</w:t>
      </w:r>
      <w:r w:rsidR="16D4611A" w:rsidRPr="7FB93BB8">
        <w:rPr>
          <w:rFonts w:ascii="Arial" w:hAnsi="Arial" w:cs="Arial"/>
          <w:b/>
          <w:bCs/>
          <w:sz w:val="24"/>
          <w:szCs w:val="24"/>
        </w:rPr>
        <w:t xml:space="preserve">ates and </w:t>
      </w:r>
      <w:r w:rsidR="64D02987" w:rsidRPr="7FB93BB8">
        <w:rPr>
          <w:rFonts w:ascii="Arial" w:hAnsi="Arial" w:cs="Arial"/>
          <w:b/>
          <w:bCs/>
          <w:sz w:val="24"/>
          <w:szCs w:val="24"/>
        </w:rPr>
        <w:t>T</w:t>
      </w:r>
      <w:r w:rsidR="16D4611A" w:rsidRPr="7FB93BB8">
        <w:rPr>
          <w:rFonts w:ascii="Arial" w:hAnsi="Arial" w:cs="Arial"/>
          <w:b/>
          <w:bCs/>
          <w:sz w:val="24"/>
          <w:szCs w:val="24"/>
        </w:rPr>
        <w:t>imes:</w:t>
      </w:r>
    </w:p>
    <w:p w14:paraId="7606067D" w14:textId="4F815652" w:rsidR="004406AD" w:rsidRDefault="16D4611A" w:rsidP="7FB93BB8">
      <w:pPr>
        <w:pStyle w:val="ListParagraph"/>
        <w:numPr>
          <w:ilvl w:val="1"/>
          <w:numId w:val="31"/>
        </w:numPr>
        <w:ind w:right="-576"/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b/>
          <w:bCs/>
          <w:color w:val="FF0000"/>
          <w:sz w:val="24"/>
          <w:szCs w:val="24"/>
        </w:rPr>
        <w:t>Task Kim</w:t>
      </w:r>
      <w:r w:rsidRPr="7FB93BB8">
        <w:rPr>
          <w:rFonts w:ascii="Arial" w:hAnsi="Arial" w:cs="Arial"/>
          <w:sz w:val="24"/>
          <w:szCs w:val="24"/>
        </w:rPr>
        <w:t xml:space="preserve">: send out survey to HEAL Team </w:t>
      </w:r>
      <w:r w:rsidR="07D530D7" w:rsidRPr="7FB93BB8">
        <w:rPr>
          <w:rFonts w:ascii="Arial" w:hAnsi="Arial" w:cs="Arial"/>
          <w:sz w:val="24"/>
          <w:szCs w:val="24"/>
        </w:rPr>
        <w:t xml:space="preserve">by end of next week </w:t>
      </w:r>
      <w:r w:rsidRPr="7FB93BB8">
        <w:rPr>
          <w:rFonts w:ascii="Arial" w:hAnsi="Arial" w:cs="Arial"/>
          <w:sz w:val="24"/>
          <w:szCs w:val="24"/>
        </w:rPr>
        <w:t>to see what date would be best to help with Walk (</w:t>
      </w:r>
      <w:r w:rsidRPr="7FB93BB8">
        <w:rPr>
          <w:rFonts w:ascii="Arial" w:hAnsi="Arial" w:cs="Arial"/>
          <w:b/>
          <w:bCs/>
          <w:sz w:val="24"/>
          <w:szCs w:val="24"/>
        </w:rPr>
        <w:t>Saturday September 23 or 30</w:t>
      </w:r>
      <w:r w:rsidRPr="7FB93BB8">
        <w:rPr>
          <w:rFonts w:ascii="Arial" w:hAnsi="Arial" w:cs="Arial"/>
          <w:sz w:val="24"/>
          <w:szCs w:val="24"/>
        </w:rPr>
        <w:t>)?</w:t>
      </w:r>
    </w:p>
    <w:p w14:paraId="7AC5575C" w14:textId="4F87D999" w:rsidR="004406AD" w:rsidRDefault="00DD4776" w:rsidP="7FB93BB8">
      <w:pPr>
        <w:pStyle w:val="ListParagraph"/>
        <w:numPr>
          <w:ilvl w:val="1"/>
          <w:numId w:val="31"/>
        </w:numPr>
        <w:ind w:right="-576"/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 xml:space="preserve">If </w:t>
      </w:r>
      <w:r w:rsidR="5579464B" w:rsidRPr="7FB93BB8">
        <w:rPr>
          <w:rFonts w:ascii="Arial" w:hAnsi="Arial" w:cs="Arial"/>
          <w:sz w:val="24"/>
          <w:szCs w:val="24"/>
        </w:rPr>
        <w:t xml:space="preserve">we choose Saturday </w:t>
      </w:r>
      <w:r w:rsidRPr="7FB93BB8">
        <w:rPr>
          <w:rFonts w:ascii="Arial" w:hAnsi="Arial" w:cs="Arial"/>
          <w:sz w:val="24"/>
          <w:szCs w:val="24"/>
        </w:rPr>
        <w:t xml:space="preserve">morning will not </w:t>
      </w:r>
      <w:r w:rsidR="003E2A6C" w:rsidRPr="7FB93BB8">
        <w:rPr>
          <w:rFonts w:ascii="Arial" w:hAnsi="Arial" w:cs="Arial"/>
          <w:sz w:val="24"/>
          <w:szCs w:val="24"/>
        </w:rPr>
        <w:t>interfere</w:t>
      </w:r>
      <w:r w:rsidRPr="7FB93BB8">
        <w:rPr>
          <w:rFonts w:ascii="Arial" w:hAnsi="Arial" w:cs="Arial"/>
          <w:sz w:val="24"/>
          <w:szCs w:val="24"/>
        </w:rPr>
        <w:t xml:space="preserve"> with </w:t>
      </w:r>
      <w:r w:rsidR="4872B60E" w:rsidRPr="7FB93BB8">
        <w:rPr>
          <w:rFonts w:ascii="Arial" w:hAnsi="Arial" w:cs="Arial"/>
          <w:sz w:val="24"/>
          <w:szCs w:val="24"/>
        </w:rPr>
        <w:t xml:space="preserve">High School </w:t>
      </w:r>
      <w:r w:rsidRPr="7FB93BB8">
        <w:rPr>
          <w:rFonts w:ascii="Arial" w:hAnsi="Arial" w:cs="Arial"/>
          <w:sz w:val="24"/>
          <w:szCs w:val="24"/>
        </w:rPr>
        <w:t>football</w:t>
      </w:r>
    </w:p>
    <w:p w14:paraId="2AEAAF73" w14:textId="01D945D0" w:rsidR="004406AD" w:rsidRDefault="091C7D8D" w:rsidP="7FB93BB8">
      <w:pPr>
        <w:pStyle w:val="ListParagraph"/>
        <w:numPr>
          <w:ilvl w:val="0"/>
          <w:numId w:val="31"/>
        </w:numPr>
        <w:ind w:right="-576"/>
        <w:rPr>
          <w:rFonts w:ascii="Arial" w:hAnsi="Arial" w:cs="Arial"/>
          <w:b/>
          <w:bCs/>
          <w:sz w:val="24"/>
          <w:szCs w:val="24"/>
        </w:rPr>
      </w:pPr>
      <w:r w:rsidRPr="7FB93BB8">
        <w:rPr>
          <w:rFonts w:ascii="Arial" w:hAnsi="Arial" w:cs="Arial"/>
          <w:b/>
          <w:bCs/>
          <w:sz w:val="24"/>
          <w:szCs w:val="24"/>
        </w:rPr>
        <w:t>Lo</w:t>
      </w:r>
      <w:r w:rsidR="06306D35" w:rsidRPr="7FB93BB8">
        <w:rPr>
          <w:rFonts w:ascii="Arial" w:hAnsi="Arial" w:cs="Arial"/>
          <w:b/>
          <w:bCs/>
          <w:sz w:val="24"/>
          <w:szCs w:val="24"/>
        </w:rPr>
        <w:t>cations:</w:t>
      </w:r>
    </w:p>
    <w:p w14:paraId="1E5912BA" w14:textId="6D157842" w:rsidR="004406AD" w:rsidRDefault="06306D35" w:rsidP="7FB93BB8">
      <w:pPr>
        <w:pStyle w:val="ListParagraph"/>
        <w:numPr>
          <w:ilvl w:val="1"/>
          <w:numId w:val="31"/>
        </w:numPr>
        <w:ind w:right="-576"/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b/>
          <w:bCs/>
          <w:color w:val="FF0000"/>
          <w:sz w:val="24"/>
          <w:szCs w:val="24"/>
        </w:rPr>
        <w:t xml:space="preserve">Task </w:t>
      </w:r>
      <w:r w:rsidR="004406AD" w:rsidRPr="7FB93BB8">
        <w:rPr>
          <w:rFonts w:ascii="Arial" w:hAnsi="Arial" w:cs="Arial"/>
          <w:b/>
          <w:bCs/>
          <w:color w:val="FF0000"/>
          <w:sz w:val="24"/>
          <w:szCs w:val="24"/>
        </w:rPr>
        <w:t>Kate</w:t>
      </w:r>
      <w:r w:rsidR="0B5AE1F0" w:rsidRPr="7FB93BB8">
        <w:rPr>
          <w:rFonts w:ascii="Arial" w:hAnsi="Arial" w:cs="Arial"/>
          <w:sz w:val="24"/>
          <w:szCs w:val="24"/>
        </w:rPr>
        <w:t>:</w:t>
      </w:r>
      <w:r w:rsidR="004406AD" w:rsidRPr="7FB93BB8">
        <w:rPr>
          <w:rFonts w:ascii="Arial" w:hAnsi="Arial" w:cs="Arial"/>
          <w:sz w:val="24"/>
          <w:szCs w:val="24"/>
        </w:rPr>
        <w:t xml:space="preserve"> check with F</w:t>
      </w:r>
      <w:r w:rsidR="37F7E789" w:rsidRPr="7FB93BB8">
        <w:rPr>
          <w:rFonts w:ascii="Arial" w:hAnsi="Arial" w:cs="Arial"/>
          <w:sz w:val="24"/>
          <w:szCs w:val="24"/>
        </w:rPr>
        <w:t xml:space="preserve">orest </w:t>
      </w:r>
      <w:r w:rsidR="004406AD" w:rsidRPr="7FB93BB8">
        <w:rPr>
          <w:rFonts w:ascii="Arial" w:hAnsi="Arial" w:cs="Arial"/>
          <w:sz w:val="24"/>
          <w:szCs w:val="24"/>
        </w:rPr>
        <w:t>P</w:t>
      </w:r>
      <w:r w:rsidR="3F9AD59E" w:rsidRPr="7FB93BB8">
        <w:rPr>
          <w:rFonts w:ascii="Arial" w:hAnsi="Arial" w:cs="Arial"/>
          <w:sz w:val="24"/>
          <w:szCs w:val="24"/>
        </w:rPr>
        <w:t xml:space="preserve">ark </w:t>
      </w:r>
      <w:r w:rsidR="004406AD" w:rsidRPr="7FB93BB8">
        <w:rPr>
          <w:rFonts w:ascii="Arial" w:hAnsi="Arial" w:cs="Arial"/>
          <w:sz w:val="24"/>
          <w:szCs w:val="24"/>
        </w:rPr>
        <w:t>N</w:t>
      </w:r>
      <w:r w:rsidR="06DF24D5" w:rsidRPr="7FB93BB8">
        <w:rPr>
          <w:rFonts w:ascii="Arial" w:hAnsi="Arial" w:cs="Arial"/>
          <w:sz w:val="24"/>
          <w:szCs w:val="24"/>
        </w:rPr>
        <w:t xml:space="preserve">ature </w:t>
      </w:r>
      <w:r w:rsidR="004406AD" w:rsidRPr="7FB93BB8">
        <w:rPr>
          <w:rFonts w:ascii="Arial" w:hAnsi="Arial" w:cs="Arial"/>
          <w:sz w:val="24"/>
          <w:szCs w:val="24"/>
        </w:rPr>
        <w:t>C</w:t>
      </w:r>
      <w:r w:rsidR="584E4958" w:rsidRPr="7FB93BB8">
        <w:rPr>
          <w:rFonts w:ascii="Arial" w:hAnsi="Arial" w:cs="Arial"/>
          <w:sz w:val="24"/>
          <w:szCs w:val="24"/>
        </w:rPr>
        <w:t>enter for those dates</w:t>
      </w:r>
    </w:p>
    <w:p w14:paraId="1EFB3A96" w14:textId="7D4F2003" w:rsidR="004406AD" w:rsidRDefault="20BF5728" w:rsidP="7FB93BB8">
      <w:pPr>
        <w:pStyle w:val="ListParagraph"/>
        <w:numPr>
          <w:ilvl w:val="1"/>
          <w:numId w:val="31"/>
        </w:numPr>
        <w:ind w:right="-576"/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>L</w:t>
      </w:r>
      <w:r w:rsidR="584E4958" w:rsidRPr="7FB93BB8">
        <w:rPr>
          <w:rFonts w:ascii="Arial" w:hAnsi="Arial" w:cs="Arial"/>
          <w:sz w:val="24"/>
          <w:szCs w:val="24"/>
        </w:rPr>
        <w:t>ast</w:t>
      </w:r>
      <w:r w:rsidR="004406AD" w:rsidRPr="7FB93BB8">
        <w:rPr>
          <w:rFonts w:ascii="Arial" w:hAnsi="Arial" w:cs="Arial"/>
          <w:sz w:val="24"/>
          <w:szCs w:val="24"/>
        </w:rPr>
        <w:t xml:space="preserve"> </w:t>
      </w:r>
      <w:r w:rsidRPr="7FB93BB8">
        <w:rPr>
          <w:rFonts w:ascii="Arial" w:hAnsi="Arial" w:cs="Arial"/>
          <w:sz w:val="24"/>
          <w:szCs w:val="24"/>
        </w:rPr>
        <w:t xml:space="preserve">year rental was </w:t>
      </w:r>
      <w:r w:rsidR="00991479" w:rsidRPr="7FB93BB8">
        <w:rPr>
          <w:rFonts w:ascii="Arial" w:hAnsi="Arial" w:cs="Arial"/>
          <w:sz w:val="24"/>
          <w:szCs w:val="24"/>
        </w:rPr>
        <w:t xml:space="preserve">paid for with </w:t>
      </w:r>
      <w:r w:rsidR="4CE0AC6C" w:rsidRPr="7FB93BB8">
        <w:rPr>
          <w:rFonts w:ascii="Arial" w:hAnsi="Arial" w:cs="Arial"/>
          <w:sz w:val="24"/>
          <w:szCs w:val="24"/>
        </w:rPr>
        <w:t xml:space="preserve">PCCHD </w:t>
      </w:r>
      <w:r w:rsidR="00991479" w:rsidRPr="7FB93BB8">
        <w:rPr>
          <w:rFonts w:ascii="Arial" w:hAnsi="Arial" w:cs="Arial"/>
          <w:sz w:val="24"/>
          <w:szCs w:val="24"/>
        </w:rPr>
        <w:t>grant</w:t>
      </w:r>
      <w:r w:rsidR="27E47F32" w:rsidRPr="7FB93BB8">
        <w:rPr>
          <w:rFonts w:ascii="Arial" w:hAnsi="Arial" w:cs="Arial"/>
          <w:sz w:val="24"/>
          <w:szCs w:val="24"/>
        </w:rPr>
        <w:t xml:space="preserve"> (Kate will check)</w:t>
      </w:r>
      <w:r w:rsidR="00991479" w:rsidRPr="7FB93BB8">
        <w:rPr>
          <w:rFonts w:ascii="Arial" w:hAnsi="Arial" w:cs="Arial"/>
          <w:sz w:val="24"/>
          <w:szCs w:val="24"/>
        </w:rPr>
        <w:t xml:space="preserve"> </w:t>
      </w:r>
    </w:p>
    <w:p w14:paraId="09C87719" w14:textId="505EEA98" w:rsidR="007D6237" w:rsidRDefault="5A87E9E0" w:rsidP="7FB93BB8">
      <w:pPr>
        <w:pStyle w:val="ListParagraph"/>
        <w:numPr>
          <w:ilvl w:val="1"/>
          <w:numId w:val="31"/>
        </w:numPr>
        <w:ind w:right="-576"/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b/>
          <w:bCs/>
          <w:color w:val="FF0000"/>
          <w:sz w:val="24"/>
          <w:szCs w:val="24"/>
        </w:rPr>
        <w:t xml:space="preserve">Task </w:t>
      </w:r>
      <w:r w:rsidR="007D6237" w:rsidRPr="7FB93BB8">
        <w:rPr>
          <w:rFonts w:ascii="Arial" w:hAnsi="Arial" w:cs="Arial"/>
          <w:b/>
          <w:bCs/>
          <w:color w:val="FF0000"/>
          <w:sz w:val="24"/>
          <w:szCs w:val="24"/>
        </w:rPr>
        <w:t>Raquel</w:t>
      </w:r>
      <w:r w:rsidR="5704591F" w:rsidRPr="7FB93BB8">
        <w:rPr>
          <w:rFonts w:ascii="Arial" w:hAnsi="Arial" w:cs="Arial"/>
          <w:sz w:val="24"/>
          <w:szCs w:val="24"/>
        </w:rPr>
        <w:t>:</w:t>
      </w:r>
      <w:r w:rsidR="007D6237" w:rsidRPr="7FB93BB8">
        <w:rPr>
          <w:rFonts w:ascii="Arial" w:hAnsi="Arial" w:cs="Arial"/>
          <w:sz w:val="24"/>
          <w:szCs w:val="24"/>
        </w:rPr>
        <w:t xml:space="preserve"> check with other locations at PPD</w:t>
      </w:r>
      <w:r w:rsidR="2C331F05" w:rsidRPr="7FB93BB8">
        <w:rPr>
          <w:rFonts w:ascii="Arial" w:hAnsi="Arial" w:cs="Arial"/>
          <w:sz w:val="24"/>
          <w:szCs w:val="24"/>
        </w:rPr>
        <w:t xml:space="preserve"> for dates/cost</w:t>
      </w:r>
    </w:p>
    <w:p w14:paraId="565971CF" w14:textId="3EBF1F80" w:rsidR="5B54A1D1" w:rsidRDefault="5B54A1D1" w:rsidP="7FB93BB8">
      <w:pPr>
        <w:pStyle w:val="ListParagraph"/>
        <w:numPr>
          <w:ilvl w:val="0"/>
          <w:numId w:val="31"/>
        </w:numPr>
        <w:ind w:right="-576"/>
        <w:rPr>
          <w:rFonts w:ascii="Arial" w:hAnsi="Arial" w:cs="Arial"/>
          <w:b/>
          <w:bCs/>
          <w:sz w:val="24"/>
          <w:szCs w:val="24"/>
        </w:rPr>
      </w:pPr>
      <w:r w:rsidRPr="7FB93BB8">
        <w:rPr>
          <w:rFonts w:ascii="Arial" w:hAnsi="Arial" w:cs="Arial"/>
          <w:b/>
          <w:bCs/>
          <w:sz w:val="24"/>
          <w:szCs w:val="24"/>
        </w:rPr>
        <w:t xml:space="preserve">SWAG: </w:t>
      </w:r>
      <w:r w:rsidR="008807F2" w:rsidRPr="7FB93BB8">
        <w:rPr>
          <w:rFonts w:ascii="Arial" w:hAnsi="Arial" w:cs="Arial"/>
          <w:b/>
          <w:bCs/>
          <w:sz w:val="24"/>
          <w:szCs w:val="24"/>
        </w:rPr>
        <w:t>T</w:t>
      </w:r>
      <w:r w:rsidR="318DE0C8" w:rsidRPr="7FB93BB8">
        <w:rPr>
          <w:rFonts w:ascii="Arial" w:hAnsi="Arial" w:cs="Arial"/>
          <w:b/>
          <w:bCs/>
          <w:sz w:val="24"/>
          <w:szCs w:val="24"/>
        </w:rPr>
        <w:t>-</w:t>
      </w:r>
      <w:r w:rsidR="008807F2" w:rsidRPr="7FB93BB8">
        <w:rPr>
          <w:rFonts w:ascii="Arial" w:hAnsi="Arial" w:cs="Arial"/>
          <w:b/>
          <w:bCs/>
          <w:sz w:val="24"/>
          <w:szCs w:val="24"/>
        </w:rPr>
        <w:t>shirts</w:t>
      </w:r>
      <w:r w:rsidR="4B5809CE" w:rsidRPr="7FB93BB8">
        <w:rPr>
          <w:rFonts w:ascii="Arial" w:hAnsi="Arial" w:cs="Arial"/>
          <w:b/>
          <w:bCs/>
          <w:sz w:val="24"/>
          <w:szCs w:val="24"/>
        </w:rPr>
        <w:t>/Water bottles:</w:t>
      </w:r>
    </w:p>
    <w:p w14:paraId="72773233" w14:textId="3B41F83A" w:rsidR="33934EDF" w:rsidRDefault="33934EDF" w:rsidP="7FB93BB8">
      <w:pPr>
        <w:pStyle w:val="ListParagraph"/>
        <w:numPr>
          <w:ilvl w:val="1"/>
          <w:numId w:val="31"/>
        </w:numPr>
        <w:ind w:right="-576"/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>Kim suggested need to order soon – has contact for T-shirt order</w:t>
      </w:r>
    </w:p>
    <w:p w14:paraId="550ABB5C" w14:textId="1A519CDA" w:rsidR="33934EDF" w:rsidRDefault="33934EDF" w:rsidP="7FB93BB8">
      <w:pPr>
        <w:pStyle w:val="ListParagraph"/>
        <w:numPr>
          <w:ilvl w:val="1"/>
          <w:numId w:val="31"/>
        </w:numPr>
        <w:ind w:right="-576"/>
      </w:pPr>
      <w:r w:rsidRPr="7FB93BB8">
        <w:rPr>
          <w:rFonts w:ascii="Arial" w:hAnsi="Arial" w:cs="Arial"/>
          <w:sz w:val="24"/>
          <w:szCs w:val="24"/>
        </w:rPr>
        <w:t>same shirt different color for staff vs participants (orange and grey?)</w:t>
      </w:r>
    </w:p>
    <w:p w14:paraId="329F7D1E" w14:textId="6C00451A" w:rsidR="33934EDF" w:rsidRDefault="33934EDF" w:rsidP="7FB93BB8">
      <w:pPr>
        <w:pStyle w:val="ListParagraph"/>
        <w:numPr>
          <w:ilvl w:val="1"/>
          <w:numId w:val="31"/>
        </w:numPr>
      </w:pPr>
      <w:r w:rsidRPr="7FB93BB8">
        <w:rPr>
          <w:rFonts w:ascii="Arial" w:hAnsi="Arial" w:cs="Arial"/>
          <w:b/>
          <w:bCs/>
          <w:color w:val="FF0000"/>
          <w:sz w:val="24"/>
          <w:szCs w:val="24"/>
        </w:rPr>
        <w:t>Task Kim</w:t>
      </w:r>
      <w:r w:rsidRPr="7FB93BB8">
        <w:rPr>
          <w:rFonts w:ascii="Arial" w:hAnsi="Arial" w:cs="Arial"/>
          <w:sz w:val="24"/>
          <w:szCs w:val="24"/>
        </w:rPr>
        <w:t xml:space="preserve">: will provide options for T-shirt design/color (same logo?) </w:t>
      </w:r>
    </w:p>
    <w:p w14:paraId="35D5DBFC" w14:textId="46C6DFD7" w:rsidR="33934EDF" w:rsidRDefault="33934EDF" w:rsidP="7FB93BB8">
      <w:pPr>
        <w:pStyle w:val="ListParagraph"/>
        <w:numPr>
          <w:ilvl w:val="1"/>
          <w:numId w:val="31"/>
        </w:numPr>
        <w:ind w:right="-576"/>
      </w:pPr>
      <w:r w:rsidRPr="7FB93BB8">
        <w:rPr>
          <w:rFonts w:ascii="Arial" w:hAnsi="Arial" w:cs="Arial"/>
          <w:sz w:val="24"/>
          <w:szCs w:val="24"/>
        </w:rPr>
        <w:t>Suggest Registration through U of I – register before certain date/get T-shirt</w:t>
      </w:r>
    </w:p>
    <w:p w14:paraId="400A7DFA" w14:textId="4DAC65A7" w:rsidR="33934EDF" w:rsidRDefault="33934EDF" w:rsidP="7FB93BB8">
      <w:pPr>
        <w:pStyle w:val="ListParagraph"/>
        <w:numPr>
          <w:ilvl w:val="1"/>
          <w:numId w:val="31"/>
        </w:numPr>
        <w:ind w:right="-576"/>
      </w:pPr>
      <w:r w:rsidRPr="7FB93BB8">
        <w:rPr>
          <w:rFonts w:ascii="Arial" w:hAnsi="Arial" w:cs="Arial"/>
          <w:b/>
          <w:bCs/>
          <w:color w:val="FF0000"/>
          <w:sz w:val="24"/>
          <w:szCs w:val="24"/>
        </w:rPr>
        <w:t>Task Becca</w:t>
      </w:r>
      <w:r w:rsidRPr="7FB93BB8">
        <w:rPr>
          <w:rFonts w:ascii="Arial" w:hAnsi="Arial" w:cs="Arial"/>
          <w:sz w:val="24"/>
          <w:szCs w:val="24"/>
        </w:rPr>
        <w:t>: check with U of I to see if we can use for registration again</w:t>
      </w:r>
    </w:p>
    <w:p w14:paraId="7AACFB1E" w14:textId="708A5526" w:rsidR="33934EDF" w:rsidRDefault="33934EDF" w:rsidP="7FB93BB8">
      <w:pPr>
        <w:pStyle w:val="ListParagraph"/>
        <w:numPr>
          <w:ilvl w:val="1"/>
          <w:numId w:val="31"/>
        </w:numPr>
        <w:ind w:right="-576"/>
      </w:pPr>
      <w:r w:rsidRPr="7FB93BB8">
        <w:rPr>
          <w:rFonts w:ascii="Arial" w:hAnsi="Arial" w:cs="Arial"/>
          <w:sz w:val="24"/>
          <w:szCs w:val="24"/>
        </w:rPr>
        <w:t>Check to see how donated $ will go to food pantry network</w:t>
      </w:r>
    </w:p>
    <w:p w14:paraId="3097E602" w14:textId="5572D190" w:rsidR="33934EDF" w:rsidRDefault="33934EDF" w:rsidP="7FB93BB8">
      <w:pPr>
        <w:pStyle w:val="ListParagraph"/>
        <w:numPr>
          <w:ilvl w:val="1"/>
          <w:numId w:val="31"/>
        </w:numPr>
      </w:pPr>
      <w:r w:rsidRPr="7FB93BB8">
        <w:rPr>
          <w:rFonts w:ascii="Arial" w:hAnsi="Arial" w:cs="Arial"/>
          <w:sz w:val="24"/>
          <w:szCs w:val="24"/>
        </w:rPr>
        <w:t>Do we want swag bags again? Maybe a water bottle instead of bag?</w:t>
      </w:r>
    </w:p>
    <w:p w14:paraId="78832C78" w14:textId="268E44E7" w:rsidR="666C3B2E" w:rsidRDefault="666C3B2E" w:rsidP="7FB93BB8">
      <w:pPr>
        <w:pStyle w:val="ListParagraph"/>
        <w:numPr>
          <w:ilvl w:val="0"/>
          <w:numId w:val="31"/>
        </w:numPr>
        <w:ind w:right="-576"/>
      </w:pPr>
      <w:r w:rsidRPr="7FB93BB8">
        <w:rPr>
          <w:rFonts w:ascii="Arial" w:hAnsi="Arial" w:cs="Arial"/>
          <w:b/>
          <w:bCs/>
          <w:sz w:val="24"/>
          <w:szCs w:val="24"/>
        </w:rPr>
        <w:t>Sponsors:</w:t>
      </w:r>
      <w:r w:rsidRPr="7FB93BB8">
        <w:rPr>
          <w:rFonts w:ascii="Arial" w:hAnsi="Arial" w:cs="Arial"/>
          <w:sz w:val="24"/>
          <w:szCs w:val="24"/>
        </w:rPr>
        <w:t xml:space="preserve"> can we try sponsors with logos on swag?</w:t>
      </w:r>
    </w:p>
    <w:p w14:paraId="790BCB97" w14:textId="68E4DC1B" w:rsidR="00C62FAE" w:rsidRDefault="47EA3A3A" w:rsidP="7FB93BB8">
      <w:pPr>
        <w:pStyle w:val="ListParagraph"/>
        <w:numPr>
          <w:ilvl w:val="1"/>
          <w:numId w:val="31"/>
        </w:numPr>
        <w:ind w:right="-576"/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>C</w:t>
      </w:r>
      <w:r w:rsidR="001C2DD6" w:rsidRPr="7FB93BB8">
        <w:rPr>
          <w:rFonts w:ascii="Arial" w:hAnsi="Arial" w:cs="Arial"/>
          <w:sz w:val="24"/>
          <w:szCs w:val="24"/>
        </w:rPr>
        <w:t>osts</w:t>
      </w:r>
      <w:r w:rsidR="4207D5F8" w:rsidRPr="7FB93BB8">
        <w:rPr>
          <w:rFonts w:ascii="Arial" w:hAnsi="Arial" w:cs="Arial"/>
          <w:sz w:val="24"/>
          <w:szCs w:val="24"/>
        </w:rPr>
        <w:t xml:space="preserve">: </w:t>
      </w:r>
      <w:r w:rsidR="001C2DD6" w:rsidRPr="7FB93BB8">
        <w:rPr>
          <w:rFonts w:ascii="Arial" w:hAnsi="Arial" w:cs="Arial"/>
          <w:sz w:val="24"/>
          <w:szCs w:val="24"/>
        </w:rPr>
        <w:t xml:space="preserve">water bottles and t shirts </w:t>
      </w:r>
      <w:r w:rsidR="50128EA4" w:rsidRPr="7FB93BB8">
        <w:rPr>
          <w:rFonts w:ascii="Arial" w:hAnsi="Arial" w:cs="Arial"/>
          <w:sz w:val="24"/>
          <w:szCs w:val="24"/>
        </w:rPr>
        <w:t>+</w:t>
      </w:r>
      <w:r w:rsidR="001C2DD6" w:rsidRPr="7FB93BB8">
        <w:rPr>
          <w:rFonts w:ascii="Arial" w:hAnsi="Arial" w:cs="Arial"/>
          <w:sz w:val="24"/>
          <w:szCs w:val="24"/>
        </w:rPr>
        <w:t xml:space="preserve"> </w:t>
      </w:r>
      <w:r w:rsidR="00C6291E" w:rsidRPr="7FB93BB8">
        <w:rPr>
          <w:rFonts w:ascii="Arial" w:hAnsi="Arial" w:cs="Arial"/>
          <w:sz w:val="24"/>
          <w:szCs w:val="24"/>
        </w:rPr>
        <w:t>fee associated with location</w:t>
      </w:r>
    </w:p>
    <w:p w14:paraId="3CBB4844" w14:textId="46FE9BD4" w:rsidR="00C62FAE" w:rsidRDefault="068F1F6C" w:rsidP="7FB93BB8">
      <w:pPr>
        <w:pStyle w:val="ListParagraph"/>
        <w:numPr>
          <w:ilvl w:val="1"/>
          <w:numId w:val="31"/>
        </w:numPr>
        <w:ind w:right="-576"/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>Marketing:</w:t>
      </w:r>
      <w:r w:rsidR="00C6291E" w:rsidRPr="7FB93BB8">
        <w:rPr>
          <w:rFonts w:ascii="Arial" w:hAnsi="Arial" w:cs="Arial"/>
          <w:sz w:val="24"/>
          <w:szCs w:val="24"/>
        </w:rPr>
        <w:t xml:space="preserve"> sponsors Free coverage from media, social media, push out marketing via </w:t>
      </w:r>
      <w:r w:rsidR="00D02A11" w:rsidRPr="7FB93BB8">
        <w:rPr>
          <w:rFonts w:ascii="Arial" w:hAnsi="Arial" w:cs="Arial"/>
          <w:sz w:val="24"/>
          <w:szCs w:val="24"/>
        </w:rPr>
        <w:t>partnership</w:t>
      </w:r>
    </w:p>
    <w:p w14:paraId="3AB3CB87" w14:textId="443EFC51" w:rsidR="00F67A40" w:rsidRDefault="5D15F292" w:rsidP="7FB93BB8">
      <w:pPr>
        <w:pStyle w:val="ListParagraph"/>
        <w:numPr>
          <w:ilvl w:val="1"/>
          <w:numId w:val="31"/>
        </w:numPr>
        <w:ind w:right="-576"/>
        <w:rPr>
          <w:rFonts w:ascii="Arial" w:hAnsi="Arial" w:cs="Arial"/>
          <w:sz w:val="24"/>
          <w:szCs w:val="24"/>
        </w:rPr>
      </w:pPr>
      <w:r w:rsidRPr="007763B2">
        <w:rPr>
          <w:rFonts w:ascii="Arial" w:hAnsi="Arial" w:cs="Arial"/>
          <w:b/>
          <w:bCs/>
          <w:color w:val="FF0000"/>
          <w:sz w:val="24"/>
          <w:szCs w:val="24"/>
        </w:rPr>
        <w:t>Task Hillary:</w:t>
      </w:r>
      <w:r w:rsidRPr="007763B2">
        <w:rPr>
          <w:rFonts w:ascii="Arial" w:hAnsi="Arial" w:cs="Arial"/>
          <w:color w:val="FF0000"/>
          <w:sz w:val="24"/>
          <w:szCs w:val="24"/>
        </w:rPr>
        <w:t xml:space="preserve"> </w:t>
      </w:r>
      <w:r w:rsidR="00CD7DB7" w:rsidRPr="7FB93BB8">
        <w:rPr>
          <w:rFonts w:ascii="Arial" w:hAnsi="Arial" w:cs="Arial"/>
          <w:sz w:val="24"/>
          <w:szCs w:val="24"/>
        </w:rPr>
        <w:t xml:space="preserve">will </w:t>
      </w:r>
      <w:r w:rsidR="090B46BA" w:rsidRPr="7FB93BB8">
        <w:rPr>
          <w:rFonts w:ascii="Arial" w:hAnsi="Arial" w:cs="Arial"/>
          <w:sz w:val="24"/>
          <w:szCs w:val="24"/>
        </w:rPr>
        <w:t>look into</w:t>
      </w:r>
      <w:r w:rsidR="00CD7DB7" w:rsidRPr="7FB93BB8">
        <w:rPr>
          <w:rFonts w:ascii="Arial" w:hAnsi="Arial" w:cs="Arial"/>
          <w:sz w:val="24"/>
          <w:szCs w:val="24"/>
        </w:rPr>
        <w:t xml:space="preserve"> this</w:t>
      </w:r>
      <w:r w:rsidR="36C838F5" w:rsidRPr="7FB93BB8">
        <w:rPr>
          <w:rFonts w:ascii="Arial" w:hAnsi="Arial" w:cs="Arial"/>
          <w:sz w:val="24"/>
          <w:szCs w:val="24"/>
        </w:rPr>
        <w:t>?</w:t>
      </w:r>
    </w:p>
    <w:p w14:paraId="402A1D31" w14:textId="77777777" w:rsidR="00621E56" w:rsidRDefault="00621E56" w:rsidP="00621E56">
      <w:pPr>
        <w:pStyle w:val="ListParagraph"/>
        <w:ind w:left="1080" w:right="-576"/>
        <w:rPr>
          <w:rFonts w:ascii="Arial" w:hAnsi="Arial" w:cs="Arial"/>
          <w:b/>
          <w:bCs/>
          <w:sz w:val="24"/>
          <w:szCs w:val="24"/>
        </w:rPr>
      </w:pPr>
    </w:p>
    <w:p w14:paraId="0BB6BD34" w14:textId="77777777" w:rsidR="00621E56" w:rsidRDefault="00621E56" w:rsidP="00621E56">
      <w:pPr>
        <w:pStyle w:val="ListParagraph"/>
        <w:ind w:left="1080" w:right="-576"/>
        <w:rPr>
          <w:rFonts w:ascii="Arial" w:hAnsi="Arial" w:cs="Arial"/>
          <w:b/>
          <w:bCs/>
          <w:sz w:val="24"/>
          <w:szCs w:val="24"/>
        </w:rPr>
      </w:pPr>
    </w:p>
    <w:p w14:paraId="25FF958F" w14:textId="2AAEB732" w:rsidR="00FE6D71" w:rsidRDefault="36C838F5" w:rsidP="7FB93BB8">
      <w:pPr>
        <w:pStyle w:val="ListParagraph"/>
        <w:numPr>
          <w:ilvl w:val="0"/>
          <w:numId w:val="31"/>
        </w:numPr>
        <w:ind w:right="-576"/>
        <w:rPr>
          <w:rFonts w:ascii="Arial" w:hAnsi="Arial" w:cs="Arial"/>
          <w:b/>
          <w:bCs/>
          <w:sz w:val="24"/>
          <w:szCs w:val="24"/>
        </w:rPr>
      </w:pPr>
      <w:r w:rsidRPr="7FB93BB8">
        <w:rPr>
          <w:rFonts w:ascii="Arial" w:hAnsi="Arial" w:cs="Arial"/>
          <w:b/>
          <w:bCs/>
          <w:sz w:val="24"/>
          <w:szCs w:val="24"/>
        </w:rPr>
        <w:t xml:space="preserve">Food </w:t>
      </w:r>
      <w:r w:rsidR="00FE6D71" w:rsidRPr="7FB93BB8">
        <w:rPr>
          <w:rFonts w:ascii="Arial" w:hAnsi="Arial" w:cs="Arial"/>
          <w:b/>
          <w:bCs/>
          <w:sz w:val="24"/>
          <w:szCs w:val="24"/>
        </w:rPr>
        <w:t>Pantries</w:t>
      </w:r>
      <w:r w:rsidR="7EB67AC5" w:rsidRPr="7FB93BB8">
        <w:rPr>
          <w:rFonts w:ascii="Arial" w:hAnsi="Arial" w:cs="Arial"/>
          <w:b/>
          <w:bCs/>
          <w:sz w:val="24"/>
          <w:szCs w:val="24"/>
        </w:rPr>
        <w:t>:</w:t>
      </w:r>
    </w:p>
    <w:p w14:paraId="0CB03B9E" w14:textId="39604029" w:rsidR="00FE6D71" w:rsidRDefault="00FE6D71" w:rsidP="7FB93BB8">
      <w:pPr>
        <w:pStyle w:val="ListParagraph"/>
        <w:numPr>
          <w:ilvl w:val="1"/>
          <w:numId w:val="31"/>
        </w:numPr>
        <w:ind w:right="-576"/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 xml:space="preserve">will need to be </w:t>
      </w:r>
      <w:r w:rsidR="3CBE1479" w:rsidRPr="7FB93BB8">
        <w:rPr>
          <w:rFonts w:ascii="Arial" w:hAnsi="Arial" w:cs="Arial"/>
          <w:sz w:val="24"/>
          <w:szCs w:val="24"/>
        </w:rPr>
        <w:t xml:space="preserve">at walk </w:t>
      </w:r>
      <w:r w:rsidRPr="7FB93BB8">
        <w:rPr>
          <w:rFonts w:ascii="Arial" w:hAnsi="Arial" w:cs="Arial"/>
          <w:sz w:val="24"/>
          <w:szCs w:val="24"/>
        </w:rPr>
        <w:t>to gather food</w:t>
      </w:r>
      <w:r w:rsidR="001005F9" w:rsidRPr="7FB93BB8">
        <w:rPr>
          <w:rFonts w:ascii="Arial" w:hAnsi="Arial" w:cs="Arial"/>
          <w:sz w:val="24"/>
          <w:szCs w:val="24"/>
        </w:rPr>
        <w:t xml:space="preserve"> </w:t>
      </w:r>
      <w:r w:rsidR="1BA7FE3E" w:rsidRPr="7FB93BB8">
        <w:rPr>
          <w:rFonts w:ascii="Arial" w:hAnsi="Arial" w:cs="Arial"/>
          <w:sz w:val="24"/>
          <w:szCs w:val="24"/>
        </w:rPr>
        <w:t>donations</w:t>
      </w:r>
    </w:p>
    <w:p w14:paraId="03EC5B88" w14:textId="5BCCF107" w:rsidR="00FE6D71" w:rsidRDefault="3F9493D0" w:rsidP="7FB93BB8">
      <w:pPr>
        <w:pStyle w:val="ListParagraph"/>
        <w:numPr>
          <w:ilvl w:val="1"/>
          <w:numId w:val="31"/>
        </w:numPr>
        <w:ind w:right="-576"/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>Invite food pantries from county where walk is being held – Peoria this year</w:t>
      </w:r>
    </w:p>
    <w:p w14:paraId="174C280F" w14:textId="77777777" w:rsidR="00F11159" w:rsidRDefault="00F11159" w:rsidP="00A467C7">
      <w:pPr>
        <w:pStyle w:val="ListParagraph"/>
        <w:ind w:left="360" w:right="-576"/>
        <w:rPr>
          <w:rFonts w:ascii="Arial" w:hAnsi="Arial" w:cs="Arial"/>
          <w:sz w:val="24"/>
          <w:szCs w:val="24"/>
        </w:rPr>
      </w:pPr>
    </w:p>
    <w:p w14:paraId="30A73637" w14:textId="021DB0A3" w:rsidR="00C07659" w:rsidRDefault="00C07659" w:rsidP="7FB93BB8">
      <w:pPr>
        <w:pStyle w:val="ListParagraph"/>
        <w:numPr>
          <w:ilvl w:val="0"/>
          <w:numId w:val="25"/>
        </w:numPr>
        <w:ind w:right="-576"/>
        <w:rPr>
          <w:rFonts w:ascii="Arial" w:hAnsi="Arial" w:cs="Arial"/>
          <w:b/>
          <w:bCs/>
          <w:sz w:val="24"/>
          <w:szCs w:val="24"/>
          <w:u w:val="single"/>
        </w:rPr>
      </w:pPr>
      <w:r w:rsidRPr="7FB93BB8">
        <w:rPr>
          <w:rFonts w:ascii="Arial" w:hAnsi="Arial" w:cs="Arial"/>
          <w:b/>
          <w:bCs/>
          <w:sz w:val="24"/>
          <w:szCs w:val="24"/>
          <w:u w:val="single"/>
        </w:rPr>
        <w:t>Workgroup Report</w:t>
      </w:r>
    </w:p>
    <w:p w14:paraId="5E156157" w14:textId="0B06D86B" w:rsidR="00EB4274" w:rsidRDefault="004D5B19" w:rsidP="7FB93BB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b/>
          <w:bCs/>
          <w:sz w:val="24"/>
          <w:szCs w:val="24"/>
        </w:rPr>
        <w:t>H</w:t>
      </w:r>
      <w:r w:rsidR="0724CC96" w:rsidRPr="7FB93BB8">
        <w:rPr>
          <w:rFonts w:ascii="Arial" w:hAnsi="Arial" w:cs="Arial"/>
          <w:b/>
          <w:bCs/>
          <w:sz w:val="24"/>
          <w:szCs w:val="24"/>
        </w:rPr>
        <w:t xml:space="preserve">ealthy </w:t>
      </w:r>
      <w:r w:rsidRPr="7FB93BB8">
        <w:rPr>
          <w:rFonts w:ascii="Arial" w:hAnsi="Arial" w:cs="Arial"/>
          <w:b/>
          <w:bCs/>
          <w:sz w:val="24"/>
          <w:szCs w:val="24"/>
        </w:rPr>
        <w:t>E</w:t>
      </w:r>
      <w:r w:rsidR="5BDED5A9" w:rsidRPr="7FB93BB8">
        <w:rPr>
          <w:rFonts w:ascii="Arial" w:hAnsi="Arial" w:cs="Arial"/>
          <w:b/>
          <w:bCs/>
          <w:sz w:val="24"/>
          <w:szCs w:val="24"/>
        </w:rPr>
        <w:t>ating</w:t>
      </w:r>
      <w:r w:rsidR="3D29E78A" w:rsidRPr="7FB93BB8">
        <w:rPr>
          <w:rFonts w:ascii="Arial" w:hAnsi="Arial" w:cs="Arial"/>
          <w:b/>
          <w:bCs/>
          <w:sz w:val="24"/>
          <w:szCs w:val="24"/>
        </w:rPr>
        <w:t xml:space="preserve"> 1</w:t>
      </w:r>
      <w:r w:rsidR="5BDED5A9" w:rsidRPr="7FB93BB8">
        <w:rPr>
          <w:rFonts w:ascii="Arial" w:hAnsi="Arial" w:cs="Arial"/>
          <w:sz w:val="24"/>
          <w:szCs w:val="24"/>
        </w:rPr>
        <w:t>:</w:t>
      </w:r>
      <w:r w:rsidRPr="7FB93BB8">
        <w:rPr>
          <w:rFonts w:ascii="Arial" w:hAnsi="Arial" w:cs="Arial"/>
          <w:sz w:val="24"/>
          <w:szCs w:val="24"/>
        </w:rPr>
        <w:t xml:space="preserve"> working on adding more info to garden list, contacts, reaching out for </w:t>
      </w:r>
      <w:r w:rsidR="7BB0443D" w:rsidRPr="7FB93BB8">
        <w:rPr>
          <w:rFonts w:ascii="Arial" w:hAnsi="Arial" w:cs="Arial"/>
          <w:sz w:val="24"/>
          <w:szCs w:val="24"/>
        </w:rPr>
        <w:t>numbers</w:t>
      </w:r>
      <w:r w:rsidRPr="7FB93BB8">
        <w:rPr>
          <w:rFonts w:ascii="Arial" w:hAnsi="Arial" w:cs="Arial"/>
          <w:sz w:val="24"/>
          <w:szCs w:val="24"/>
        </w:rPr>
        <w:t xml:space="preserve"> of families and children</w:t>
      </w:r>
    </w:p>
    <w:p w14:paraId="7EAB9164" w14:textId="35FB8420" w:rsidR="004D5B19" w:rsidRDefault="00E40589" w:rsidP="7FB93BB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b/>
          <w:bCs/>
          <w:sz w:val="24"/>
          <w:szCs w:val="24"/>
        </w:rPr>
        <w:t>H</w:t>
      </w:r>
      <w:r w:rsidR="4E3085BB" w:rsidRPr="7FB93BB8">
        <w:rPr>
          <w:rFonts w:ascii="Arial" w:hAnsi="Arial" w:cs="Arial"/>
          <w:b/>
          <w:bCs/>
          <w:sz w:val="24"/>
          <w:szCs w:val="24"/>
        </w:rPr>
        <w:t xml:space="preserve">ealthy </w:t>
      </w:r>
      <w:r w:rsidRPr="7FB93BB8">
        <w:rPr>
          <w:rFonts w:ascii="Arial" w:hAnsi="Arial" w:cs="Arial"/>
          <w:b/>
          <w:bCs/>
          <w:sz w:val="24"/>
          <w:szCs w:val="24"/>
        </w:rPr>
        <w:t>E</w:t>
      </w:r>
      <w:r w:rsidR="2E947CB9" w:rsidRPr="7FB93BB8">
        <w:rPr>
          <w:rFonts w:ascii="Arial" w:hAnsi="Arial" w:cs="Arial"/>
          <w:b/>
          <w:bCs/>
          <w:sz w:val="24"/>
          <w:szCs w:val="24"/>
        </w:rPr>
        <w:t xml:space="preserve">ating </w:t>
      </w:r>
      <w:r w:rsidRPr="7FB93BB8">
        <w:rPr>
          <w:rFonts w:ascii="Arial" w:hAnsi="Arial" w:cs="Arial"/>
          <w:b/>
          <w:bCs/>
          <w:sz w:val="24"/>
          <w:szCs w:val="24"/>
        </w:rPr>
        <w:t>2</w:t>
      </w:r>
      <w:r w:rsidR="4DA32CCF" w:rsidRPr="7FB93BB8">
        <w:rPr>
          <w:rFonts w:ascii="Arial" w:hAnsi="Arial" w:cs="Arial"/>
          <w:sz w:val="24"/>
          <w:szCs w:val="24"/>
        </w:rPr>
        <w:t>:</w:t>
      </w:r>
      <w:r w:rsidRPr="7FB93BB8">
        <w:rPr>
          <w:rFonts w:ascii="Arial" w:hAnsi="Arial" w:cs="Arial"/>
          <w:sz w:val="24"/>
          <w:szCs w:val="24"/>
        </w:rPr>
        <w:t xml:space="preserve"> </w:t>
      </w:r>
      <w:r w:rsidR="45C9B1C7" w:rsidRPr="7FB93BB8">
        <w:rPr>
          <w:rFonts w:ascii="Arial" w:hAnsi="Arial" w:cs="Arial"/>
          <w:sz w:val="24"/>
          <w:szCs w:val="24"/>
        </w:rPr>
        <w:t xml:space="preserve">developing </w:t>
      </w:r>
      <w:r w:rsidRPr="7FB93BB8">
        <w:rPr>
          <w:rFonts w:ascii="Arial" w:hAnsi="Arial" w:cs="Arial"/>
          <w:sz w:val="24"/>
          <w:szCs w:val="24"/>
        </w:rPr>
        <w:t>children and adult curriculum</w:t>
      </w:r>
    </w:p>
    <w:p w14:paraId="3F5E5AD4" w14:textId="19F42A6A" w:rsidR="004D5B19" w:rsidRDefault="6DD0D05E" w:rsidP="7FB93BB8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 xml:space="preserve">Need </w:t>
      </w:r>
      <w:r w:rsidR="00E40589" w:rsidRPr="7FB93BB8">
        <w:rPr>
          <w:rFonts w:ascii="Arial" w:hAnsi="Arial" w:cs="Arial"/>
          <w:sz w:val="24"/>
          <w:szCs w:val="24"/>
        </w:rPr>
        <w:t>incentives</w:t>
      </w:r>
      <w:r w:rsidR="164A9D55" w:rsidRPr="7FB93BB8">
        <w:rPr>
          <w:rFonts w:ascii="Arial" w:hAnsi="Arial" w:cs="Arial"/>
          <w:sz w:val="24"/>
          <w:szCs w:val="24"/>
        </w:rPr>
        <w:t xml:space="preserve"> such as</w:t>
      </w:r>
      <w:r w:rsidR="00E40589" w:rsidRPr="7FB93BB8">
        <w:rPr>
          <w:rFonts w:ascii="Arial" w:hAnsi="Arial" w:cs="Arial"/>
          <w:sz w:val="24"/>
          <w:szCs w:val="24"/>
        </w:rPr>
        <w:t xml:space="preserve"> food sampling, recipe, activity, survey for WIC, SNAPed for nutrition and gardening questions for input</w:t>
      </w:r>
    </w:p>
    <w:p w14:paraId="7C2EED2F" w14:textId="66298301" w:rsidR="004D5B19" w:rsidRDefault="008263AF" w:rsidP="7FB93BB8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>using garden spaces for wrap around services event so more impactful;</w:t>
      </w:r>
    </w:p>
    <w:p w14:paraId="167F5821" w14:textId="22C75842" w:rsidR="008263AF" w:rsidRPr="00EB4274" w:rsidRDefault="008263AF" w:rsidP="7FB93BB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b/>
          <w:bCs/>
          <w:sz w:val="24"/>
          <w:szCs w:val="24"/>
        </w:rPr>
        <w:t>H</w:t>
      </w:r>
      <w:r w:rsidR="60E49798" w:rsidRPr="7FB93BB8">
        <w:rPr>
          <w:rFonts w:ascii="Arial" w:hAnsi="Arial" w:cs="Arial"/>
          <w:b/>
          <w:bCs/>
          <w:sz w:val="24"/>
          <w:szCs w:val="24"/>
        </w:rPr>
        <w:t xml:space="preserve">ealthy </w:t>
      </w:r>
      <w:r w:rsidRPr="7FB93BB8">
        <w:rPr>
          <w:rFonts w:ascii="Arial" w:hAnsi="Arial" w:cs="Arial"/>
          <w:b/>
          <w:bCs/>
          <w:sz w:val="24"/>
          <w:szCs w:val="24"/>
        </w:rPr>
        <w:t>E</w:t>
      </w:r>
      <w:r w:rsidR="334C3871" w:rsidRPr="7FB93BB8">
        <w:rPr>
          <w:rFonts w:ascii="Arial" w:hAnsi="Arial" w:cs="Arial"/>
          <w:b/>
          <w:bCs/>
          <w:sz w:val="24"/>
          <w:szCs w:val="24"/>
        </w:rPr>
        <w:t xml:space="preserve">ating </w:t>
      </w:r>
      <w:r w:rsidRPr="7FB93BB8">
        <w:rPr>
          <w:rFonts w:ascii="Arial" w:hAnsi="Arial" w:cs="Arial"/>
          <w:b/>
          <w:bCs/>
          <w:sz w:val="24"/>
          <w:szCs w:val="24"/>
        </w:rPr>
        <w:t>3</w:t>
      </w:r>
      <w:r w:rsidR="4C30482B" w:rsidRPr="7FB93BB8">
        <w:rPr>
          <w:rFonts w:ascii="Arial" w:hAnsi="Arial" w:cs="Arial"/>
          <w:sz w:val="24"/>
          <w:szCs w:val="24"/>
        </w:rPr>
        <w:t>:</w:t>
      </w:r>
      <w:r w:rsidRPr="7FB93BB8">
        <w:rPr>
          <w:rFonts w:ascii="Arial" w:hAnsi="Arial" w:cs="Arial"/>
          <w:sz w:val="24"/>
          <w:szCs w:val="24"/>
        </w:rPr>
        <w:t xml:space="preserve"> campaign videos or reels about healthy foods, </w:t>
      </w:r>
      <w:r w:rsidR="2B82BAC4" w:rsidRPr="7FB93BB8">
        <w:rPr>
          <w:rFonts w:ascii="Arial" w:hAnsi="Arial" w:cs="Arial"/>
          <w:sz w:val="24"/>
          <w:szCs w:val="24"/>
        </w:rPr>
        <w:t xml:space="preserve">such as </w:t>
      </w:r>
      <w:r w:rsidRPr="7FB93BB8">
        <w:rPr>
          <w:rFonts w:ascii="Arial" w:hAnsi="Arial" w:cs="Arial"/>
          <w:sz w:val="24"/>
          <w:szCs w:val="24"/>
        </w:rPr>
        <w:t>no cook</w:t>
      </w:r>
      <w:r w:rsidR="4E63558C" w:rsidRPr="7FB93BB8">
        <w:rPr>
          <w:rFonts w:ascii="Arial" w:hAnsi="Arial" w:cs="Arial"/>
          <w:sz w:val="24"/>
          <w:szCs w:val="24"/>
        </w:rPr>
        <w:t>ing</w:t>
      </w:r>
      <w:r w:rsidRPr="7FB93BB8">
        <w:rPr>
          <w:rFonts w:ascii="Arial" w:hAnsi="Arial" w:cs="Arial"/>
          <w:sz w:val="24"/>
          <w:szCs w:val="24"/>
        </w:rPr>
        <w:t>, produce</w:t>
      </w:r>
      <w:r w:rsidR="00506CB2" w:rsidRPr="7FB93BB8">
        <w:rPr>
          <w:rFonts w:ascii="Arial" w:hAnsi="Arial" w:cs="Arial"/>
          <w:sz w:val="24"/>
          <w:szCs w:val="24"/>
        </w:rPr>
        <w:t>, cooking with kids</w:t>
      </w:r>
    </w:p>
    <w:p w14:paraId="5D76E523" w14:textId="787ADEBF" w:rsidR="008263AF" w:rsidRPr="00EB4274" w:rsidRDefault="00506CB2" w:rsidP="7FB93BB8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 xml:space="preserve">population level message like 5210 for schools, gardens, hospitals </w:t>
      </w:r>
    </w:p>
    <w:p w14:paraId="6E657185" w14:textId="4D47F239" w:rsidR="008263AF" w:rsidRPr="00EB4274" w:rsidRDefault="0076300D" w:rsidP="7FB93BB8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>visibility campaign link to GIS mapping, grow a row campaign, daily tips and tricks</w:t>
      </w:r>
    </w:p>
    <w:p w14:paraId="391C6D47" w14:textId="7E8032DD" w:rsidR="008263AF" w:rsidRPr="00EB4274" w:rsidRDefault="005F045C" w:rsidP="7FB93BB8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 xml:space="preserve">lots of big ideas, </w:t>
      </w:r>
      <w:r w:rsidR="40DA4851" w:rsidRPr="7FB93BB8">
        <w:rPr>
          <w:rFonts w:ascii="Arial" w:hAnsi="Arial" w:cs="Arial"/>
          <w:sz w:val="24"/>
          <w:szCs w:val="24"/>
        </w:rPr>
        <w:t xml:space="preserve">need to </w:t>
      </w:r>
      <w:r w:rsidRPr="7FB93BB8">
        <w:rPr>
          <w:rFonts w:ascii="Arial" w:hAnsi="Arial" w:cs="Arial"/>
          <w:sz w:val="24"/>
          <w:szCs w:val="24"/>
        </w:rPr>
        <w:t>find people with these skills, find more partners;</w:t>
      </w:r>
      <w:r w:rsidR="000738E4" w:rsidRPr="7FB93BB8">
        <w:rPr>
          <w:rFonts w:ascii="Arial" w:hAnsi="Arial" w:cs="Arial"/>
          <w:sz w:val="24"/>
          <w:szCs w:val="24"/>
        </w:rPr>
        <w:t xml:space="preserve"> can we get an intern?</w:t>
      </w:r>
    </w:p>
    <w:p w14:paraId="1F639A01" w14:textId="144D9E77" w:rsidR="008263AF" w:rsidRDefault="000738E4" w:rsidP="7FB93BB8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sz w:val="24"/>
          <w:szCs w:val="24"/>
        </w:rPr>
        <w:t xml:space="preserve">Will continue to work on these; </w:t>
      </w:r>
      <w:r w:rsidR="00251DB1" w:rsidRPr="7FB93BB8">
        <w:rPr>
          <w:rFonts w:ascii="Arial" w:hAnsi="Arial" w:cs="Arial"/>
          <w:sz w:val="24"/>
          <w:szCs w:val="24"/>
        </w:rPr>
        <w:t>maybe a lot of this will be for next year</w:t>
      </w:r>
      <w:r w:rsidR="00297A8F" w:rsidRPr="7FB93BB8">
        <w:rPr>
          <w:rFonts w:ascii="Arial" w:hAnsi="Arial" w:cs="Arial"/>
          <w:sz w:val="24"/>
          <w:szCs w:val="24"/>
        </w:rPr>
        <w:t xml:space="preserve">; </w:t>
      </w:r>
    </w:p>
    <w:p w14:paraId="55F00EEC" w14:textId="385672C0" w:rsidR="007763B2" w:rsidRDefault="007763B2" w:rsidP="007763B2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4"/>
          <w:szCs w:val="24"/>
        </w:rPr>
      </w:pPr>
      <w:r w:rsidRPr="007763B2">
        <w:rPr>
          <w:rFonts w:ascii="Arial" w:hAnsi="Arial" w:cs="Arial"/>
          <w:b/>
          <w:bCs/>
          <w:sz w:val="24"/>
          <w:szCs w:val="24"/>
        </w:rPr>
        <w:t>Overview of discussion</w:t>
      </w:r>
      <w:r>
        <w:rPr>
          <w:rFonts w:ascii="Arial" w:hAnsi="Arial" w:cs="Arial"/>
          <w:b/>
          <w:bCs/>
          <w:sz w:val="24"/>
          <w:szCs w:val="24"/>
        </w:rPr>
        <w:t>, next steps &amp; tasks</w:t>
      </w:r>
      <w:r w:rsidRPr="007763B2">
        <w:rPr>
          <w:rFonts w:ascii="Arial" w:hAnsi="Arial" w:cs="Arial"/>
          <w:b/>
          <w:bCs/>
          <w:sz w:val="24"/>
          <w:szCs w:val="24"/>
        </w:rPr>
        <w:t>: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13" w:history="1">
        <w:r w:rsidRPr="007763B2">
          <w:rPr>
            <w:rStyle w:val="Hyperlink"/>
            <w:rFonts w:ascii="Arial" w:hAnsi="Arial" w:cs="Arial"/>
            <w:b/>
            <w:bCs/>
            <w:sz w:val="24"/>
            <w:szCs w:val="24"/>
          </w:rPr>
          <w:t>Look at HE Report for May 2023</w:t>
        </w:r>
      </w:hyperlink>
    </w:p>
    <w:p w14:paraId="0BE29054" w14:textId="71058498" w:rsidR="00111D19" w:rsidRPr="00111D19" w:rsidRDefault="00C07659" w:rsidP="00A467C7">
      <w:pPr>
        <w:pStyle w:val="ListParagraph"/>
        <w:numPr>
          <w:ilvl w:val="0"/>
          <w:numId w:val="25"/>
        </w:numPr>
        <w:ind w:right="-576"/>
        <w:rPr>
          <w:rFonts w:ascii="Arial" w:hAnsi="Arial" w:cs="Arial"/>
          <w:sz w:val="24"/>
          <w:szCs w:val="24"/>
        </w:rPr>
      </w:pPr>
      <w:r w:rsidRPr="7FB93BB8">
        <w:rPr>
          <w:rFonts w:ascii="Arial" w:hAnsi="Arial" w:cs="Arial"/>
          <w:b/>
          <w:bCs/>
          <w:sz w:val="24"/>
          <w:szCs w:val="24"/>
          <w:u w:val="single"/>
        </w:rPr>
        <w:t>Announcements</w:t>
      </w:r>
      <w:r w:rsidR="00111D19" w:rsidRPr="7FB93BB8">
        <w:rPr>
          <w:rFonts w:ascii="Arial" w:hAnsi="Arial" w:cs="Arial"/>
          <w:sz w:val="24"/>
          <w:szCs w:val="24"/>
        </w:rPr>
        <w:t xml:space="preserve"> - </w:t>
      </w:r>
      <w:r w:rsidR="01B8615C" w:rsidRPr="7FB93BB8">
        <w:rPr>
          <w:rFonts w:ascii="Arial" w:hAnsi="Arial" w:cs="Arial"/>
          <w:sz w:val="24"/>
          <w:szCs w:val="24"/>
        </w:rPr>
        <w:t xml:space="preserve">completed at intro to </w:t>
      </w:r>
      <w:r w:rsidR="00E04DCB" w:rsidRPr="7FB93BB8">
        <w:rPr>
          <w:rFonts w:ascii="Arial" w:hAnsi="Arial" w:cs="Arial"/>
          <w:sz w:val="24"/>
          <w:szCs w:val="24"/>
        </w:rPr>
        <w:t>meeting</w:t>
      </w:r>
    </w:p>
    <w:p w14:paraId="49CC2C0A" w14:textId="77777777" w:rsidR="001775E2" w:rsidRPr="003862FE" w:rsidRDefault="001775E2" w:rsidP="00A467C7">
      <w:pPr>
        <w:ind w:right="-576"/>
        <w:rPr>
          <w:rFonts w:ascii="Arial" w:hAnsi="Arial" w:cs="Arial"/>
        </w:rPr>
      </w:pPr>
    </w:p>
    <w:p w14:paraId="6B7DD0F0" w14:textId="54C5697E" w:rsidR="00532E83" w:rsidRDefault="0074250C" w:rsidP="00A467C7">
      <w:pPr>
        <w:ind w:right="-576"/>
        <w:rPr>
          <w:rFonts w:ascii="Arial" w:hAnsi="Arial" w:cs="Arial"/>
          <w:b/>
          <w:bCs/>
        </w:rPr>
      </w:pPr>
      <w:r w:rsidRPr="003862FE">
        <w:rPr>
          <w:rFonts w:ascii="Arial" w:hAnsi="Arial" w:cs="Arial"/>
          <w:b/>
          <w:bCs/>
        </w:rPr>
        <w:t xml:space="preserve">Visit </w:t>
      </w:r>
      <w:hyperlink r:id="rId14">
        <w:r w:rsidRPr="003862FE">
          <w:rPr>
            <w:rStyle w:val="Hyperlink"/>
            <w:rFonts w:ascii="Arial" w:hAnsi="Arial" w:cs="Arial"/>
            <w:b/>
            <w:bCs/>
          </w:rPr>
          <w:t>healthyhoi.org</w:t>
        </w:r>
      </w:hyperlink>
      <w:r w:rsidRPr="003862FE">
        <w:rPr>
          <w:rFonts w:ascii="Arial" w:hAnsi="Arial" w:cs="Arial"/>
          <w:b/>
          <w:bCs/>
        </w:rPr>
        <w:t xml:space="preserve"> for more information on the HEAL Priority Action Team!</w:t>
      </w:r>
      <w:r w:rsidR="00532E83" w:rsidRPr="00532E83">
        <w:t xml:space="preserve"> </w:t>
      </w:r>
      <w:r w:rsidR="00532E83" w:rsidRPr="00532E83">
        <w:rPr>
          <w:rFonts w:ascii="Arial" w:hAnsi="Arial" w:cs="Arial"/>
          <w:b/>
          <w:bCs/>
        </w:rPr>
        <w:tab/>
      </w:r>
    </w:p>
    <w:p w14:paraId="4D4D3657" w14:textId="47C4FF2A" w:rsidR="00532E83" w:rsidRPr="00532E83" w:rsidRDefault="00532E83" w:rsidP="00A467C7">
      <w:pPr>
        <w:ind w:right="-576"/>
        <w:rPr>
          <w:rFonts w:ascii="Arial" w:hAnsi="Arial" w:cs="Arial"/>
        </w:rPr>
      </w:pPr>
      <w:r w:rsidRPr="00532E83">
        <w:rPr>
          <w:rFonts w:ascii="Arial" w:hAnsi="Arial" w:cs="Arial"/>
        </w:rPr>
        <w:t>In-person Meeting Location Schedule:</w:t>
      </w:r>
    </w:p>
    <w:p w14:paraId="262A7D07" w14:textId="77777777" w:rsidR="00532E83" w:rsidRPr="00532E83" w:rsidRDefault="00532E83" w:rsidP="00A467C7">
      <w:pPr>
        <w:ind w:right="-576"/>
        <w:rPr>
          <w:rFonts w:ascii="Arial" w:hAnsi="Arial" w:cs="Arial"/>
        </w:rPr>
      </w:pPr>
      <w:r w:rsidRPr="00532E83">
        <w:rPr>
          <w:rFonts w:ascii="Arial" w:hAnsi="Arial" w:cs="Arial"/>
        </w:rPr>
        <w:t xml:space="preserve">U of I Extension, Peoria - July, September, November </w:t>
      </w:r>
    </w:p>
    <w:p w14:paraId="38955609" w14:textId="470B2BB7" w:rsidR="00D80CBD" w:rsidRPr="00532E83" w:rsidRDefault="00532E83" w:rsidP="00A467C7">
      <w:pPr>
        <w:ind w:right="-576"/>
        <w:rPr>
          <w:rFonts w:ascii="Arial" w:hAnsi="Arial" w:cs="Arial"/>
        </w:rPr>
      </w:pPr>
      <w:r w:rsidRPr="00532E83">
        <w:rPr>
          <w:rFonts w:ascii="Arial" w:hAnsi="Arial" w:cs="Arial"/>
        </w:rPr>
        <w:t>TCHD - June, August, October, December</w:t>
      </w:r>
    </w:p>
    <w:sectPr w:rsidR="00D80CBD" w:rsidRPr="00532E83" w:rsidSect="005D25AD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A40903" w14:textId="77777777" w:rsidR="005C5302" w:rsidRDefault="005C5302">
      <w:r>
        <w:separator/>
      </w:r>
    </w:p>
  </w:endnote>
  <w:endnote w:type="continuationSeparator" w:id="0">
    <w:p w14:paraId="0F02A890" w14:textId="77777777" w:rsidR="005C5302" w:rsidRDefault="005C5302">
      <w:r>
        <w:continuationSeparator/>
      </w:r>
    </w:p>
  </w:endnote>
  <w:endnote w:type="continuationNotice" w:id="1">
    <w:p w14:paraId="24D0C3D9" w14:textId="77777777" w:rsidR="005C5302" w:rsidRDefault="005C530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SansPro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F358C" w14:textId="77777777" w:rsidR="001F750C" w:rsidRDefault="001F75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1F0A0" w14:textId="77777777" w:rsidR="00382A9F" w:rsidRDefault="00382A9F" w:rsidP="007B10B5">
    <w:pPr>
      <w:pStyle w:val="Footer"/>
      <w:jc w:val="center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B718A" w14:textId="77777777" w:rsidR="001F750C" w:rsidRDefault="001F75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DE5DCE" w14:textId="77777777" w:rsidR="005C5302" w:rsidRDefault="005C5302">
      <w:r>
        <w:separator/>
      </w:r>
    </w:p>
  </w:footnote>
  <w:footnote w:type="continuationSeparator" w:id="0">
    <w:p w14:paraId="041A783C" w14:textId="77777777" w:rsidR="005C5302" w:rsidRDefault="005C5302">
      <w:r>
        <w:continuationSeparator/>
      </w:r>
    </w:p>
  </w:footnote>
  <w:footnote w:type="continuationNotice" w:id="1">
    <w:p w14:paraId="74AD5EF6" w14:textId="77777777" w:rsidR="005C5302" w:rsidRDefault="005C530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67777" w14:textId="23D0B8EF" w:rsidR="001F750C" w:rsidRDefault="001F75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AF735" w14:textId="19537926" w:rsidR="001F750C" w:rsidRDefault="001F750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27A95" w14:textId="5E31492A" w:rsidR="001F750C" w:rsidRDefault="001F75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D33DE"/>
    <w:multiLevelType w:val="hybridMultilevel"/>
    <w:tmpl w:val="26A87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002A5"/>
    <w:multiLevelType w:val="hybridMultilevel"/>
    <w:tmpl w:val="4A761A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9933FF"/>
    <w:multiLevelType w:val="hybridMultilevel"/>
    <w:tmpl w:val="3AD0C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3C76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0C9C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3A34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4A48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6CE1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A83A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E028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E68A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240721"/>
    <w:multiLevelType w:val="hybridMultilevel"/>
    <w:tmpl w:val="12DCD494"/>
    <w:lvl w:ilvl="0" w:tplc="EEE0B5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D86CF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2207F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F071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461A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746D0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6A71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2EF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7858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852AF4"/>
    <w:multiLevelType w:val="hybridMultilevel"/>
    <w:tmpl w:val="355448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DB618FC"/>
    <w:multiLevelType w:val="hybridMultilevel"/>
    <w:tmpl w:val="8A7E8B0C"/>
    <w:lvl w:ilvl="0" w:tplc="04090013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6873331"/>
    <w:multiLevelType w:val="hybridMultilevel"/>
    <w:tmpl w:val="81C28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433EFF"/>
    <w:multiLevelType w:val="hybridMultilevel"/>
    <w:tmpl w:val="EBBAD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790ECB"/>
    <w:multiLevelType w:val="hybridMultilevel"/>
    <w:tmpl w:val="5F1A002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0C1965"/>
    <w:multiLevelType w:val="hybridMultilevel"/>
    <w:tmpl w:val="772C69D4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192763F"/>
    <w:multiLevelType w:val="hybridMultilevel"/>
    <w:tmpl w:val="2ED62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7B3C2F"/>
    <w:multiLevelType w:val="hybridMultilevel"/>
    <w:tmpl w:val="EB6C21E8"/>
    <w:lvl w:ilvl="0" w:tplc="FDFA047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125926"/>
    <w:multiLevelType w:val="hybridMultilevel"/>
    <w:tmpl w:val="DB140BB8"/>
    <w:lvl w:ilvl="0" w:tplc="2540630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357B01"/>
    <w:multiLevelType w:val="hybridMultilevel"/>
    <w:tmpl w:val="95543AB6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2952A7A"/>
    <w:multiLevelType w:val="hybridMultilevel"/>
    <w:tmpl w:val="E46234C0"/>
    <w:lvl w:ilvl="0" w:tplc="145C4D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BA0F0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76C4C1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8CF2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74EB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252A5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14F4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DADA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36C2A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3901EC"/>
    <w:multiLevelType w:val="hybridMultilevel"/>
    <w:tmpl w:val="7E363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230AB7"/>
    <w:multiLevelType w:val="hybridMultilevel"/>
    <w:tmpl w:val="EDAECA0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FD54D4"/>
    <w:multiLevelType w:val="hybridMultilevel"/>
    <w:tmpl w:val="B50C44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736AEF"/>
    <w:multiLevelType w:val="hybridMultilevel"/>
    <w:tmpl w:val="B62678CE"/>
    <w:lvl w:ilvl="0" w:tplc="72D2417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D14630"/>
    <w:multiLevelType w:val="hybridMultilevel"/>
    <w:tmpl w:val="780CE3B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06A3E20"/>
    <w:multiLevelType w:val="hybridMultilevel"/>
    <w:tmpl w:val="462438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097751C"/>
    <w:multiLevelType w:val="hybridMultilevel"/>
    <w:tmpl w:val="0A76B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6E6E94"/>
    <w:multiLevelType w:val="hybridMultilevel"/>
    <w:tmpl w:val="C39CDF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6276E2F"/>
    <w:multiLevelType w:val="hybridMultilevel"/>
    <w:tmpl w:val="97482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5674C0"/>
    <w:multiLevelType w:val="hybridMultilevel"/>
    <w:tmpl w:val="96D60B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EEC41B2"/>
    <w:multiLevelType w:val="hybridMultilevel"/>
    <w:tmpl w:val="0116E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EE1D8E"/>
    <w:multiLevelType w:val="hybridMultilevel"/>
    <w:tmpl w:val="31DAD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F71CB9"/>
    <w:multiLevelType w:val="hybridMultilevel"/>
    <w:tmpl w:val="E696B0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2E40388"/>
    <w:multiLevelType w:val="hybridMultilevel"/>
    <w:tmpl w:val="39665D68"/>
    <w:lvl w:ilvl="0" w:tplc="E9A4F1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F43B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AEE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4AB1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6C86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6CC5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90F9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A8B4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BE23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862798"/>
    <w:multiLevelType w:val="hybridMultilevel"/>
    <w:tmpl w:val="33E2E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ED1176"/>
    <w:multiLevelType w:val="hybridMultilevel"/>
    <w:tmpl w:val="1CA0A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AE7C96"/>
    <w:multiLevelType w:val="hybridMultilevel"/>
    <w:tmpl w:val="9CB8DA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87608364">
    <w:abstractNumId w:val="14"/>
  </w:num>
  <w:num w:numId="2" w16cid:durableId="559174333">
    <w:abstractNumId w:val="3"/>
  </w:num>
  <w:num w:numId="3" w16cid:durableId="1815754738">
    <w:abstractNumId w:val="28"/>
  </w:num>
  <w:num w:numId="4" w16cid:durableId="757940664">
    <w:abstractNumId w:val="2"/>
  </w:num>
  <w:num w:numId="5" w16cid:durableId="355696427">
    <w:abstractNumId w:val="9"/>
  </w:num>
  <w:num w:numId="6" w16cid:durableId="1217281683">
    <w:abstractNumId w:val="13"/>
  </w:num>
  <w:num w:numId="7" w16cid:durableId="889072618">
    <w:abstractNumId w:val="8"/>
  </w:num>
  <w:num w:numId="8" w16cid:durableId="828863072">
    <w:abstractNumId w:val="16"/>
  </w:num>
  <w:num w:numId="9" w16cid:durableId="1281255253">
    <w:abstractNumId w:val="1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35120355">
    <w:abstractNumId w:val="0"/>
  </w:num>
  <w:num w:numId="11" w16cid:durableId="803042147">
    <w:abstractNumId w:val="20"/>
  </w:num>
  <w:num w:numId="12" w16cid:durableId="2028367913">
    <w:abstractNumId w:val="15"/>
  </w:num>
  <w:num w:numId="13" w16cid:durableId="917907903">
    <w:abstractNumId w:val="6"/>
  </w:num>
  <w:num w:numId="14" w16cid:durableId="852108451">
    <w:abstractNumId w:val="10"/>
  </w:num>
  <w:num w:numId="15" w16cid:durableId="1668048268">
    <w:abstractNumId w:val="29"/>
  </w:num>
  <w:num w:numId="16" w16cid:durableId="1945381286">
    <w:abstractNumId w:val="26"/>
  </w:num>
  <w:num w:numId="17" w16cid:durableId="944918104">
    <w:abstractNumId w:val="30"/>
  </w:num>
  <w:num w:numId="18" w16cid:durableId="1673484082">
    <w:abstractNumId w:val="21"/>
  </w:num>
  <w:num w:numId="19" w16cid:durableId="797260414">
    <w:abstractNumId w:val="7"/>
  </w:num>
  <w:num w:numId="20" w16cid:durableId="1075014889">
    <w:abstractNumId w:val="23"/>
  </w:num>
  <w:num w:numId="21" w16cid:durableId="335154728">
    <w:abstractNumId w:val="18"/>
  </w:num>
  <w:num w:numId="22" w16cid:durableId="1843933138">
    <w:abstractNumId w:val="25"/>
  </w:num>
  <w:num w:numId="23" w16cid:durableId="967859887">
    <w:abstractNumId w:val="11"/>
  </w:num>
  <w:num w:numId="24" w16cid:durableId="933978232">
    <w:abstractNumId w:val="24"/>
  </w:num>
  <w:num w:numId="25" w16cid:durableId="1033725304">
    <w:abstractNumId w:val="5"/>
  </w:num>
  <w:num w:numId="26" w16cid:durableId="1130368567">
    <w:abstractNumId w:val="27"/>
  </w:num>
  <w:num w:numId="27" w16cid:durableId="591276308">
    <w:abstractNumId w:val="31"/>
  </w:num>
  <w:num w:numId="28" w16cid:durableId="1804500552">
    <w:abstractNumId w:val="1"/>
  </w:num>
  <w:num w:numId="29" w16cid:durableId="1630896077">
    <w:abstractNumId w:val="19"/>
  </w:num>
  <w:num w:numId="30" w16cid:durableId="1380978262">
    <w:abstractNumId w:val="4"/>
  </w:num>
  <w:num w:numId="31" w16cid:durableId="492841881">
    <w:abstractNumId w:val="22"/>
  </w:num>
  <w:num w:numId="32" w16cid:durableId="739012883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TrackMoves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jQyNjcxNDAxszRW0lEKTi0uzszPAykwqwUADtuHHiwAAAA="/>
  </w:docVars>
  <w:rsids>
    <w:rsidRoot w:val="00A839FB"/>
    <w:rsid w:val="000136EC"/>
    <w:rsid w:val="0001373E"/>
    <w:rsid w:val="000140CE"/>
    <w:rsid w:val="00015419"/>
    <w:rsid w:val="00015B49"/>
    <w:rsid w:val="000164A0"/>
    <w:rsid w:val="00016B52"/>
    <w:rsid w:val="00017D26"/>
    <w:rsid w:val="0002200A"/>
    <w:rsid w:val="00023510"/>
    <w:rsid w:val="000264EF"/>
    <w:rsid w:val="00026DE4"/>
    <w:rsid w:val="0003605B"/>
    <w:rsid w:val="0004095D"/>
    <w:rsid w:val="00040A44"/>
    <w:rsid w:val="0004165F"/>
    <w:rsid w:val="00042E14"/>
    <w:rsid w:val="00044AC6"/>
    <w:rsid w:val="000466B3"/>
    <w:rsid w:val="00050DDA"/>
    <w:rsid w:val="000539D4"/>
    <w:rsid w:val="000553B6"/>
    <w:rsid w:val="00062D31"/>
    <w:rsid w:val="000652FF"/>
    <w:rsid w:val="00065A49"/>
    <w:rsid w:val="00065C0E"/>
    <w:rsid w:val="00066E33"/>
    <w:rsid w:val="00066EA4"/>
    <w:rsid w:val="00070C9B"/>
    <w:rsid w:val="00070DEB"/>
    <w:rsid w:val="000728E1"/>
    <w:rsid w:val="00073796"/>
    <w:rsid w:val="000738E4"/>
    <w:rsid w:val="0008003E"/>
    <w:rsid w:val="00080AB0"/>
    <w:rsid w:val="000841D9"/>
    <w:rsid w:val="00084C61"/>
    <w:rsid w:val="00085ABB"/>
    <w:rsid w:val="00087BC4"/>
    <w:rsid w:val="00090CBE"/>
    <w:rsid w:val="00091D75"/>
    <w:rsid w:val="0009487E"/>
    <w:rsid w:val="00096BC6"/>
    <w:rsid w:val="000A1465"/>
    <w:rsid w:val="000A55DE"/>
    <w:rsid w:val="000A5750"/>
    <w:rsid w:val="000A6297"/>
    <w:rsid w:val="000A77A8"/>
    <w:rsid w:val="000A798E"/>
    <w:rsid w:val="000B0532"/>
    <w:rsid w:val="000B2704"/>
    <w:rsid w:val="000B3EA2"/>
    <w:rsid w:val="000B65B8"/>
    <w:rsid w:val="000B6783"/>
    <w:rsid w:val="000B6F8F"/>
    <w:rsid w:val="000C061F"/>
    <w:rsid w:val="000C4968"/>
    <w:rsid w:val="000C4F7F"/>
    <w:rsid w:val="000C575E"/>
    <w:rsid w:val="000E0A1B"/>
    <w:rsid w:val="000E2801"/>
    <w:rsid w:val="000E39CC"/>
    <w:rsid w:val="000E59A3"/>
    <w:rsid w:val="000E5AB4"/>
    <w:rsid w:val="000E63F3"/>
    <w:rsid w:val="000E70C4"/>
    <w:rsid w:val="000F2482"/>
    <w:rsid w:val="000F44B1"/>
    <w:rsid w:val="000F4DEC"/>
    <w:rsid w:val="000F5ED8"/>
    <w:rsid w:val="000F696C"/>
    <w:rsid w:val="000F7358"/>
    <w:rsid w:val="001005F9"/>
    <w:rsid w:val="00101F38"/>
    <w:rsid w:val="00102D1A"/>
    <w:rsid w:val="00104BE1"/>
    <w:rsid w:val="00106F9F"/>
    <w:rsid w:val="00110A4D"/>
    <w:rsid w:val="00111D19"/>
    <w:rsid w:val="0011477E"/>
    <w:rsid w:val="0012405F"/>
    <w:rsid w:val="0012663A"/>
    <w:rsid w:val="0013290E"/>
    <w:rsid w:val="00134C69"/>
    <w:rsid w:val="00135AB4"/>
    <w:rsid w:val="00136C4B"/>
    <w:rsid w:val="00136F68"/>
    <w:rsid w:val="00137109"/>
    <w:rsid w:val="00142599"/>
    <w:rsid w:val="00143C1D"/>
    <w:rsid w:val="00145D40"/>
    <w:rsid w:val="00151B86"/>
    <w:rsid w:val="00160029"/>
    <w:rsid w:val="00161270"/>
    <w:rsid w:val="00163F2E"/>
    <w:rsid w:val="001665E0"/>
    <w:rsid w:val="001734D9"/>
    <w:rsid w:val="0017483D"/>
    <w:rsid w:val="001775E2"/>
    <w:rsid w:val="001902BA"/>
    <w:rsid w:val="00192201"/>
    <w:rsid w:val="001929CF"/>
    <w:rsid w:val="00193A66"/>
    <w:rsid w:val="00193FCC"/>
    <w:rsid w:val="001979DA"/>
    <w:rsid w:val="001A1238"/>
    <w:rsid w:val="001A2848"/>
    <w:rsid w:val="001A2B9C"/>
    <w:rsid w:val="001A5D43"/>
    <w:rsid w:val="001B56EE"/>
    <w:rsid w:val="001C25D0"/>
    <w:rsid w:val="001C2918"/>
    <w:rsid w:val="001C2DD6"/>
    <w:rsid w:val="001C5CE8"/>
    <w:rsid w:val="001D09BA"/>
    <w:rsid w:val="001D1747"/>
    <w:rsid w:val="001D25D1"/>
    <w:rsid w:val="001E0F0E"/>
    <w:rsid w:val="001E1CFF"/>
    <w:rsid w:val="001E239E"/>
    <w:rsid w:val="001E433F"/>
    <w:rsid w:val="001E5D83"/>
    <w:rsid w:val="001E7774"/>
    <w:rsid w:val="001F0751"/>
    <w:rsid w:val="001F203E"/>
    <w:rsid w:val="001F2F2F"/>
    <w:rsid w:val="001F54E9"/>
    <w:rsid w:val="001F750C"/>
    <w:rsid w:val="001F79C2"/>
    <w:rsid w:val="00200938"/>
    <w:rsid w:val="00202277"/>
    <w:rsid w:val="00203CC8"/>
    <w:rsid w:val="002110EE"/>
    <w:rsid w:val="002119DF"/>
    <w:rsid w:val="00212CB7"/>
    <w:rsid w:val="002131D3"/>
    <w:rsid w:val="0021348E"/>
    <w:rsid w:val="00214157"/>
    <w:rsid w:val="0021704A"/>
    <w:rsid w:val="002177C8"/>
    <w:rsid w:val="00223FEB"/>
    <w:rsid w:val="00226342"/>
    <w:rsid w:val="0022708B"/>
    <w:rsid w:val="002305D5"/>
    <w:rsid w:val="002312A6"/>
    <w:rsid w:val="00233C90"/>
    <w:rsid w:val="00241F9A"/>
    <w:rsid w:val="00241FBC"/>
    <w:rsid w:val="00242D84"/>
    <w:rsid w:val="0024523D"/>
    <w:rsid w:val="002452C7"/>
    <w:rsid w:val="002457D8"/>
    <w:rsid w:val="00246E5D"/>
    <w:rsid w:val="002476CD"/>
    <w:rsid w:val="00251DB1"/>
    <w:rsid w:val="002608E2"/>
    <w:rsid w:val="00261083"/>
    <w:rsid w:val="002702F6"/>
    <w:rsid w:val="0027079C"/>
    <w:rsid w:val="00270B67"/>
    <w:rsid w:val="002740EB"/>
    <w:rsid w:val="002766F0"/>
    <w:rsid w:val="00276790"/>
    <w:rsid w:val="00277CCA"/>
    <w:rsid w:val="002832A9"/>
    <w:rsid w:val="0028335B"/>
    <w:rsid w:val="00285433"/>
    <w:rsid w:val="00285AF6"/>
    <w:rsid w:val="00285E3E"/>
    <w:rsid w:val="0029019C"/>
    <w:rsid w:val="002902C7"/>
    <w:rsid w:val="00295109"/>
    <w:rsid w:val="00297A8F"/>
    <w:rsid w:val="002A0CD7"/>
    <w:rsid w:val="002A30CB"/>
    <w:rsid w:val="002A3DAE"/>
    <w:rsid w:val="002B174B"/>
    <w:rsid w:val="002B33E1"/>
    <w:rsid w:val="002B3404"/>
    <w:rsid w:val="002B54AC"/>
    <w:rsid w:val="002C012F"/>
    <w:rsid w:val="002C07EC"/>
    <w:rsid w:val="002C0962"/>
    <w:rsid w:val="002C3F4E"/>
    <w:rsid w:val="002C7790"/>
    <w:rsid w:val="002C7F7E"/>
    <w:rsid w:val="002D048C"/>
    <w:rsid w:val="002D3774"/>
    <w:rsid w:val="002D60BB"/>
    <w:rsid w:val="002D77FE"/>
    <w:rsid w:val="002E5614"/>
    <w:rsid w:val="002E5702"/>
    <w:rsid w:val="002E7A2C"/>
    <w:rsid w:val="002E7E55"/>
    <w:rsid w:val="002F5650"/>
    <w:rsid w:val="002F7055"/>
    <w:rsid w:val="002F7AE7"/>
    <w:rsid w:val="003033D0"/>
    <w:rsid w:val="003051EE"/>
    <w:rsid w:val="003130DF"/>
    <w:rsid w:val="00313CD3"/>
    <w:rsid w:val="00314A14"/>
    <w:rsid w:val="00315C05"/>
    <w:rsid w:val="00324E82"/>
    <w:rsid w:val="00325A77"/>
    <w:rsid w:val="00334A20"/>
    <w:rsid w:val="00334D27"/>
    <w:rsid w:val="0033664C"/>
    <w:rsid w:val="003403B4"/>
    <w:rsid w:val="0035177C"/>
    <w:rsid w:val="0035287D"/>
    <w:rsid w:val="00352D19"/>
    <w:rsid w:val="0035328C"/>
    <w:rsid w:val="00354E4D"/>
    <w:rsid w:val="00356B7A"/>
    <w:rsid w:val="003579F1"/>
    <w:rsid w:val="00366E26"/>
    <w:rsid w:val="00371835"/>
    <w:rsid w:val="00371AB7"/>
    <w:rsid w:val="00373388"/>
    <w:rsid w:val="00376415"/>
    <w:rsid w:val="003804D5"/>
    <w:rsid w:val="00382A9F"/>
    <w:rsid w:val="003854D2"/>
    <w:rsid w:val="003862FE"/>
    <w:rsid w:val="00387307"/>
    <w:rsid w:val="0038770F"/>
    <w:rsid w:val="00390581"/>
    <w:rsid w:val="0039125C"/>
    <w:rsid w:val="00395706"/>
    <w:rsid w:val="0039778E"/>
    <w:rsid w:val="003A179A"/>
    <w:rsid w:val="003A4F9E"/>
    <w:rsid w:val="003A5543"/>
    <w:rsid w:val="003A55AD"/>
    <w:rsid w:val="003B67CC"/>
    <w:rsid w:val="003B7FF7"/>
    <w:rsid w:val="003C4470"/>
    <w:rsid w:val="003D0ED9"/>
    <w:rsid w:val="003D1D32"/>
    <w:rsid w:val="003D37E9"/>
    <w:rsid w:val="003D4E87"/>
    <w:rsid w:val="003E2A6C"/>
    <w:rsid w:val="003E6421"/>
    <w:rsid w:val="003E77CE"/>
    <w:rsid w:val="003F4F63"/>
    <w:rsid w:val="003F67BA"/>
    <w:rsid w:val="003F7D55"/>
    <w:rsid w:val="004033A8"/>
    <w:rsid w:val="00404BE8"/>
    <w:rsid w:val="00406D0D"/>
    <w:rsid w:val="00407792"/>
    <w:rsid w:val="004078A1"/>
    <w:rsid w:val="00410AC6"/>
    <w:rsid w:val="00420956"/>
    <w:rsid w:val="0042251A"/>
    <w:rsid w:val="00422A4E"/>
    <w:rsid w:val="0042344A"/>
    <w:rsid w:val="00425EF5"/>
    <w:rsid w:val="00436790"/>
    <w:rsid w:val="004375B5"/>
    <w:rsid w:val="004406AD"/>
    <w:rsid w:val="0044289D"/>
    <w:rsid w:val="004431FA"/>
    <w:rsid w:val="00444EC9"/>
    <w:rsid w:val="004457D8"/>
    <w:rsid w:val="00447BE8"/>
    <w:rsid w:val="00455457"/>
    <w:rsid w:val="00456D41"/>
    <w:rsid w:val="0046158E"/>
    <w:rsid w:val="00461E2D"/>
    <w:rsid w:val="00462445"/>
    <w:rsid w:val="00462E1D"/>
    <w:rsid w:val="00472B12"/>
    <w:rsid w:val="00475CB9"/>
    <w:rsid w:val="004812AD"/>
    <w:rsid w:val="00481716"/>
    <w:rsid w:val="00486811"/>
    <w:rsid w:val="004875B1"/>
    <w:rsid w:val="00490189"/>
    <w:rsid w:val="0049070D"/>
    <w:rsid w:val="004920A3"/>
    <w:rsid w:val="00495F97"/>
    <w:rsid w:val="00497026"/>
    <w:rsid w:val="004A40D4"/>
    <w:rsid w:val="004A6521"/>
    <w:rsid w:val="004A7EDE"/>
    <w:rsid w:val="004B3124"/>
    <w:rsid w:val="004B45FB"/>
    <w:rsid w:val="004B50B1"/>
    <w:rsid w:val="004B6D8D"/>
    <w:rsid w:val="004C7A11"/>
    <w:rsid w:val="004D12AD"/>
    <w:rsid w:val="004D2902"/>
    <w:rsid w:val="004D32E9"/>
    <w:rsid w:val="004D5B19"/>
    <w:rsid w:val="004D64FD"/>
    <w:rsid w:val="004E0224"/>
    <w:rsid w:val="004E0C56"/>
    <w:rsid w:val="004E38E3"/>
    <w:rsid w:val="004E5FE2"/>
    <w:rsid w:val="004E774B"/>
    <w:rsid w:val="004F0580"/>
    <w:rsid w:val="004F098B"/>
    <w:rsid w:val="004F38AF"/>
    <w:rsid w:val="004F3F48"/>
    <w:rsid w:val="004F415B"/>
    <w:rsid w:val="004F49CC"/>
    <w:rsid w:val="004F4D34"/>
    <w:rsid w:val="004F53B6"/>
    <w:rsid w:val="00500A55"/>
    <w:rsid w:val="005041FE"/>
    <w:rsid w:val="00505643"/>
    <w:rsid w:val="00506CB2"/>
    <w:rsid w:val="00507418"/>
    <w:rsid w:val="00511C3D"/>
    <w:rsid w:val="00512E12"/>
    <w:rsid w:val="00516086"/>
    <w:rsid w:val="005222C7"/>
    <w:rsid w:val="00523631"/>
    <w:rsid w:val="00526D9C"/>
    <w:rsid w:val="00531933"/>
    <w:rsid w:val="00532E83"/>
    <w:rsid w:val="0053309E"/>
    <w:rsid w:val="00533656"/>
    <w:rsid w:val="00535206"/>
    <w:rsid w:val="00540BF3"/>
    <w:rsid w:val="00543A2C"/>
    <w:rsid w:val="00550DB6"/>
    <w:rsid w:val="00552874"/>
    <w:rsid w:val="00560E2F"/>
    <w:rsid w:val="005610BF"/>
    <w:rsid w:val="0056145A"/>
    <w:rsid w:val="00561E1C"/>
    <w:rsid w:val="00564A5E"/>
    <w:rsid w:val="0056668F"/>
    <w:rsid w:val="00567AA5"/>
    <w:rsid w:val="005710B6"/>
    <w:rsid w:val="00572933"/>
    <w:rsid w:val="00573CF0"/>
    <w:rsid w:val="0057481D"/>
    <w:rsid w:val="00574C0D"/>
    <w:rsid w:val="00574DA4"/>
    <w:rsid w:val="005802EB"/>
    <w:rsid w:val="005817DD"/>
    <w:rsid w:val="00582479"/>
    <w:rsid w:val="00587418"/>
    <w:rsid w:val="00591907"/>
    <w:rsid w:val="0059503A"/>
    <w:rsid w:val="00597296"/>
    <w:rsid w:val="005973A4"/>
    <w:rsid w:val="005A0EA8"/>
    <w:rsid w:val="005A3812"/>
    <w:rsid w:val="005A38D4"/>
    <w:rsid w:val="005A3EF7"/>
    <w:rsid w:val="005A3F69"/>
    <w:rsid w:val="005A5A16"/>
    <w:rsid w:val="005A7C97"/>
    <w:rsid w:val="005B5EAA"/>
    <w:rsid w:val="005B6199"/>
    <w:rsid w:val="005C0B6A"/>
    <w:rsid w:val="005C3D98"/>
    <w:rsid w:val="005C5302"/>
    <w:rsid w:val="005C5BE4"/>
    <w:rsid w:val="005C7773"/>
    <w:rsid w:val="005D06A1"/>
    <w:rsid w:val="005D25AD"/>
    <w:rsid w:val="005D404D"/>
    <w:rsid w:val="005D4E2C"/>
    <w:rsid w:val="005D7260"/>
    <w:rsid w:val="005D7BD7"/>
    <w:rsid w:val="005E53D2"/>
    <w:rsid w:val="005E5B49"/>
    <w:rsid w:val="005F045C"/>
    <w:rsid w:val="005F2055"/>
    <w:rsid w:val="005F5368"/>
    <w:rsid w:val="005F6C54"/>
    <w:rsid w:val="005F6ED6"/>
    <w:rsid w:val="006027E1"/>
    <w:rsid w:val="00603269"/>
    <w:rsid w:val="0060680F"/>
    <w:rsid w:val="00607494"/>
    <w:rsid w:val="00607ED7"/>
    <w:rsid w:val="0061021C"/>
    <w:rsid w:val="00612A14"/>
    <w:rsid w:val="0061495D"/>
    <w:rsid w:val="00615B44"/>
    <w:rsid w:val="006172DD"/>
    <w:rsid w:val="00621E56"/>
    <w:rsid w:val="006240D3"/>
    <w:rsid w:val="00625B59"/>
    <w:rsid w:val="00631060"/>
    <w:rsid w:val="00632195"/>
    <w:rsid w:val="00633BC5"/>
    <w:rsid w:val="00635344"/>
    <w:rsid w:val="00640208"/>
    <w:rsid w:val="006415BD"/>
    <w:rsid w:val="00647F66"/>
    <w:rsid w:val="00651E91"/>
    <w:rsid w:val="00652B14"/>
    <w:rsid w:val="00657901"/>
    <w:rsid w:val="00661312"/>
    <w:rsid w:val="00665701"/>
    <w:rsid w:val="00665F5E"/>
    <w:rsid w:val="00672C76"/>
    <w:rsid w:val="006857A7"/>
    <w:rsid w:val="00687195"/>
    <w:rsid w:val="006879CB"/>
    <w:rsid w:val="006915E5"/>
    <w:rsid w:val="00691D66"/>
    <w:rsid w:val="00692D79"/>
    <w:rsid w:val="00695B98"/>
    <w:rsid w:val="00695E5D"/>
    <w:rsid w:val="00697CA1"/>
    <w:rsid w:val="006A2CFF"/>
    <w:rsid w:val="006A6DAB"/>
    <w:rsid w:val="006A793F"/>
    <w:rsid w:val="006A7C60"/>
    <w:rsid w:val="006B70CE"/>
    <w:rsid w:val="006C399C"/>
    <w:rsid w:val="006D65AA"/>
    <w:rsid w:val="006D74A0"/>
    <w:rsid w:val="006E0951"/>
    <w:rsid w:val="006E12A5"/>
    <w:rsid w:val="006E27F7"/>
    <w:rsid w:val="006E33CC"/>
    <w:rsid w:val="006F1CCB"/>
    <w:rsid w:val="006F284C"/>
    <w:rsid w:val="007019AF"/>
    <w:rsid w:val="00704B0D"/>
    <w:rsid w:val="007122EB"/>
    <w:rsid w:val="00713654"/>
    <w:rsid w:val="00714B2F"/>
    <w:rsid w:val="007154D8"/>
    <w:rsid w:val="00715689"/>
    <w:rsid w:val="00715F8A"/>
    <w:rsid w:val="00720AF0"/>
    <w:rsid w:val="007216AA"/>
    <w:rsid w:val="0072351C"/>
    <w:rsid w:val="00726EAA"/>
    <w:rsid w:val="00730005"/>
    <w:rsid w:val="007301DD"/>
    <w:rsid w:val="007352F2"/>
    <w:rsid w:val="00735F7B"/>
    <w:rsid w:val="00736F20"/>
    <w:rsid w:val="007400E1"/>
    <w:rsid w:val="007410D9"/>
    <w:rsid w:val="0074250C"/>
    <w:rsid w:val="007425BD"/>
    <w:rsid w:val="0074310B"/>
    <w:rsid w:val="00744C71"/>
    <w:rsid w:val="00745E63"/>
    <w:rsid w:val="00754E57"/>
    <w:rsid w:val="00755AD9"/>
    <w:rsid w:val="00755F37"/>
    <w:rsid w:val="00761B73"/>
    <w:rsid w:val="0076207D"/>
    <w:rsid w:val="00762DA8"/>
    <w:rsid w:val="0076300D"/>
    <w:rsid w:val="00764AE4"/>
    <w:rsid w:val="00771851"/>
    <w:rsid w:val="007751D7"/>
    <w:rsid w:val="007763B2"/>
    <w:rsid w:val="0079350F"/>
    <w:rsid w:val="00795FB5"/>
    <w:rsid w:val="007A052E"/>
    <w:rsid w:val="007A3868"/>
    <w:rsid w:val="007A52C8"/>
    <w:rsid w:val="007A52EC"/>
    <w:rsid w:val="007A72E2"/>
    <w:rsid w:val="007A78C9"/>
    <w:rsid w:val="007B10B5"/>
    <w:rsid w:val="007B1CBD"/>
    <w:rsid w:val="007B3833"/>
    <w:rsid w:val="007B504C"/>
    <w:rsid w:val="007B6ADB"/>
    <w:rsid w:val="007B6FC1"/>
    <w:rsid w:val="007C1888"/>
    <w:rsid w:val="007C29AC"/>
    <w:rsid w:val="007D0E73"/>
    <w:rsid w:val="007D1432"/>
    <w:rsid w:val="007D18D0"/>
    <w:rsid w:val="007D5D78"/>
    <w:rsid w:val="007D6237"/>
    <w:rsid w:val="007D7D49"/>
    <w:rsid w:val="007F2710"/>
    <w:rsid w:val="007F31B5"/>
    <w:rsid w:val="007F3E62"/>
    <w:rsid w:val="007F4F41"/>
    <w:rsid w:val="007F6987"/>
    <w:rsid w:val="007F7C03"/>
    <w:rsid w:val="00800123"/>
    <w:rsid w:val="00803170"/>
    <w:rsid w:val="00804EFB"/>
    <w:rsid w:val="008109AC"/>
    <w:rsid w:val="00811178"/>
    <w:rsid w:val="00815DB3"/>
    <w:rsid w:val="00815E26"/>
    <w:rsid w:val="00817331"/>
    <w:rsid w:val="00823D47"/>
    <w:rsid w:val="008263AF"/>
    <w:rsid w:val="0082761E"/>
    <w:rsid w:val="00827B6F"/>
    <w:rsid w:val="00827EDD"/>
    <w:rsid w:val="00830DEA"/>
    <w:rsid w:val="00833F48"/>
    <w:rsid w:val="00835154"/>
    <w:rsid w:val="00835392"/>
    <w:rsid w:val="00836456"/>
    <w:rsid w:val="00840013"/>
    <w:rsid w:val="0084086E"/>
    <w:rsid w:val="00841A0B"/>
    <w:rsid w:val="008422B1"/>
    <w:rsid w:val="008444D4"/>
    <w:rsid w:val="00844BA8"/>
    <w:rsid w:val="008532E0"/>
    <w:rsid w:val="00863537"/>
    <w:rsid w:val="00863FBB"/>
    <w:rsid w:val="00866612"/>
    <w:rsid w:val="008749D2"/>
    <w:rsid w:val="00876297"/>
    <w:rsid w:val="00877E3B"/>
    <w:rsid w:val="0088077D"/>
    <w:rsid w:val="008807F2"/>
    <w:rsid w:val="00883A65"/>
    <w:rsid w:val="00885729"/>
    <w:rsid w:val="008877BD"/>
    <w:rsid w:val="00890F68"/>
    <w:rsid w:val="0089597E"/>
    <w:rsid w:val="00897C9E"/>
    <w:rsid w:val="008A1385"/>
    <w:rsid w:val="008A793B"/>
    <w:rsid w:val="008B043F"/>
    <w:rsid w:val="008B05F8"/>
    <w:rsid w:val="008B13AB"/>
    <w:rsid w:val="008B3D1D"/>
    <w:rsid w:val="008C0130"/>
    <w:rsid w:val="008C0710"/>
    <w:rsid w:val="008C4F1A"/>
    <w:rsid w:val="008C705D"/>
    <w:rsid w:val="008D34D3"/>
    <w:rsid w:val="008D36A6"/>
    <w:rsid w:val="008D4E02"/>
    <w:rsid w:val="008E0F4A"/>
    <w:rsid w:val="008E372E"/>
    <w:rsid w:val="008E3CE8"/>
    <w:rsid w:val="008E53FF"/>
    <w:rsid w:val="008E5F93"/>
    <w:rsid w:val="008E732A"/>
    <w:rsid w:val="008F4740"/>
    <w:rsid w:val="00900E5C"/>
    <w:rsid w:val="0090351D"/>
    <w:rsid w:val="00904402"/>
    <w:rsid w:val="009061B9"/>
    <w:rsid w:val="00906EF9"/>
    <w:rsid w:val="00910C02"/>
    <w:rsid w:val="00912FC8"/>
    <w:rsid w:val="00916639"/>
    <w:rsid w:val="009201D6"/>
    <w:rsid w:val="009207E2"/>
    <w:rsid w:val="009220D8"/>
    <w:rsid w:val="009230A7"/>
    <w:rsid w:val="00923B6A"/>
    <w:rsid w:val="00925D32"/>
    <w:rsid w:val="00926031"/>
    <w:rsid w:val="009266A8"/>
    <w:rsid w:val="00933068"/>
    <w:rsid w:val="00933BD5"/>
    <w:rsid w:val="00935B85"/>
    <w:rsid w:val="00941892"/>
    <w:rsid w:val="00943A77"/>
    <w:rsid w:val="00943F28"/>
    <w:rsid w:val="0094551B"/>
    <w:rsid w:val="009502B2"/>
    <w:rsid w:val="009543DF"/>
    <w:rsid w:val="00955549"/>
    <w:rsid w:val="0096171A"/>
    <w:rsid w:val="009620A1"/>
    <w:rsid w:val="009624A7"/>
    <w:rsid w:val="00972594"/>
    <w:rsid w:val="009726D4"/>
    <w:rsid w:val="00973457"/>
    <w:rsid w:val="0097584F"/>
    <w:rsid w:val="00981BB3"/>
    <w:rsid w:val="009862C1"/>
    <w:rsid w:val="0099046F"/>
    <w:rsid w:val="00991479"/>
    <w:rsid w:val="009943F9"/>
    <w:rsid w:val="00994AA9"/>
    <w:rsid w:val="009A0F0B"/>
    <w:rsid w:val="009A4A3F"/>
    <w:rsid w:val="009B54FD"/>
    <w:rsid w:val="009B6279"/>
    <w:rsid w:val="009C6EF9"/>
    <w:rsid w:val="009C74E4"/>
    <w:rsid w:val="009D165A"/>
    <w:rsid w:val="009D1A7A"/>
    <w:rsid w:val="009D1C5A"/>
    <w:rsid w:val="009D1C99"/>
    <w:rsid w:val="009D52AC"/>
    <w:rsid w:val="009D79A7"/>
    <w:rsid w:val="009E22BE"/>
    <w:rsid w:val="009E4880"/>
    <w:rsid w:val="009E7671"/>
    <w:rsid w:val="009F0B38"/>
    <w:rsid w:val="009F25DE"/>
    <w:rsid w:val="009F32A2"/>
    <w:rsid w:val="009F3C32"/>
    <w:rsid w:val="009F4651"/>
    <w:rsid w:val="009F4E57"/>
    <w:rsid w:val="00A05798"/>
    <w:rsid w:val="00A10638"/>
    <w:rsid w:val="00A10B43"/>
    <w:rsid w:val="00A1492F"/>
    <w:rsid w:val="00A17278"/>
    <w:rsid w:val="00A17E79"/>
    <w:rsid w:val="00A219E7"/>
    <w:rsid w:val="00A229B9"/>
    <w:rsid w:val="00A231A0"/>
    <w:rsid w:val="00A256EE"/>
    <w:rsid w:val="00A25C43"/>
    <w:rsid w:val="00A27A26"/>
    <w:rsid w:val="00A301F1"/>
    <w:rsid w:val="00A312A6"/>
    <w:rsid w:val="00A334E5"/>
    <w:rsid w:val="00A33D8B"/>
    <w:rsid w:val="00A35A69"/>
    <w:rsid w:val="00A3605B"/>
    <w:rsid w:val="00A367CB"/>
    <w:rsid w:val="00A40B2A"/>
    <w:rsid w:val="00A43BA5"/>
    <w:rsid w:val="00A43E9A"/>
    <w:rsid w:val="00A4534C"/>
    <w:rsid w:val="00A467C7"/>
    <w:rsid w:val="00A51A3F"/>
    <w:rsid w:val="00A523B1"/>
    <w:rsid w:val="00A52C0A"/>
    <w:rsid w:val="00A566B5"/>
    <w:rsid w:val="00A5C837"/>
    <w:rsid w:val="00A65063"/>
    <w:rsid w:val="00A67C85"/>
    <w:rsid w:val="00A67EC5"/>
    <w:rsid w:val="00A70728"/>
    <w:rsid w:val="00A7335D"/>
    <w:rsid w:val="00A76C25"/>
    <w:rsid w:val="00A76C39"/>
    <w:rsid w:val="00A839FB"/>
    <w:rsid w:val="00A84177"/>
    <w:rsid w:val="00A843C5"/>
    <w:rsid w:val="00A85A4D"/>
    <w:rsid w:val="00A9212D"/>
    <w:rsid w:val="00A93797"/>
    <w:rsid w:val="00A94E5C"/>
    <w:rsid w:val="00A95548"/>
    <w:rsid w:val="00A960DD"/>
    <w:rsid w:val="00A96858"/>
    <w:rsid w:val="00A96C9C"/>
    <w:rsid w:val="00A96CAB"/>
    <w:rsid w:val="00AA053C"/>
    <w:rsid w:val="00AA1A12"/>
    <w:rsid w:val="00AA6049"/>
    <w:rsid w:val="00AB32DC"/>
    <w:rsid w:val="00AB5A21"/>
    <w:rsid w:val="00AB7C5B"/>
    <w:rsid w:val="00AC0307"/>
    <w:rsid w:val="00AC1CE1"/>
    <w:rsid w:val="00AC38A5"/>
    <w:rsid w:val="00AC3DAE"/>
    <w:rsid w:val="00AC6A11"/>
    <w:rsid w:val="00AC72CC"/>
    <w:rsid w:val="00AC7A30"/>
    <w:rsid w:val="00AD0878"/>
    <w:rsid w:val="00AD0CF8"/>
    <w:rsid w:val="00AD24BE"/>
    <w:rsid w:val="00AD5D60"/>
    <w:rsid w:val="00AD783F"/>
    <w:rsid w:val="00AE0056"/>
    <w:rsid w:val="00AE3833"/>
    <w:rsid w:val="00AE5767"/>
    <w:rsid w:val="00AF2A35"/>
    <w:rsid w:val="00AF2A56"/>
    <w:rsid w:val="00AF39FD"/>
    <w:rsid w:val="00AF3C4E"/>
    <w:rsid w:val="00AF4CBB"/>
    <w:rsid w:val="00AF700C"/>
    <w:rsid w:val="00AF72D9"/>
    <w:rsid w:val="00B064DC"/>
    <w:rsid w:val="00B1074E"/>
    <w:rsid w:val="00B11280"/>
    <w:rsid w:val="00B12A9B"/>
    <w:rsid w:val="00B14E2B"/>
    <w:rsid w:val="00B221E9"/>
    <w:rsid w:val="00B22202"/>
    <w:rsid w:val="00B22AAF"/>
    <w:rsid w:val="00B335BD"/>
    <w:rsid w:val="00B34809"/>
    <w:rsid w:val="00B34F48"/>
    <w:rsid w:val="00B360E4"/>
    <w:rsid w:val="00B368C5"/>
    <w:rsid w:val="00B37E09"/>
    <w:rsid w:val="00B402A2"/>
    <w:rsid w:val="00B45A8B"/>
    <w:rsid w:val="00B45BEF"/>
    <w:rsid w:val="00B4669A"/>
    <w:rsid w:val="00B46BC3"/>
    <w:rsid w:val="00B47558"/>
    <w:rsid w:val="00B51CB3"/>
    <w:rsid w:val="00B5281A"/>
    <w:rsid w:val="00B52970"/>
    <w:rsid w:val="00B5357A"/>
    <w:rsid w:val="00B556E4"/>
    <w:rsid w:val="00B566ED"/>
    <w:rsid w:val="00B60AF7"/>
    <w:rsid w:val="00B62B54"/>
    <w:rsid w:val="00B65645"/>
    <w:rsid w:val="00B668DB"/>
    <w:rsid w:val="00B71DE1"/>
    <w:rsid w:val="00B751E4"/>
    <w:rsid w:val="00B81F54"/>
    <w:rsid w:val="00B83CAA"/>
    <w:rsid w:val="00B8427E"/>
    <w:rsid w:val="00B9184F"/>
    <w:rsid w:val="00B94297"/>
    <w:rsid w:val="00B94E48"/>
    <w:rsid w:val="00B95C2F"/>
    <w:rsid w:val="00BA04FF"/>
    <w:rsid w:val="00BA139A"/>
    <w:rsid w:val="00BA18D1"/>
    <w:rsid w:val="00BA1B1E"/>
    <w:rsid w:val="00BA21EA"/>
    <w:rsid w:val="00BA5119"/>
    <w:rsid w:val="00BA7960"/>
    <w:rsid w:val="00BB13AF"/>
    <w:rsid w:val="00BB2313"/>
    <w:rsid w:val="00BB2E10"/>
    <w:rsid w:val="00BB33AE"/>
    <w:rsid w:val="00BB7CFC"/>
    <w:rsid w:val="00BC37E4"/>
    <w:rsid w:val="00BD004C"/>
    <w:rsid w:val="00BD069E"/>
    <w:rsid w:val="00BD152B"/>
    <w:rsid w:val="00BD238C"/>
    <w:rsid w:val="00BD53AC"/>
    <w:rsid w:val="00BE3A67"/>
    <w:rsid w:val="00BE5137"/>
    <w:rsid w:val="00BE6A2F"/>
    <w:rsid w:val="00BF039C"/>
    <w:rsid w:val="00BF3BFD"/>
    <w:rsid w:val="00BF497A"/>
    <w:rsid w:val="00BF50A9"/>
    <w:rsid w:val="00BF55B6"/>
    <w:rsid w:val="00BF7E8F"/>
    <w:rsid w:val="00C003D5"/>
    <w:rsid w:val="00C022C7"/>
    <w:rsid w:val="00C03A16"/>
    <w:rsid w:val="00C043C4"/>
    <w:rsid w:val="00C06056"/>
    <w:rsid w:val="00C07659"/>
    <w:rsid w:val="00C1001A"/>
    <w:rsid w:val="00C13D37"/>
    <w:rsid w:val="00C14176"/>
    <w:rsid w:val="00C1466A"/>
    <w:rsid w:val="00C15E31"/>
    <w:rsid w:val="00C164DC"/>
    <w:rsid w:val="00C218F3"/>
    <w:rsid w:val="00C22259"/>
    <w:rsid w:val="00C22793"/>
    <w:rsid w:val="00C244CB"/>
    <w:rsid w:val="00C2565F"/>
    <w:rsid w:val="00C31CAF"/>
    <w:rsid w:val="00C3644F"/>
    <w:rsid w:val="00C370D5"/>
    <w:rsid w:val="00C371D6"/>
    <w:rsid w:val="00C40AA9"/>
    <w:rsid w:val="00C41B29"/>
    <w:rsid w:val="00C45C1E"/>
    <w:rsid w:val="00C464FD"/>
    <w:rsid w:val="00C51096"/>
    <w:rsid w:val="00C530C6"/>
    <w:rsid w:val="00C56D96"/>
    <w:rsid w:val="00C57380"/>
    <w:rsid w:val="00C60F17"/>
    <w:rsid w:val="00C6291E"/>
    <w:rsid w:val="00C62FAE"/>
    <w:rsid w:val="00C64796"/>
    <w:rsid w:val="00C65DDC"/>
    <w:rsid w:val="00C672CC"/>
    <w:rsid w:val="00C709CA"/>
    <w:rsid w:val="00C725F0"/>
    <w:rsid w:val="00C73023"/>
    <w:rsid w:val="00C75439"/>
    <w:rsid w:val="00C77572"/>
    <w:rsid w:val="00C813C5"/>
    <w:rsid w:val="00C83E63"/>
    <w:rsid w:val="00C900EB"/>
    <w:rsid w:val="00C9304C"/>
    <w:rsid w:val="00C95349"/>
    <w:rsid w:val="00C95D20"/>
    <w:rsid w:val="00CA2F58"/>
    <w:rsid w:val="00CA40D8"/>
    <w:rsid w:val="00CA58A3"/>
    <w:rsid w:val="00CA5BD4"/>
    <w:rsid w:val="00CA7469"/>
    <w:rsid w:val="00CB0DA7"/>
    <w:rsid w:val="00CB223B"/>
    <w:rsid w:val="00CB501E"/>
    <w:rsid w:val="00CC100A"/>
    <w:rsid w:val="00CC2E7C"/>
    <w:rsid w:val="00CC2ECD"/>
    <w:rsid w:val="00CC39C8"/>
    <w:rsid w:val="00CC5719"/>
    <w:rsid w:val="00CC5D0A"/>
    <w:rsid w:val="00CD3545"/>
    <w:rsid w:val="00CD573D"/>
    <w:rsid w:val="00CD5AAF"/>
    <w:rsid w:val="00CD7DB7"/>
    <w:rsid w:val="00CE026F"/>
    <w:rsid w:val="00CE0CD8"/>
    <w:rsid w:val="00CE373F"/>
    <w:rsid w:val="00CF2546"/>
    <w:rsid w:val="00CF2596"/>
    <w:rsid w:val="00CF6ABC"/>
    <w:rsid w:val="00D00AEF"/>
    <w:rsid w:val="00D00DEA"/>
    <w:rsid w:val="00D01135"/>
    <w:rsid w:val="00D0284E"/>
    <w:rsid w:val="00D02A11"/>
    <w:rsid w:val="00D0478B"/>
    <w:rsid w:val="00D07079"/>
    <w:rsid w:val="00D07ADE"/>
    <w:rsid w:val="00D10E8A"/>
    <w:rsid w:val="00D14D38"/>
    <w:rsid w:val="00D17219"/>
    <w:rsid w:val="00D23FF3"/>
    <w:rsid w:val="00D26660"/>
    <w:rsid w:val="00D27039"/>
    <w:rsid w:val="00D31F00"/>
    <w:rsid w:val="00D32E43"/>
    <w:rsid w:val="00D3395A"/>
    <w:rsid w:val="00D33A61"/>
    <w:rsid w:val="00D34EB8"/>
    <w:rsid w:val="00D3523C"/>
    <w:rsid w:val="00D365E4"/>
    <w:rsid w:val="00D36BEF"/>
    <w:rsid w:val="00D42859"/>
    <w:rsid w:val="00D43D54"/>
    <w:rsid w:val="00D51FB0"/>
    <w:rsid w:val="00D525C0"/>
    <w:rsid w:val="00D5265D"/>
    <w:rsid w:val="00D55EEB"/>
    <w:rsid w:val="00D56B61"/>
    <w:rsid w:val="00D608C7"/>
    <w:rsid w:val="00D61FAD"/>
    <w:rsid w:val="00D6698B"/>
    <w:rsid w:val="00D66D05"/>
    <w:rsid w:val="00D67CD1"/>
    <w:rsid w:val="00D708DA"/>
    <w:rsid w:val="00D74618"/>
    <w:rsid w:val="00D761AB"/>
    <w:rsid w:val="00D79E4E"/>
    <w:rsid w:val="00D80CBD"/>
    <w:rsid w:val="00D81695"/>
    <w:rsid w:val="00D81942"/>
    <w:rsid w:val="00D84FA3"/>
    <w:rsid w:val="00D86561"/>
    <w:rsid w:val="00D90262"/>
    <w:rsid w:val="00D94218"/>
    <w:rsid w:val="00D94EB7"/>
    <w:rsid w:val="00D95189"/>
    <w:rsid w:val="00DA244C"/>
    <w:rsid w:val="00DA6136"/>
    <w:rsid w:val="00DA7BE5"/>
    <w:rsid w:val="00DB069A"/>
    <w:rsid w:val="00DB0E1E"/>
    <w:rsid w:val="00DB360E"/>
    <w:rsid w:val="00DB50CC"/>
    <w:rsid w:val="00DC1036"/>
    <w:rsid w:val="00DC1BD4"/>
    <w:rsid w:val="00DD0818"/>
    <w:rsid w:val="00DD4776"/>
    <w:rsid w:val="00DE393F"/>
    <w:rsid w:val="00DE3FE3"/>
    <w:rsid w:val="00DE4926"/>
    <w:rsid w:val="00DE5C5E"/>
    <w:rsid w:val="00DE73BC"/>
    <w:rsid w:val="00DF0547"/>
    <w:rsid w:val="00DF15CD"/>
    <w:rsid w:val="00DF2DD7"/>
    <w:rsid w:val="00DF5661"/>
    <w:rsid w:val="00E02494"/>
    <w:rsid w:val="00E04DCB"/>
    <w:rsid w:val="00E07E97"/>
    <w:rsid w:val="00E1091B"/>
    <w:rsid w:val="00E10F74"/>
    <w:rsid w:val="00E11ABD"/>
    <w:rsid w:val="00E127F4"/>
    <w:rsid w:val="00E20054"/>
    <w:rsid w:val="00E20F8D"/>
    <w:rsid w:val="00E210BC"/>
    <w:rsid w:val="00E24DAD"/>
    <w:rsid w:val="00E275C5"/>
    <w:rsid w:val="00E27BB3"/>
    <w:rsid w:val="00E27C9E"/>
    <w:rsid w:val="00E27CE4"/>
    <w:rsid w:val="00E30CF1"/>
    <w:rsid w:val="00E3659C"/>
    <w:rsid w:val="00E40589"/>
    <w:rsid w:val="00E40B8F"/>
    <w:rsid w:val="00E4351B"/>
    <w:rsid w:val="00E53D14"/>
    <w:rsid w:val="00E54878"/>
    <w:rsid w:val="00E5688A"/>
    <w:rsid w:val="00E5716D"/>
    <w:rsid w:val="00E576CC"/>
    <w:rsid w:val="00E64F20"/>
    <w:rsid w:val="00E6551F"/>
    <w:rsid w:val="00E65ECF"/>
    <w:rsid w:val="00E804AC"/>
    <w:rsid w:val="00E80D16"/>
    <w:rsid w:val="00E83BAF"/>
    <w:rsid w:val="00E8562A"/>
    <w:rsid w:val="00E85C9F"/>
    <w:rsid w:val="00E873D3"/>
    <w:rsid w:val="00E87F5D"/>
    <w:rsid w:val="00E9008D"/>
    <w:rsid w:val="00EA0D0A"/>
    <w:rsid w:val="00EA129E"/>
    <w:rsid w:val="00EA39FD"/>
    <w:rsid w:val="00EA4006"/>
    <w:rsid w:val="00EB2BD6"/>
    <w:rsid w:val="00EB4274"/>
    <w:rsid w:val="00EB5295"/>
    <w:rsid w:val="00EB60D9"/>
    <w:rsid w:val="00EC4214"/>
    <w:rsid w:val="00ED0B37"/>
    <w:rsid w:val="00ED3946"/>
    <w:rsid w:val="00ED3CDF"/>
    <w:rsid w:val="00ED451D"/>
    <w:rsid w:val="00ED469C"/>
    <w:rsid w:val="00ED7EDB"/>
    <w:rsid w:val="00EE038F"/>
    <w:rsid w:val="00EE5FC3"/>
    <w:rsid w:val="00EF2126"/>
    <w:rsid w:val="00EF4D6B"/>
    <w:rsid w:val="00EF5BAD"/>
    <w:rsid w:val="00F01731"/>
    <w:rsid w:val="00F027E5"/>
    <w:rsid w:val="00F02988"/>
    <w:rsid w:val="00F04B80"/>
    <w:rsid w:val="00F059DC"/>
    <w:rsid w:val="00F0755D"/>
    <w:rsid w:val="00F077E3"/>
    <w:rsid w:val="00F07FB7"/>
    <w:rsid w:val="00F10B21"/>
    <w:rsid w:val="00F11159"/>
    <w:rsid w:val="00F11710"/>
    <w:rsid w:val="00F13F2E"/>
    <w:rsid w:val="00F21168"/>
    <w:rsid w:val="00F23A86"/>
    <w:rsid w:val="00F275D9"/>
    <w:rsid w:val="00F30EB9"/>
    <w:rsid w:val="00F32485"/>
    <w:rsid w:val="00F3315C"/>
    <w:rsid w:val="00F33C12"/>
    <w:rsid w:val="00F33C56"/>
    <w:rsid w:val="00F34A11"/>
    <w:rsid w:val="00F4000C"/>
    <w:rsid w:val="00F462EE"/>
    <w:rsid w:val="00F46788"/>
    <w:rsid w:val="00F474F4"/>
    <w:rsid w:val="00F51B20"/>
    <w:rsid w:val="00F5725C"/>
    <w:rsid w:val="00F57552"/>
    <w:rsid w:val="00F607DA"/>
    <w:rsid w:val="00F60F34"/>
    <w:rsid w:val="00F622F6"/>
    <w:rsid w:val="00F65348"/>
    <w:rsid w:val="00F67A40"/>
    <w:rsid w:val="00F74160"/>
    <w:rsid w:val="00F7562A"/>
    <w:rsid w:val="00F76D7B"/>
    <w:rsid w:val="00F778F1"/>
    <w:rsid w:val="00F80889"/>
    <w:rsid w:val="00F823C9"/>
    <w:rsid w:val="00F85212"/>
    <w:rsid w:val="00F8660D"/>
    <w:rsid w:val="00F8763F"/>
    <w:rsid w:val="00F92742"/>
    <w:rsid w:val="00F935D9"/>
    <w:rsid w:val="00F940AE"/>
    <w:rsid w:val="00FA5329"/>
    <w:rsid w:val="00FA65A6"/>
    <w:rsid w:val="00FB2596"/>
    <w:rsid w:val="00FB391D"/>
    <w:rsid w:val="00FB4BE7"/>
    <w:rsid w:val="00FB67E4"/>
    <w:rsid w:val="00FC427E"/>
    <w:rsid w:val="00FC58B3"/>
    <w:rsid w:val="00FC5AEA"/>
    <w:rsid w:val="00FD2E5E"/>
    <w:rsid w:val="00FE2306"/>
    <w:rsid w:val="00FE37DF"/>
    <w:rsid w:val="00FE41CB"/>
    <w:rsid w:val="00FE6D71"/>
    <w:rsid w:val="00FF0100"/>
    <w:rsid w:val="00FF0E30"/>
    <w:rsid w:val="00FF1A7D"/>
    <w:rsid w:val="00FF222B"/>
    <w:rsid w:val="00FF2D5A"/>
    <w:rsid w:val="00FF449D"/>
    <w:rsid w:val="00FF78DB"/>
    <w:rsid w:val="010E4875"/>
    <w:rsid w:val="01A6290C"/>
    <w:rsid w:val="01B8615C"/>
    <w:rsid w:val="022FA6B0"/>
    <w:rsid w:val="03F4B5ED"/>
    <w:rsid w:val="059873D4"/>
    <w:rsid w:val="05D6630B"/>
    <w:rsid w:val="06306D35"/>
    <w:rsid w:val="067BD924"/>
    <w:rsid w:val="06869325"/>
    <w:rsid w:val="068F1F6C"/>
    <w:rsid w:val="06DF24D5"/>
    <w:rsid w:val="070317D3"/>
    <w:rsid w:val="0724CC96"/>
    <w:rsid w:val="0731BF17"/>
    <w:rsid w:val="07D530D7"/>
    <w:rsid w:val="08124362"/>
    <w:rsid w:val="081B8AED"/>
    <w:rsid w:val="08D01496"/>
    <w:rsid w:val="090B46BA"/>
    <w:rsid w:val="091C7D8D"/>
    <w:rsid w:val="098C4CAE"/>
    <w:rsid w:val="09913B4A"/>
    <w:rsid w:val="09C1F398"/>
    <w:rsid w:val="0A5EB2E4"/>
    <w:rsid w:val="0A732B2C"/>
    <w:rsid w:val="0A8B44D3"/>
    <w:rsid w:val="0A926F30"/>
    <w:rsid w:val="0B57BA64"/>
    <w:rsid w:val="0B5AE1F0"/>
    <w:rsid w:val="0C3A1951"/>
    <w:rsid w:val="0C4770E7"/>
    <w:rsid w:val="0CC25E63"/>
    <w:rsid w:val="0CE030AC"/>
    <w:rsid w:val="0CE31A24"/>
    <w:rsid w:val="0E64F7F2"/>
    <w:rsid w:val="0EC7B587"/>
    <w:rsid w:val="1078B508"/>
    <w:rsid w:val="11101088"/>
    <w:rsid w:val="1111183A"/>
    <w:rsid w:val="119C98B4"/>
    <w:rsid w:val="13386915"/>
    <w:rsid w:val="13A83275"/>
    <w:rsid w:val="13A860EA"/>
    <w:rsid w:val="14D43976"/>
    <w:rsid w:val="164A9D55"/>
    <w:rsid w:val="168D21D7"/>
    <w:rsid w:val="16D4611A"/>
    <w:rsid w:val="1789FE81"/>
    <w:rsid w:val="18009A72"/>
    <w:rsid w:val="180132DB"/>
    <w:rsid w:val="180E30A3"/>
    <w:rsid w:val="18B38245"/>
    <w:rsid w:val="19C0D2F6"/>
    <w:rsid w:val="1A8208C1"/>
    <w:rsid w:val="1B2D3F1C"/>
    <w:rsid w:val="1B437AFA"/>
    <w:rsid w:val="1B449F52"/>
    <w:rsid w:val="1BA7FE3E"/>
    <w:rsid w:val="1C40CC54"/>
    <w:rsid w:val="1D1861EA"/>
    <w:rsid w:val="1D4F5226"/>
    <w:rsid w:val="201ED9A3"/>
    <w:rsid w:val="208C0078"/>
    <w:rsid w:val="20BF5728"/>
    <w:rsid w:val="21192362"/>
    <w:rsid w:val="21B2BC7E"/>
    <w:rsid w:val="22A9E408"/>
    <w:rsid w:val="22B7BA48"/>
    <w:rsid w:val="234E8CDF"/>
    <w:rsid w:val="2367B53C"/>
    <w:rsid w:val="23B594D5"/>
    <w:rsid w:val="246B508A"/>
    <w:rsid w:val="24B8F3CC"/>
    <w:rsid w:val="24DC8700"/>
    <w:rsid w:val="24E7F564"/>
    <w:rsid w:val="2505CF81"/>
    <w:rsid w:val="2539775C"/>
    <w:rsid w:val="25909061"/>
    <w:rsid w:val="25F2B2A3"/>
    <w:rsid w:val="278948D9"/>
    <w:rsid w:val="27A62F60"/>
    <w:rsid w:val="27C8096B"/>
    <w:rsid w:val="27E47F32"/>
    <w:rsid w:val="281E1401"/>
    <w:rsid w:val="29C39683"/>
    <w:rsid w:val="2A3EC8B1"/>
    <w:rsid w:val="2AF87492"/>
    <w:rsid w:val="2B4CC9D8"/>
    <w:rsid w:val="2B78983A"/>
    <w:rsid w:val="2B82BAC4"/>
    <w:rsid w:val="2B86D154"/>
    <w:rsid w:val="2C331F05"/>
    <w:rsid w:val="2CC98288"/>
    <w:rsid w:val="2D34CD5D"/>
    <w:rsid w:val="2DE93218"/>
    <w:rsid w:val="2E947CB9"/>
    <w:rsid w:val="302D0FE7"/>
    <w:rsid w:val="31103B7E"/>
    <w:rsid w:val="318DE0C8"/>
    <w:rsid w:val="3190D9A5"/>
    <w:rsid w:val="319FA16C"/>
    <w:rsid w:val="31B8C9C9"/>
    <w:rsid w:val="31BE391F"/>
    <w:rsid w:val="31C8E048"/>
    <w:rsid w:val="325F3E1B"/>
    <w:rsid w:val="32847393"/>
    <w:rsid w:val="32DE5A33"/>
    <w:rsid w:val="334C3871"/>
    <w:rsid w:val="336C9E2F"/>
    <w:rsid w:val="33934EDF"/>
    <w:rsid w:val="33973DD1"/>
    <w:rsid w:val="34179491"/>
    <w:rsid w:val="344A9D5C"/>
    <w:rsid w:val="3462BE07"/>
    <w:rsid w:val="34EC83AC"/>
    <w:rsid w:val="36C838F5"/>
    <w:rsid w:val="36DCC72A"/>
    <w:rsid w:val="37EC005C"/>
    <w:rsid w:val="37F7E789"/>
    <w:rsid w:val="380EE2F0"/>
    <w:rsid w:val="38280B4D"/>
    <w:rsid w:val="388BCF6F"/>
    <w:rsid w:val="38BBBE0A"/>
    <w:rsid w:val="390FF7EC"/>
    <w:rsid w:val="392C97F3"/>
    <w:rsid w:val="39AA3164"/>
    <w:rsid w:val="39AAB351"/>
    <w:rsid w:val="39AC7B78"/>
    <w:rsid w:val="3A42E7A9"/>
    <w:rsid w:val="3B2E813B"/>
    <w:rsid w:val="3B6FC28E"/>
    <w:rsid w:val="3C3A46A5"/>
    <w:rsid w:val="3C5111AE"/>
    <w:rsid w:val="3CBE1479"/>
    <w:rsid w:val="3D29E78A"/>
    <w:rsid w:val="3D62E133"/>
    <w:rsid w:val="3EC5EEC9"/>
    <w:rsid w:val="3F0F9567"/>
    <w:rsid w:val="3F9493D0"/>
    <w:rsid w:val="3F9AD59E"/>
    <w:rsid w:val="406A8113"/>
    <w:rsid w:val="40B11DD4"/>
    <w:rsid w:val="40DA4851"/>
    <w:rsid w:val="4207D5F8"/>
    <w:rsid w:val="42D42E20"/>
    <w:rsid w:val="432A7196"/>
    <w:rsid w:val="43698A35"/>
    <w:rsid w:val="43B8B3B8"/>
    <w:rsid w:val="44767585"/>
    <w:rsid w:val="447BA905"/>
    <w:rsid w:val="447C24DF"/>
    <w:rsid w:val="448CF3A9"/>
    <w:rsid w:val="45726110"/>
    <w:rsid w:val="45C9B1C7"/>
    <w:rsid w:val="45F92CF0"/>
    <w:rsid w:val="45FC9187"/>
    <w:rsid w:val="46842185"/>
    <w:rsid w:val="47EA3A3A"/>
    <w:rsid w:val="47EBC2C3"/>
    <w:rsid w:val="48094286"/>
    <w:rsid w:val="4872B60E"/>
    <w:rsid w:val="4968BE2A"/>
    <w:rsid w:val="49A644AD"/>
    <w:rsid w:val="49C0D71B"/>
    <w:rsid w:val="49F0E5BE"/>
    <w:rsid w:val="4ACC9E13"/>
    <w:rsid w:val="4AF4BE1D"/>
    <w:rsid w:val="4B5809CE"/>
    <w:rsid w:val="4B5CA77C"/>
    <w:rsid w:val="4B79D680"/>
    <w:rsid w:val="4C30482B"/>
    <w:rsid w:val="4C638306"/>
    <w:rsid w:val="4CBD4ED1"/>
    <w:rsid w:val="4CE0AC6C"/>
    <w:rsid w:val="4D0BA909"/>
    <w:rsid w:val="4DA32CCF"/>
    <w:rsid w:val="4E3085BB"/>
    <w:rsid w:val="4E63558C"/>
    <w:rsid w:val="4F25FA1E"/>
    <w:rsid w:val="4F6EE2D4"/>
    <w:rsid w:val="4F880B31"/>
    <w:rsid w:val="4FCF560A"/>
    <w:rsid w:val="5007172C"/>
    <w:rsid w:val="50101601"/>
    <w:rsid w:val="50128EA4"/>
    <w:rsid w:val="507AA9CC"/>
    <w:rsid w:val="52330721"/>
    <w:rsid w:val="524F52D1"/>
    <w:rsid w:val="52F14D2C"/>
    <w:rsid w:val="53ABBA7B"/>
    <w:rsid w:val="53BE56C2"/>
    <w:rsid w:val="54738059"/>
    <w:rsid w:val="55034D43"/>
    <w:rsid w:val="5542F1A2"/>
    <w:rsid w:val="556AA7E3"/>
    <w:rsid w:val="5579464B"/>
    <w:rsid w:val="55DFEC7F"/>
    <w:rsid w:val="560F50BA"/>
    <w:rsid w:val="567658B0"/>
    <w:rsid w:val="56B315D4"/>
    <w:rsid w:val="570254A1"/>
    <w:rsid w:val="5704591F"/>
    <w:rsid w:val="571EEA95"/>
    <w:rsid w:val="57A81EE6"/>
    <w:rsid w:val="57FCB90C"/>
    <w:rsid w:val="584E4958"/>
    <w:rsid w:val="58892048"/>
    <w:rsid w:val="58938974"/>
    <w:rsid w:val="58E5194F"/>
    <w:rsid w:val="5946F17C"/>
    <w:rsid w:val="598E0C08"/>
    <w:rsid w:val="598E1EBD"/>
    <w:rsid w:val="5A811989"/>
    <w:rsid w:val="5A87E9E0"/>
    <w:rsid w:val="5AB98301"/>
    <w:rsid w:val="5ADEA8C9"/>
    <w:rsid w:val="5B54A1D1"/>
    <w:rsid w:val="5BDED5A9"/>
    <w:rsid w:val="5D15F292"/>
    <w:rsid w:val="5D592CD4"/>
    <w:rsid w:val="5D611A5A"/>
    <w:rsid w:val="5DF123C3"/>
    <w:rsid w:val="5EBEB93A"/>
    <w:rsid w:val="5EDC3FD1"/>
    <w:rsid w:val="5EFCEABB"/>
    <w:rsid w:val="5FAF4A02"/>
    <w:rsid w:val="6090CD96"/>
    <w:rsid w:val="60B4405E"/>
    <w:rsid w:val="60E49798"/>
    <w:rsid w:val="617DB32E"/>
    <w:rsid w:val="61F1B75E"/>
    <w:rsid w:val="6224E7FE"/>
    <w:rsid w:val="6230028E"/>
    <w:rsid w:val="62348B7D"/>
    <w:rsid w:val="630149A0"/>
    <w:rsid w:val="636FD1AB"/>
    <w:rsid w:val="63CBD2EF"/>
    <w:rsid w:val="63D05BDE"/>
    <w:rsid w:val="643D82B3"/>
    <w:rsid w:val="64A308EE"/>
    <w:rsid w:val="64D02987"/>
    <w:rsid w:val="6567A350"/>
    <w:rsid w:val="6591AE44"/>
    <w:rsid w:val="662D7845"/>
    <w:rsid w:val="666C3B2E"/>
    <w:rsid w:val="66B71C1C"/>
    <w:rsid w:val="670373B1"/>
    <w:rsid w:val="673BD4C9"/>
    <w:rsid w:val="6771429D"/>
    <w:rsid w:val="685C53D9"/>
    <w:rsid w:val="6879CE74"/>
    <w:rsid w:val="68A73198"/>
    <w:rsid w:val="6B99E37F"/>
    <w:rsid w:val="6BDB6DC3"/>
    <w:rsid w:val="6C1DC8A9"/>
    <w:rsid w:val="6C4196B8"/>
    <w:rsid w:val="6C6B772C"/>
    <w:rsid w:val="6CF381FC"/>
    <w:rsid w:val="6DCDDE32"/>
    <w:rsid w:val="6DD0D05E"/>
    <w:rsid w:val="6FD79885"/>
    <w:rsid w:val="6FE9202C"/>
    <w:rsid w:val="702F85F4"/>
    <w:rsid w:val="710DF956"/>
    <w:rsid w:val="72DAB8B0"/>
    <w:rsid w:val="72FAA50D"/>
    <w:rsid w:val="739B1F42"/>
    <w:rsid w:val="73B70C07"/>
    <w:rsid w:val="74821CC7"/>
    <w:rsid w:val="74A128B3"/>
    <w:rsid w:val="75625E7E"/>
    <w:rsid w:val="75766F71"/>
    <w:rsid w:val="76125972"/>
    <w:rsid w:val="763B127B"/>
    <w:rsid w:val="76ACB40A"/>
    <w:rsid w:val="7760A33B"/>
    <w:rsid w:val="7846C491"/>
    <w:rsid w:val="795CD33A"/>
    <w:rsid w:val="7A4DD3A6"/>
    <w:rsid w:val="7B52DC85"/>
    <w:rsid w:val="7BB0443D"/>
    <w:rsid w:val="7BCF8086"/>
    <w:rsid w:val="7CE7B165"/>
    <w:rsid w:val="7CE90D8B"/>
    <w:rsid w:val="7E1D6B57"/>
    <w:rsid w:val="7EB67AC5"/>
    <w:rsid w:val="7EFF11F0"/>
    <w:rsid w:val="7F072148"/>
    <w:rsid w:val="7F2144C9"/>
    <w:rsid w:val="7FB93B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A159D9"/>
  <w15:chartTrackingRefBased/>
  <w15:docId w15:val="{D740CFFF-E962-4B87-BE76-620D3F8DE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39FB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A839FB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A839FB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7E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A7EDE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A7ED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A7EDE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7B1CBD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F3C4E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Revision">
    <w:name w:val="Revision"/>
    <w:hidden/>
    <w:uiPriority w:val="99"/>
    <w:semiHidden/>
    <w:rsid w:val="00102D1A"/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02D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2D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2D1A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2D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2D1A"/>
    <w:rPr>
      <w:rFonts w:ascii="Times New Roman" w:eastAsia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E27CE4"/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74250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63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27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7776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2224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6770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19114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64074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5395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12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3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8734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968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1327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7946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534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6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9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7511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2421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38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2659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1466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4519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12087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27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8441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209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7883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869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60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2551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5762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6358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3776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28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0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33042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289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60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62304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5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2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2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1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62381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030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65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azewellhealth.sharepoint.com/:w:/r/sites/HEALTeamBuiltEnvironment/Shared%20Documents/Gardening/Meeting%20Notes/HE%20Report%20May%202023.docx?d=w08afec95ef98414dbea5854f45633875&amp;csf=1&amp;web=1&amp;e=IRII6m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peoriaparks.org/pap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healthyhoi.org/2020-22-Healthy-Eating-Active-Living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AFC918F60A924C80C69E49DCFAE739" ma:contentTypeVersion="10" ma:contentTypeDescription="Create a new document." ma:contentTypeScope="" ma:versionID="03c8102d8cd23c2542e8fc75277ea37f">
  <xsd:schema xmlns:xsd="http://www.w3.org/2001/XMLSchema" xmlns:xs="http://www.w3.org/2001/XMLSchema" xmlns:p="http://schemas.microsoft.com/office/2006/metadata/properties" xmlns:ns2="bf351927-6f2c-46b1-96ae-8f1ef6a211ca" xmlns:ns3="b8fe146c-80f3-4b9c-9573-e36de495e41c" targetNamespace="http://schemas.microsoft.com/office/2006/metadata/properties" ma:root="true" ma:fieldsID="8694f3f824794c837810fc69e437ad61" ns2:_="" ns3:_="">
    <xsd:import namespace="bf351927-6f2c-46b1-96ae-8f1ef6a211ca"/>
    <xsd:import namespace="b8fe146c-80f3-4b9c-9573-e36de495e4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351927-6f2c-46b1-96ae-8f1ef6a211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fe146c-80f3-4b9c-9573-e36de495e41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8fe146c-80f3-4b9c-9573-e36de495e41c">
      <UserInfo>
        <DisplayName>Amy Fox</DisplayName>
        <AccountId>16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D4E3F11-C283-4872-83EA-79BA7057C8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351927-6f2c-46b1-96ae-8f1ef6a211ca"/>
    <ds:schemaRef ds:uri="b8fe146c-80f3-4b9c-9573-e36de495e4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F741CE-3C92-468F-99FC-DEA064D7303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C1048EB-2FA3-412F-9E8A-923191FBBD5D}">
  <ds:schemaRefs>
    <ds:schemaRef ds:uri="http://schemas.microsoft.com/office/2006/metadata/properties"/>
    <ds:schemaRef ds:uri="http://schemas.microsoft.com/office/infopath/2007/PartnerControls"/>
    <ds:schemaRef ds:uri="b8fe146c-80f3-4b9c-9573-e36de495e41c"/>
  </ds:schemaRefs>
</ds:datastoreItem>
</file>

<file path=customXml/itemProps4.xml><?xml version="1.0" encoding="utf-8"?>
<ds:datastoreItem xmlns:ds="http://schemas.openxmlformats.org/officeDocument/2006/customXml" ds:itemID="{2B99CA22-C2FA-4BB8-8A5B-D0CE7728690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01</Words>
  <Characters>5707</Characters>
  <Application>Microsoft Office Word</Application>
  <DocSecurity>0</DocSecurity>
  <Lines>47</Lines>
  <Paragraphs>13</Paragraphs>
  <ScaleCrop>false</ScaleCrop>
  <Company>OSF Healthcare System</Company>
  <LinksUpToDate>false</LinksUpToDate>
  <CharactersWithSpaces>6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mccall</dc:creator>
  <cp:keywords/>
  <cp:lastModifiedBy>Shanita Wallace</cp:lastModifiedBy>
  <cp:revision>2</cp:revision>
  <cp:lastPrinted>2018-11-01T16:44:00Z</cp:lastPrinted>
  <dcterms:created xsi:type="dcterms:W3CDTF">2023-05-24T17:36:00Z</dcterms:created>
  <dcterms:modified xsi:type="dcterms:W3CDTF">2023-05-24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AFC918F60A924C80C69E49DCFAE739</vt:lpwstr>
  </property>
</Properties>
</file>